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F67DC">
      <w:pPr>
        <w:spacing w:line="240" w:lineRule="auto"/>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Doris Chika Onyima</w:t>
      </w:r>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8744115"/>
      <w:r w:rsidRPr="00BA4B4F">
        <w:lastRenderedPageBreak/>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8744116"/>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8744117"/>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05B419EF" w14:textId="0E5615F2" w:rsidR="0089524F" w:rsidRPr="0089524F" w:rsidRDefault="00B16389">
          <w:pPr>
            <w:pStyle w:val="TOC2"/>
            <w:rPr>
              <w:rFonts w:asciiTheme="minorHAnsi" w:eastAsiaTheme="minorEastAsia" w:hAnsiTheme="minorHAnsi" w:cstheme="minorBidi"/>
              <w:color w:val="auto"/>
              <w:sz w:val="22"/>
              <w:szCs w:val="22"/>
              <w:lang w:val="en-GB" w:eastAsia="en-GB"/>
            </w:rPr>
          </w:pPr>
          <w:r w:rsidRPr="0089524F">
            <w:rPr>
              <w:color w:val="auto"/>
            </w:rPr>
            <w:fldChar w:fldCharType="begin"/>
          </w:r>
          <w:r w:rsidRPr="0089524F">
            <w:rPr>
              <w:color w:val="auto"/>
            </w:rPr>
            <w:instrText xml:space="preserve"> TOC \h \z \t "Heading 1,2,Heading 2,3,Heading 3,4,Heading 4,5,Section,1" </w:instrText>
          </w:r>
          <w:r w:rsidRPr="0089524F">
            <w:rPr>
              <w:color w:val="auto"/>
            </w:rPr>
            <w:fldChar w:fldCharType="separate"/>
          </w:r>
          <w:hyperlink w:anchor="_Toc188744115" w:history="1">
            <w:r w:rsidR="0089524F" w:rsidRPr="0089524F">
              <w:rPr>
                <w:rStyle w:val="Hyperlink"/>
                <w:color w:val="auto"/>
              </w:rPr>
              <w:t>Abstract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5 \h </w:instrText>
            </w:r>
            <w:r w:rsidR="0089524F" w:rsidRPr="0089524F">
              <w:rPr>
                <w:webHidden/>
                <w:color w:val="auto"/>
              </w:rPr>
            </w:r>
            <w:r w:rsidR="0089524F" w:rsidRPr="0089524F">
              <w:rPr>
                <w:webHidden/>
                <w:color w:val="auto"/>
              </w:rPr>
              <w:fldChar w:fldCharType="separate"/>
            </w:r>
            <w:r w:rsidR="0089524F" w:rsidRPr="0089524F">
              <w:rPr>
                <w:webHidden/>
                <w:color w:val="auto"/>
              </w:rPr>
              <w:t>2</w:t>
            </w:r>
            <w:r w:rsidR="0089524F" w:rsidRPr="0089524F">
              <w:rPr>
                <w:webHidden/>
                <w:color w:val="auto"/>
              </w:rPr>
              <w:fldChar w:fldCharType="end"/>
            </w:r>
          </w:hyperlink>
        </w:p>
        <w:p w14:paraId="69539FD1" w14:textId="2622524F"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6" w:history="1">
            <w:r w:rsidRPr="0089524F">
              <w:rPr>
                <w:rStyle w:val="Hyperlink"/>
                <w:color w:val="auto"/>
              </w:rPr>
              <w:t>Dedication (NR 709)</w:t>
            </w:r>
            <w:r w:rsidRPr="0089524F">
              <w:rPr>
                <w:webHidden/>
                <w:color w:val="auto"/>
              </w:rPr>
              <w:tab/>
            </w:r>
            <w:r w:rsidRPr="0089524F">
              <w:rPr>
                <w:webHidden/>
                <w:color w:val="auto"/>
              </w:rPr>
              <w:fldChar w:fldCharType="begin"/>
            </w:r>
            <w:r w:rsidRPr="0089524F">
              <w:rPr>
                <w:webHidden/>
                <w:color w:val="auto"/>
              </w:rPr>
              <w:instrText xml:space="preserve"> PAGEREF _Toc188744116 \h </w:instrText>
            </w:r>
            <w:r w:rsidRPr="0089524F">
              <w:rPr>
                <w:webHidden/>
                <w:color w:val="auto"/>
              </w:rPr>
            </w:r>
            <w:r w:rsidRPr="0089524F">
              <w:rPr>
                <w:webHidden/>
                <w:color w:val="auto"/>
              </w:rPr>
              <w:fldChar w:fldCharType="separate"/>
            </w:r>
            <w:r w:rsidRPr="0089524F">
              <w:rPr>
                <w:webHidden/>
                <w:color w:val="auto"/>
              </w:rPr>
              <w:t>3</w:t>
            </w:r>
            <w:r w:rsidRPr="0089524F">
              <w:rPr>
                <w:webHidden/>
                <w:color w:val="auto"/>
              </w:rPr>
              <w:fldChar w:fldCharType="end"/>
            </w:r>
          </w:hyperlink>
        </w:p>
        <w:p w14:paraId="48270565" w14:textId="3D11F36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7" w:history="1">
            <w:r w:rsidRPr="0089524F">
              <w:rPr>
                <w:rStyle w:val="Hyperlink"/>
                <w:color w:val="auto"/>
              </w:rPr>
              <w:t>Acknowledgment (NR 709)</w:t>
            </w:r>
            <w:r w:rsidRPr="0089524F">
              <w:rPr>
                <w:webHidden/>
                <w:color w:val="auto"/>
              </w:rPr>
              <w:tab/>
            </w:r>
            <w:r w:rsidRPr="0089524F">
              <w:rPr>
                <w:webHidden/>
                <w:color w:val="auto"/>
              </w:rPr>
              <w:fldChar w:fldCharType="begin"/>
            </w:r>
            <w:r w:rsidRPr="0089524F">
              <w:rPr>
                <w:webHidden/>
                <w:color w:val="auto"/>
              </w:rPr>
              <w:instrText xml:space="preserve"> PAGEREF _Toc188744117 \h </w:instrText>
            </w:r>
            <w:r w:rsidRPr="0089524F">
              <w:rPr>
                <w:webHidden/>
                <w:color w:val="auto"/>
              </w:rPr>
            </w:r>
            <w:r w:rsidRPr="0089524F">
              <w:rPr>
                <w:webHidden/>
                <w:color w:val="auto"/>
              </w:rPr>
              <w:fldChar w:fldCharType="separate"/>
            </w:r>
            <w:r w:rsidRPr="0089524F">
              <w:rPr>
                <w:webHidden/>
                <w:color w:val="auto"/>
              </w:rPr>
              <w:t>4</w:t>
            </w:r>
            <w:r w:rsidRPr="0089524F">
              <w:rPr>
                <w:webHidden/>
                <w:color w:val="auto"/>
              </w:rPr>
              <w:fldChar w:fldCharType="end"/>
            </w:r>
          </w:hyperlink>
        </w:p>
        <w:p w14:paraId="1C06BFD2" w14:textId="1971E5B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8" w:history="1">
            <w:r w:rsidRPr="0089524F">
              <w:rPr>
                <w:rStyle w:val="Hyperlink"/>
                <w:color w:val="auto"/>
              </w:rPr>
              <w:t>Problem</w:t>
            </w:r>
            <w:r w:rsidRPr="0089524F">
              <w:rPr>
                <w:webHidden/>
                <w:color w:val="auto"/>
              </w:rPr>
              <w:tab/>
            </w:r>
            <w:r w:rsidRPr="0089524F">
              <w:rPr>
                <w:webHidden/>
                <w:color w:val="auto"/>
              </w:rPr>
              <w:fldChar w:fldCharType="begin"/>
            </w:r>
            <w:r w:rsidRPr="0089524F">
              <w:rPr>
                <w:webHidden/>
                <w:color w:val="auto"/>
              </w:rPr>
              <w:instrText xml:space="preserve"> PAGEREF _Toc188744118 \h </w:instrText>
            </w:r>
            <w:r w:rsidRPr="0089524F">
              <w:rPr>
                <w:webHidden/>
                <w:color w:val="auto"/>
              </w:rPr>
            </w:r>
            <w:r w:rsidRPr="0089524F">
              <w:rPr>
                <w:webHidden/>
                <w:color w:val="auto"/>
              </w:rPr>
              <w:fldChar w:fldCharType="separate"/>
            </w:r>
            <w:r w:rsidRPr="0089524F">
              <w:rPr>
                <w:webHidden/>
                <w:color w:val="auto"/>
              </w:rPr>
              <w:t>7</w:t>
            </w:r>
            <w:r w:rsidRPr="0089524F">
              <w:rPr>
                <w:webHidden/>
                <w:color w:val="auto"/>
              </w:rPr>
              <w:fldChar w:fldCharType="end"/>
            </w:r>
          </w:hyperlink>
        </w:p>
        <w:p w14:paraId="49F9A3BF" w14:textId="0207C739"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9" w:history="1">
            <w:r w:rsidRPr="0089524F">
              <w:rPr>
                <w:rStyle w:val="Hyperlink"/>
                <w:color w:val="auto"/>
              </w:rPr>
              <w:t>Project Aim and Supporting Objectives</w:t>
            </w:r>
            <w:r w:rsidRPr="0089524F">
              <w:rPr>
                <w:webHidden/>
                <w:color w:val="auto"/>
              </w:rPr>
              <w:tab/>
            </w:r>
            <w:r w:rsidRPr="0089524F">
              <w:rPr>
                <w:webHidden/>
                <w:color w:val="auto"/>
              </w:rPr>
              <w:fldChar w:fldCharType="begin"/>
            </w:r>
            <w:r w:rsidRPr="0089524F">
              <w:rPr>
                <w:webHidden/>
                <w:color w:val="auto"/>
              </w:rPr>
              <w:instrText xml:space="preserve"> PAGEREF _Toc188744119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090BA2AB" w14:textId="00FAB913"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0" w:history="1">
            <w:r w:rsidRPr="0089524F">
              <w:rPr>
                <w:rStyle w:val="Hyperlink"/>
                <w:color w:val="auto"/>
              </w:rPr>
              <w:t>Practice Question</w:t>
            </w:r>
            <w:r w:rsidRPr="0089524F">
              <w:rPr>
                <w:webHidden/>
                <w:color w:val="auto"/>
              </w:rPr>
              <w:tab/>
            </w:r>
            <w:r w:rsidRPr="0089524F">
              <w:rPr>
                <w:webHidden/>
                <w:color w:val="auto"/>
              </w:rPr>
              <w:fldChar w:fldCharType="begin"/>
            </w:r>
            <w:r w:rsidRPr="0089524F">
              <w:rPr>
                <w:webHidden/>
                <w:color w:val="auto"/>
              </w:rPr>
              <w:instrText xml:space="preserve"> PAGEREF _Toc188744120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1E6C2A27" w14:textId="23903604"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1" w:history="1">
            <w:r w:rsidRPr="0089524F">
              <w:rPr>
                <w:rStyle w:val="Hyperlink"/>
                <w:color w:val="auto"/>
              </w:rPr>
              <w:t>Research Synthesis and Evidence-Based Intervention</w:t>
            </w:r>
            <w:r w:rsidRPr="0089524F">
              <w:rPr>
                <w:webHidden/>
                <w:color w:val="auto"/>
              </w:rPr>
              <w:tab/>
            </w:r>
            <w:r w:rsidRPr="0089524F">
              <w:rPr>
                <w:webHidden/>
                <w:color w:val="auto"/>
              </w:rPr>
              <w:fldChar w:fldCharType="begin"/>
            </w:r>
            <w:r w:rsidRPr="0089524F">
              <w:rPr>
                <w:webHidden/>
                <w:color w:val="auto"/>
              </w:rPr>
              <w:instrText xml:space="preserve"> PAGEREF _Toc188744121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3699DE34" w14:textId="4ADDBE7A"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2" w:history="1">
            <w:r w:rsidRPr="0089524F">
              <w:rPr>
                <w:rStyle w:val="Hyperlink"/>
                <w:color w:val="auto"/>
              </w:rPr>
              <w:t>Methodology</w:t>
            </w:r>
            <w:r w:rsidRPr="0089524F">
              <w:rPr>
                <w:webHidden/>
                <w:color w:val="auto"/>
              </w:rPr>
              <w:tab/>
            </w:r>
            <w:r w:rsidRPr="0089524F">
              <w:rPr>
                <w:webHidden/>
                <w:color w:val="auto"/>
              </w:rPr>
              <w:fldChar w:fldCharType="begin"/>
            </w:r>
            <w:r w:rsidRPr="0089524F">
              <w:rPr>
                <w:webHidden/>
                <w:color w:val="auto"/>
              </w:rPr>
              <w:instrText xml:space="preserve"> PAGEREF _Toc188744122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47EE4808" w14:textId="313E6B4B"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3" w:history="1">
            <w:r w:rsidRPr="0089524F">
              <w:rPr>
                <w:rStyle w:val="Hyperlink"/>
                <w:color w:val="auto"/>
              </w:rPr>
              <w:t>Organizational Setting</w:t>
            </w:r>
            <w:r w:rsidRPr="0089524F">
              <w:rPr>
                <w:webHidden/>
                <w:color w:val="auto"/>
              </w:rPr>
              <w:tab/>
            </w:r>
            <w:r w:rsidRPr="0089524F">
              <w:rPr>
                <w:webHidden/>
                <w:color w:val="auto"/>
              </w:rPr>
              <w:fldChar w:fldCharType="begin"/>
            </w:r>
            <w:r w:rsidRPr="0089524F">
              <w:rPr>
                <w:webHidden/>
                <w:color w:val="auto"/>
              </w:rPr>
              <w:instrText xml:space="preserve"> PAGEREF _Toc188744123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1B4E3E44" w14:textId="66DC380E"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4" w:history="1">
            <w:r w:rsidRPr="0089524F">
              <w:rPr>
                <w:rStyle w:val="Hyperlink"/>
                <w:color w:val="auto"/>
              </w:rPr>
              <w:t>Population</w:t>
            </w:r>
            <w:r w:rsidRPr="0089524F">
              <w:rPr>
                <w:webHidden/>
                <w:color w:val="auto"/>
              </w:rPr>
              <w:tab/>
            </w:r>
            <w:r w:rsidRPr="0089524F">
              <w:rPr>
                <w:webHidden/>
                <w:color w:val="auto"/>
              </w:rPr>
              <w:fldChar w:fldCharType="begin"/>
            </w:r>
            <w:r w:rsidRPr="0089524F">
              <w:rPr>
                <w:webHidden/>
                <w:color w:val="auto"/>
              </w:rPr>
              <w:instrText xml:space="preserve"> PAGEREF _Toc188744124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23B764A3" w14:textId="21E32731"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5" w:history="1">
            <w:r w:rsidRPr="0089524F">
              <w:rPr>
                <w:rStyle w:val="Hyperlink"/>
                <w:color w:val="auto"/>
              </w:rPr>
              <w:t>Translation Science (or QI Model + Nursing Theory) and Project Management</w:t>
            </w:r>
            <w:r w:rsidRPr="0089524F">
              <w:rPr>
                <w:webHidden/>
                <w:color w:val="auto"/>
              </w:rPr>
              <w:tab/>
            </w:r>
            <w:r w:rsidRPr="0089524F">
              <w:rPr>
                <w:webHidden/>
                <w:color w:val="auto"/>
              </w:rPr>
              <w:fldChar w:fldCharType="begin"/>
            </w:r>
            <w:r w:rsidRPr="0089524F">
              <w:rPr>
                <w:webHidden/>
                <w:color w:val="auto"/>
              </w:rPr>
              <w:instrText xml:space="preserve"> PAGEREF _Toc188744125 \h </w:instrText>
            </w:r>
            <w:r w:rsidRPr="0089524F">
              <w:rPr>
                <w:webHidden/>
                <w:color w:val="auto"/>
              </w:rPr>
            </w:r>
            <w:r w:rsidRPr="0089524F">
              <w:rPr>
                <w:webHidden/>
                <w:color w:val="auto"/>
              </w:rPr>
              <w:fldChar w:fldCharType="separate"/>
            </w:r>
            <w:r w:rsidRPr="0089524F">
              <w:rPr>
                <w:webHidden/>
                <w:color w:val="auto"/>
              </w:rPr>
              <w:t>14</w:t>
            </w:r>
            <w:r w:rsidRPr="0089524F">
              <w:rPr>
                <w:webHidden/>
                <w:color w:val="auto"/>
              </w:rPr>
              <w:fldChar w:fldCharType="end"/>
            </w:r>
          </w:hyperlink>
        </w:p>
        <w:p w14:paraId="4D9C81F4" w14:textId="569FFF4D"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6" w:history="1">
            <w:r w:rsidRPr="0089524F">
              <w:rPr>
                <w:rStyle w:val="Hyperlink"/>
                <w:color w:val="auto"/>
              </w:rPr>
              <w:t>Plans for Sustainability</w:t>
            </w:r>
            <w:r w:rsidRPr="0089524F">
              <w:rPr>
                <w:webHidden/>
                <w:color w:val="auto"/>
              </w:rPr>
              <w:tab/>
            </w:r>
            <w:r w:rsidRPr="0089524F">
              <w:rPr>
                <w:webHidden/>
                <w:color w:val="auto"/>
              </w:rPr>
              <w:fldChar w:fldCharType="begin"/>
            </w:r>
            <w:r w:rsidRPr="0089524F">
              <w:rPr>
                <w:webHidden/>
                <w:color w:val="auto"/>
              </w:rPr>
              <w:instrText xml:space="preserve"> PAGEREF _Toc188744126 \h </w:instrText>
            </w:r>
            <w:r w:rsidRPr="0089524F">
              <w:rPr>
                <w:webHidden/>
                <w:color w:val="auto"/>
              </w:rPr>
            </w:r>
            <w:r w:rsidRPr="0089524F">
              <w:rPr>
                <w:webHidden/>
                <w:color w:val="auto"/>
              </w:rPr>
              <w:fldChar w:fldCharType="separate"/>
            </w:r>
            <w:r w:rsidRPr="0089524F">
              <w:rPr>
                <w:webHidden/>
                <w:color w:val="auto"/>
              </w:rPr>
              <w:t>17</w:t>
            </w:r>
            <w:r w:rsidRPr="0089524F">
              <w:rPr>
                <w:webHidden/>
                <w:color w:val="auto"/>
              </w:rPr>
              <w:fldChar w:fldCharType="end"/>
            </w:r>
          </w:hyperlink>
        </w:p>
        <w:p w14:paraId="08324516" w14:textId="03B03595"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7" w:history="1">
            <w:r w:rsidRPr="0089524F">
              <w:rPr>
                <w:rStyle w:val="Hyperlink"/>
                <w:color w:val="auto"/>
              </w:rPr>
              <w:t>Barriers, Facilitators, Ethical Considerations</w:t>
            </w:r>
            <w:r w:rsidRPr="0089524F">
              <w:rPr>
                <w:webHidden/>
                <w:color w:val="auto"/>
              </w:rPr>
              <w:tab/>
            </w:r>
            <w:r w:rsidRPr="0089524F">
              <w:rPr>
                <w:webHidden/>
                <w:color w:val="auto"/>
              </w:rPr>
              <w:fldChar w:fldCharType="begin"/>
            </w:r>
            <w:r w:rsidRPr="0089524F">
              <w:rPr>
                <w:webHidden/>
                <w:color w:val="auto"/>
              </w:rPr>
              <w:instrText xml:space="preserve"> PAGEREF _Toc188744127 \h </w:instrText>
            </w:r>
            <w:r w:rsidRPr="0089524F">
              <w:rPr>
                <w:webHidden/>
                <w:color w:val="auto"/>
              </w:rPr>
            </w:r>
            <w:r w:rsidRPr="0089524F">
              <w:rPr>
                <w:webHidden/>
                <w:color w:val="auto"/>
              </w:rPr>
              <w:fldChar w:fldCharType="separate"/>
            </w:r>
            <w:r w:rsidRPr="0089524F">
              <w:rPr>
                <w:webHidden/>
                <w:color w:val="auto"/>
              </w:rPr>
              <w:t>17</w:t>
            </w:r>
            <w:r w:rsidRPr="0089524F">
              <w:rPr>
                <w:webHidden/>
                <w:color w:val="auto"/>
              </w:rPr>
              <w:fldChar w:fldCharType="end"/>
            </w:r>
          </w:hyperlink>
        </w:p>
        <w:p w14:paraId="0B910F7F" w14:textId="2AED6FA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8" w:history="1">
            <w:r w:rsidRPr="0089524F">
              <w:rPr>
                <w:rStyle w:val="Hyperlink"/>
                <w:color w:val="auto"/>
              </w:rPr>
              <w:t>Data Collection and Analysis Plan</w:t>
            </w:r>
            <w:r w:rsidRPr="0089524F">
              <w:rPr>
                <w:webHidden/>
                <w:color w:val="auto"/>
              </w:rPr>
              <w:tab/>
            </w:r>
            <w:r w:rsidRPr="0089524F">
              <w:rPr>
                <w:webHidden/>
                <w:color w:val="auto"/>
              </w:rPr>
              <w:fldChar w:fldCharType="begin"/>
            </w:r>
            <w:r w:rsidRPr="0089524F">
              <w:rPr>
                <w:webHidden/>
                <w:color w:val="auto"/>
              </w:rPr>
              <w:instrText xml:space="preserve"> PAGEREF _Toc188744128 \h </w:instrText>
            </w:r>
            <w:r w:rsidRPr="0089524F">
              <w:rPr>
                <w:webHidden/>
                <w:color w:val="auto"/>
              </w:rPr>
            </w:r>
            <w:r w:rsidRPr="0089524F">
              <w:rPr>
                <w:webHidden/>
                <w:color w:val="auto"/>
              </w:rPr>
              <w:fldChar w:fldCharType="separate"/>
            </w:r>
            <w:r w:rsidRPr="0089524F">
              <w:rPr>
                <w:webHidden/>
                <w:color w:val="auto"/>
              </w:rPr>
              <w:t>18</w:t>
            </w:r>
            <w:r w:rsidRPr="0089524F">
              <w:rPr>
                <w:webHidden/>
                <w:color w:val="auto"/>
              </w:rPr>
              <w:fldChar w:fldCharType="end"/>
            </w:r>
          </w:hyperlink>
        </w:p>
        <w:p w14:paraId="570C3EF2" w14:textId="366F03E4"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9" w:history="1">
            <w:r w:rsidRPr="0089524F">
              <w:rPr>
                <w:rStyle w:val="Hyperlink"/>
                <w:color w:val="auto"/>
              </w:rPr>
              <w:t>Required Resources and Proposed Budget</w:t>
            </w:r>
            <w:r w:rsidRPr="0089524F">
              <w:rPr>
                <w:webHidden/>
                <w:color w:val="auto"/>
              </w:rPr>
              <w:tab/>
            </w:r>
            <w:r w:rsidRPr="0089524F">
              <w:rPr>
                <w:webHidden/>
                <w:color w:val="auto"/>
              </w:rPr>
              <w:fldChar w:fldCharType="begin"/>
            </w:r>
            <w:r w:rsidRPr="0089524F">
              <w:rPr>
                <w:webHidden/>
                <w:color w:val="auto"/>
              </w:rPr>
              <w:instrText xml:space="preserve"> PAGEREF _Toc188744129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hyperlink>
        </w:p>
        <w:bookmarkStart w:id="3" w:name="_GoBack"/>
        <w:p w14:paraId="0BD7B284" w14:textId="29C0278B" w:rsidR="0089524F" w:rsidRPr="0089524F" w:rsidRDefault="0089524F">
          <w:pPr>
            <w:pStyle w:val="TOC2"/>
            <w:rPr>
              <w:rFonts w:asciiTheme="minorHAnsi" w:eastAsiaTheme="minorEastAsia" w:hAnsiTheme="minorHAnsi" w:cstheme="minorBidi"/>
              <w:color w:val="auto"/>
              <w:sz w:val="22"/>
              <w:szCs w:val="22"/>
              <w:lang w:val="en-GB" w:eastAsia="en-GB"/>
            </w:rPr>
          </w:pPr>
          <w:r w:rsidRPr="0089524F">
            <w:rPr>
              <w:rStyle w:val="Hyperlink"/>
              <w:color w:val="auto"/>
            </w:rPr>
            <w:fldChar w:fldCharType="begin"/>
          </w:r>
          <w:r w:rsidRPr="0089524F">
            <w:rPr>
              <w:rStyle w:val="Hyperlink"/>
              <w:color w:val="auto"/>
            </w:rPr>
            <w:instrText xml:space="preserve"> </w:instrText>
          </w:r>
          <w:r w:rsidRPr="0089524F">
            <w:rPr>
              <w:color w:val="auto"/>
            </w:rPr>
            <w:instrText>HYPERLINK \l "_Toc188744130"</w:instrText>
          </w:r>
          <w:r w:rsidRPr="0089524F">
            <w:rPr>
              <w:rStyle w:val="Hyperlink"/>
              <w:color w:val="auto"/>
            </w:rPr>
            <w:instrText xml:space="preserve"> </w:instrText>
          </w:r>
          <w:r w:rsidRPr="0089524F">
            <w:rPr>
              <w:rStyle w:val="Hyperlink"/>
              <w:color w:val="auto"/>
            </w:rPr>
          </w:r>
          <w:r w:rsidRPr="0089524F">
            <w:rPr>
              <w:rStyle w:val="Hyperlink"/>
              <w:color w:val="auto"/>
            </w:rPr>
            <w:fldChar w:fldCharType="separate"/>
          </w:r>
          <w:r w:rsidRPr="0089524F">
            <w:rPr>
              <w:rStyle w:val="Hyperlink"/>
              <w:color w:val="auto"/>
            </w:rPr>
            <w:t>Results (NR 709)</w:t>
          </w:r>
          <w:r w:rsidRPr="0089524F">
            <w:rPr>
              <w:webHidden/>
              <w:color w:val="auto"/>
            </w:rPr>
            <w:tab/>
          </w:r>
          <w:r w:rsidRPr="0089524F">
            <w:rPr>
              <w:webHidden/>
              <w:color w:val="auto"/>
            </w:rPr>
            <w:fldChar w:fldCharType="begin"/>
          </w:r>
          <w:r w:rsidRPr="0089524F">
            <w:rPr>
              <w:webHidden/>
              <w:color w:val="auto"/>
            </w:rPr>
            <w:instrText xml:space="preserve"> PAGEREF _Toc188744130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r w:rsidRPr="0089524F">
            <w:rPr>
              <w:rStyle w:val="Hyperlink"/>
              <w:color w:val="auto"/>
            </w:rPr>
            <w:fldChar w:fldCharType="end"/>
          </w:r>
        </w:p>
        <w:bookmarkEnd w:id="3"/>
        <w:p w14:paraId="6CE83B4E" w14:textId="2DB073D5" w:rsidR="0089524F" w:rsidRPr="0089524F" w:rsidRDefault="0089524F">
          <w:pPr>
            <w:pStyle w:val="TOC2"/>
            <w:rPr>
              <w:rFonts w:asciiTheme="minorHAnsi" w:eastAsiaTheme="minorEastAsia" w:hAnsiTheme="minorHAnsi" w:cstheme="minorBidi"/>
              <w:color w:val="auto"/>
              <w:sz w:val="22"/>
              <w:szCs w:val="22"/>
              <w:lang w:val="en-GB" w:eastAsia="en-GB"/>
            </w:rPr>
          </w:pPr>
          <w:r w:rsidRPr="0089524F">
            <w:rPr>
              <w:rStyle w:val="Hyperlink"/>
              <w:color w:val="auto"/>
            </w:rPr>
            <w:fldChar w:fldCharType="begin"/>
          </w:r>
          <w:r w:rsidRPr="0089524F">
            <w:rPr>
              <w:rStyle w:val="Hyperlink"/>
              <w:color w:val="auto"/>
            </w:rPr>
            <w:instrText xml:space="preserve"> </w:instrText>
          </w:r>
          <w:r w:rsidRPr="0089524F">
            <w:rPr>
              <w:color w:val="auto"/>
            </w:rPr>
            <w:instrText>HYPERLINK \l "_Toc188744131"</w:instrText>
          </w:r>
          <w:r w:rsidRPr="0089524F">
            <w:rPr>
              <w:rStyle w:val="Hyperlink"/>
              <w:color w:val="auto"/>
            </w:rPr>
            <w:instrText xml:space="preserve"> </w:instrText>
          </w:r>
          <w:r w:rsidRPr="0089524F">
            <w:rPr>
              <w:rStyle w:val="Hyperlink"/>
              <w:color w:val="auto"/>
            </w:rPr>
          </w:r>
          <w:r w:rsidRPr="0089524F">
            <w:rPr>
              <w:rStyle w:val="Hyperlink"/>
              <w:color w:val="auto"/>
            </w:rPr>
            <w:fldChar w:fldCharType="separate"/>
          </w:r>
          <w:r w:rsidRPr="0089524F">
            <w:rPr>
              <w:rStyle w:val="Hyperlink"/>
              <w:color w:val="auto"/>
            </w:rPr>
            <w:t>Conclusions (NR 709)</w:t>
          </w:r>
          <w:r w:rsidRPr="0089524F">
            <w:rPr>
              <w:webHidden/>
              <w:color w:val="auto"/>
            </w:rPr>
            <w:tab/>
          </w:r>
          <w:r w:rsidRPr="0089524F">
            <w:rPr>
              <w:webHidden/>
              <w:color w:val="auto"/>
            </w:rPr>
            <w:fldChar w:fldCharType="begin"/>
          </w:r>
          <w:r w:rsidRPr="0089524F">
            <w:rPr>
              <w:webHidden/>
              <w:color w:val="auto"/>
            </w:rPr>
            <w:instrText xml:space="preserve"> PAGEREF _Toc188744131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r w:rsidRPr="0089524F">
            <w:rPr>
              <w:rStyle w:val="Hyperlink"/>
              <w:color w:val="auto"/>
            </w:rPr>
            <w:fldChar w:fldCharType="end"/>
          </w:r>
        </w:p>
        <w:p w14:paraId="243818DF" w14:textId="6A2AF72D"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2" w:history="1">
            <w:r w:rsidRPr="0089524F">
              <w:rPr>
                <w:rStyle w:val="Hyperlink"/>
                <w:color w:val="auto"/>
              </w:rPr>
              <w:t>Clinical Relevance (NR 709)</w:t>
            </w:r>
            <w:r w:rsidRPr="0089524F">
              <w:rPr>
                <w:webHidden/>
                <w:color w:val="auto"/>
              </w:rPr>
              <w:tab/>
            </w:r>
            <w:r w:rsidRPr="0089524F">
              <w:rPr>
                <w:webHidden/>
                <w:color w:val="auto"/>
              </w:rPr>
              <w:fldChar w:fldCharType="begin"/>
            </w:r>
            <w:r w:rsidRPr="0089524F">
              <w:rPr>
                <w:webHidden/>
                <w:color w:val="auto"/>
              </w:rPr>
              <w:instrText xml:space="preserve"> PAGEREF _Toc188744132 \h </w:instrText>
            </w:r>
            <w:r w:rsidRPr="0089524F">
              <w:rPr>
                <w:webHidden/>
                <w:color w:val="auto"/>
              </w:rPr>
            </w:r>
            <w:r w:rsidRPr="0089524F">
              <w:rPr>
                <w:webHidden/>
                <w:color w:val="auto"/>
              </w:rPr>
              <w:fldChar w:fldCharType="separate"/>
            </w:r>
            <w:r w:rsidRPr="0089524F">
              <w:rPr>
                <w:webHidden/>
                <w:color w:val="auto"/>
              </w:rPr>
              <w:t>21</w:t>
            </w:r>
            <w:r w:rsidRPr="0089524F">
              <w:rPr>
                <w:webHidden/>
                <w:color w:val="auto"/>
              </w:rPr>
              <w:fldChar w:fldCharType="end"/>
            </w:r>
          </w:hyperlink>
        </w:p>
        <w:p w14:paraId="171EEE78" w14:textId="005BFF0A"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3" w:history="1">
            <w:r w:rsidRPr="0089524F">
              <w:rPr>
                <w:rStyle w:val="Hyperlink"/>
                <w:color w:val="auto"/>
              </w:rPr>
              <w:t>References</w:t>
            </w:r>
            <w:r w:rsidRPr="0089524F">
              <w:rPr>
                <w:webHidden/>
                <w:color w:val="auto"/>
              </w:rPr>
              <w:tab/>
            </w:r>
            <w:r w:rsidRPr="0089524F">
              <w:rPr>
                <w:webHidden/>
                <w:color w:val="auto"/>
              </w:rPr>
              <w:fldChar w:fldCharType="begin"/>
            </w:r>
            <w:r w:rsidRPr="0089524F">
              <w:rPr>
                <w:webHidden/>
                <w:color w:val="auto"/>
              </w:rPr>
              <w:instrText xml:space="preserve"> PAGEREF _Toc188744133 \h </w:instrText>
            </w:r>
            <w:r w:rsidRPr="0089524F">
              <w:rPr>
                <w:webHidden/>
                <w:color w:val="auto"/>
              </w:rPr>
            </w:r>
            <w:r w:rsidRPr="0089524F">
              <w:rPr>
                <w:webHidden/>
                <w:color w:val="auto"/>
              </w:rPr>
              <w:fldChar w:fldCharType="separate"/>
            </w:r>
            <w:r w:rsidRPr="0089524F">
              <w:rPr>
                <w:webHidden/>
                <w:color w:val="auto"/>
              </w:rPr>
              <w:t>22</w:t>
            </w:r>
            <w:r w:rsidRPr="0089524F">
              <w:rPr>
                <w:webHidden/>
                <w:color w:val="auto"/>
              </w:rPr>
              <w:fldChar w:fldCharType="end"/>
            </w:r>
          </w:hyperlink>
        </w:p>
        <w:p w14:paraId="18AF21B3" w14:textId="28D40338" w:rsidR="0089524F" w:rsidRPr="0089524F" w:rsidRDefault="0089524F">
          <w:pPr>
            <w:pStyle w:val="TOC1"/>
            <w:rPr>
              <w:rFonts w:asciiTheme="minorHAnsi" w:eastAsiaTheme="minorEastAsia" w:hAnsiTheme="minorHAnsi" w:cstheme="minorBidi"/>
              <w:sz w:val="22"/>
              <w:szCs w:val="22"/>
              <w:lang w:val="en-GB" w:eastAsia="en-GB"/>
            </w:rPr>
          </w:pPr>
          <w:hyperlink w:anchor="_Toc188744134" w:history="1">
            <w:r w:rsidRPr="0089524F">
              <w:rPr>
                <w:rStyle w:val="Hyperlink"/>
                <w:color w:val="auto"/>
              </w:rPr>
              <w:t xml:space="preserve">Appendix A: </w:t>
            </w:r>
            <w:r w:rsidRPr="0089524F">
              <w:rPr>
                <w:rStyle w:val="Hyperlink"/>
                <w:rFonts w:eastAsia="Calibri"/>
                <w:color w:val="auto"/>
              </w:rPr>
              <w:t>Johns Hopkins Nursing Evidence-Based Practice Individual Evidence Summary Tool</w:t>
            </w:r>
            <w:r w:rsidRPr="0089524F">
              <w:rPr>
                <w:webHidden/>
              </w:rPr>
              <w:tab/>
            </w:r>
            <w:r w:rsidRPr="0089524F">
              <w:rPr>
                <w:webHidden/>
              </w:rPr>
              <w:fldChar w:fldCharType="begin"/>
            </w:r>
            <w:r w:rsidRPr="0089524F">
              <w:rPr>
                <w:webHidden/>
              </w:rPr>
              <w:instrText xml:space="preserve"> PAGEREF _Toc188744134 \h </w:instrText>
            </w:r>
            <w:r w:rsidRPr="0089524F">
              <w:rPr>
                <w:webHidden/>
              </w:rPr>
            </w:r>
            <w:r w:rsidRPr="0089524F">
              <w:rPr>
                <w:webHidden/>
              </w:rPr>
              <w:fldChar w:fldCharType="separate"/>
            </w:r>
            <w:r w:rsidRPr="0089524F">
              <w:rPr>
                <w:webHidden/>
              </w:rPr>
              <w:t>29</w:t>
            </w:r>
            <w:r w:rsidRPr="0089524F">
              <w:rPr>
                <w:webHidden/>
              </w:rPr>
              <w:fldChar w:fldCharType="end"/>
            </w:r>
          </w:hyperlink>
        </w:p>
        <w:p w14:paraId="11AC9B09" w14:textId="2F4BF2F0"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5" w:history="1">
            <w:r w:rsidRPr="0089524F">
              <w:rPr>
                <w:rStyle w:val="Hyperlink"/>
                <w:color w:val="auto"/>
              </w:rPr>
              <w:t>Appendix B: Plan for Educational Offering</w:t>
            </w:r>
            <w:r w:rsidRPr="0089524F">
              <w:rPr>
                <w:webHidden/>
                <w:color w:val="auto"/>
              </w:rPr>
              <w:tab/>
            </w:r>
            <w:r w:rsidRPr="0089524F">
              <w:rPr>
                <w:webHidden/>
                <w:color w:val="auto"/>
              </w:rPr>
              <w:fldChar w:fldCharType="begin"/>
            </w:r>
            <w:r w:rsidRPr="0089524F">
              <w:rPr>
                <w:webHidden/>
                <w:color w:val="auto"/>
              </w:rPr>
              <w:instrText xml:space="preserve"> PAGEREF _Toc188744135 \h </w:instrText>
            </w:r>
            <w:r w:rsidRPr="0089524F">
              <w:rPr>
                <w:webHidden/>
                <w:color w:val="auto"/>
              </w:rPr>
            </w:r>
            <w:r w:rsidRPr="0089524F">
              <w:rPr>
                <w:webHidden/>
                <w:color w:val="auto"/>
              </w:rPr>
              <w:fldChar w:fldCharType="separate"/>
            </w:r>
            <w:r w:rsidRPr="0089524F">
              <w:rPr>
                <w:webHidden/>
                <w:color w:val="auto"/>
              </w:rPr>
              <w:t>35</w:t>
            </w:r>
            <w:r w:rsidRPr="0089524F">
              <w:rPr>
                <w:webHidden/>
                <w:color w:val="auto"/>
              </w:rPr>
              <w:fldChar w:fldCharType="end"/>
            </w:r>
          </w:hyperlink>
        </w:p>
        <w:p w14:paraId="25C454EE" w14:textId="275E6F8C"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6" w:history="1">
            <w:r w:rsidRPr="0089524F">
              <w:rPr>
                <w:rStyle w:val="Hyperlink"/>
                <w:color w:val="auto"/>
              </w:rPr>
              <w:t>Appendix C: Data Collection Tool</w:t>
            </w:r>
            <w:r w:rsidRPr="0089524F">
              <w:rPr>
                <w:webHidden/>
                <w:color w:val="auto"/>
              </w:rPr>
              <w:tab/>
            </w:r>
            <w:r w:rsidRPr="0089524F">
              <w:rPr>
                <w:webHidden/>
                <w:color w:val="auto"/>
              </w:rPr>
              <w:fldChar w:fldCharType="begin"/>
            </w:r>
            <w:r w:rsidRPr="0089524F">
              <w:rPr>
                <w:webHidden/>
                <w:color w:val="auto"/>
              </w:rPr>
              <w:instrText xml:space="preserve"> PAGEREF _Toc188744136 \h </w:instrText>
            </w:r>
            <w:r w:rsidRPr="0089524F">
              <w:rPr>
                <w:webHidden/>
                <w:color w:val="auto"/>
              </w:rPr>
            </w:r>
            <w:r w:rsidRPr="0089524F">
              <w:rPr>
                <w:webHidden/>
                <w:color w:val="auto"/>
              </w:rPr>
              <w:fldChar w:fldCharType="separate"/>
            </w:r>
            <w:r w:rsidRPr="0089524F">
              <w:rPr>
                <w:webHidden/>
                <w:color w:val="auto"/>
              </w:rPr>
              <w:t>37</w:t>
            </w:r>
            <w:r w:rsidRPr="0089524F">
              <w:rPr>
                <w:webHidden/>
                <w:color w:val="auto"/>
              </w:rPr>
              <w:fldChar w:fldCharType="end"/>
            </w:r>
          </w:hyperlink>
        </w:p>
        <w:p w14:paraId="77FAEBD3" w14:textId="67E3A4A3"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7" w:history="1">
            <w:r w:rsidRPr="0089524F">
              <w:rPr>
                <w:rStyle w:val="Hyperlink"/>
                <w:color w:val="auto"/>
              </w:rPr>
              <w:t>Appendic D: Letter of Support</w:t>
            </w:r>
            <w:r w:rsidRPr="0089524F">
              <w:rPr>
                <w:webHidden/>
                <w:color w:val="auto"/>
              </w:rPr>
              <w:tab/>
            </w:r>
            <w:r w:rsidRPr="0089524F">
              <w:rPr>
                <w:webHidden/>
                <w:color w:val="auto"/>
              </w:rPr>
              <w:fldChar w:fldCharType="begin"/>
            </w:r>
            <w:r w:rsidRPr="0089524F">
              <w:rPr>
                <w:webHidden/>
                <w:color w:val="auto"/>
              </w:rPr>
              <w:instrText xml:space="preserve"> PAGEREF _Toc188744137 \h </w:instrText>
            </w:r>
            <w:r w:rsidRPr="0089524F">
              <w:rPr>
                <w:webHidden/>
                <w:color w:val="auto"/>
              </w:rPr>
            </w:r>
            <w:r w:rsidRPr="0089524F">
              <w:rPr>
                <w:webHidden/>
                <w:color w:val="auto"/>
              </w:rPr>
              <w:fldChar w:fldCharType="separate"/>
            </w:r>
            <w:r w:rsidRPr="0089524F">
              <w:rPr>
                <w:webHidden/>
                <w:color w:val="auto"/>
              </w:rPr>
              <w:t>39</w:t>
            </w:r>
            <w:r w:rsidRPr="0089524F">
              <w:rPr>
                <w:webHidden/>
                <w:color w:val="auto"/>
              </w:rPr>
              <w:fldChar w:fldCharType="end"/>
            </w:r>
          </w:hyperlink>
        </w:p>
        <w:p w14:paraId="7035F4C9" w14:textId="73D0A341"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8" w:history="1">
            <w:r w:rsidRPr="0089524F">
              <w:rPr>
                <w:rStyle w:val="Hyperlink"/>
                <w:color w:val="auto"/>
              </w:rPr>
              <w:t>Appendix E: Informed Consent for Participation in a DNP Project</w:t>
            </w:r>
            <w:r w:rsidRPr="0089524F">
              <w:rPr>
                <w:webHidden/>
                <w:color w:val="auto"/>
              </w:rPr>
              <w:tab/>
            </w:r>
            <w:r w:rsidRPr="0089524F">
              <w:rPr>
                <w:webHidden/>
                <w:color w:val="auto"/>
              </w:rPr>
              <w:fldChar w:fldCharType="begin"/>
            </w:r>
            <w:r w:rsidRPr="0089524F">
              <w:rPr>
                <w:webHidden/>
                <w:color w:val="auto"/>
              </w:rPr>
              <w:instrText xml:space="preserve"> PAGEREF _Toc188744138 \h </w:instrText>
            </w:r>
            <w:r w:rsidRPr="0089524F">
              <w:rPr>
                <w:webHidden/>
                <w:color w:val="auto"/>
              </w:rPr>
            </w:r>
            <w:r w:rsidRPr="0089524F">
              <w:rPr>
                <w:webHidden/>
                <w:color w:val="auto"/>
              </w:rPr>
              <w:fldChar w:fldCharType="separate"/>
            </w:r>
            <w:r w:rsidRPr="0089524F">
              <w:rPr>
                <w:webHidden/>
                <w:color w:val="auto"/>
              </w:rPr>
              <w:t>40</w:t>
            </w:r>
            <w:r w:rsidRPr="0089524F">
              <w:rPr>
                <w:webHidden/>
                <w:color w:val="auto"/>
              </w:rPr>
              <w:fldChar w:fldCharType="end"/>
            </w:r>
          </w:hyperlink>
        </w:p>
        <w:p w14:paraId="60FCBC07" w14:textId="136F29DB"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9" w:history="1">
            <w:r w:rsidRPr="0089524F">
              <w:rPr>
                <w:rStyle w:val="Hyperlink"/>
                <w:color w:val="auto"/>
              </w:rPr>
              <w:t>Appendix F: Compliance checklist</w:t>
            </w:r>
            <w:r w:rsidRPr="0089524F">
              <w:rPr>
                <w:webHidden/>
                <w:color w:val="auto"/>
              </w:rPr>
              <w:tab/>
            </w:r>
            <w:r w:rsidRPr="0089524F">
              <w:rPr>
                <w:webHidden/>
                <w:color w:val="auto"/>
              </w:rPr>
              <w:fldChar w:fldCharType="begin"/>
            </w:r>
            <w:r w:rsidRPr="0089524F">
              <w:rPr>
                <w:webHidden/>
                <w:color w:val="auto"/>
              </w:rPr>
              <w:instrText xml:space="preserve"> PAGEREF _Toc188744139 \h </w:instrText>
            </w:r>
            <w:r w:rsidRPr="0089524F">
              <w:rPr>
                <w:webHidden/>
                <w:color w:val="auto"/>
              </w:rPr>
            </w:r>
            <w:r w:rsidRPr="0089524F">
              <w:rPr>
                <w:webHidden/>
                <w:color w:val="auto"/>
              </w:rPr>
              <w:fldChar w:fldCharType="separate"/>
            </w:r>
            <w:r w:rsidRPr="0089524F">
              <w:rPr>
                <w:webHidden/>
                <w:color w:val="auto"/>
              </w:rPr>
              <w:t>44</w:t>
            </w:r>
            <w:r w:rsidRPr="0089524F">
              <w:rPr>
                <w:webHidden/>
                <w:color w:val="auto"/>
              </w:rPr>
              <w:fldChar w:fldCharType="end"/>
            </w:r>
          </w:hyperlink>
        </w:p>
        <w:p w14:paraId="5AC63FDE" w14:textId="2F5D97F8"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40" w:history="1">
            <w:r w:rsidRPr="0089524F">
              <w:rPr>
                <w:rStyle w:val="Hyperlink"/>
                <w:color w:val="auto"/>
              </w:rPr>
              <w:t>Tables</w:t>
            </w:r>
            <w:r w:rsidRPr="0089524F">
              <w:rPr>
                <w:webHidden/>
                <w:color w:val="auto"/>
              </w:rPr>
              <w:tab/>
            </w:r>
            <w:r w:rsidRPr="0089524F">
              <w:rPr>
                <w:webHidden/>
                <w:color w:val="auto"/>
              </w:rPr>
              <w:fldChar w:fldCharType="begin"/>
            </w:r>
            <w:r w:rsidRPr="0089524F">
              <w:rPr>
                <w:webHidden/>
                <w:color w:val="auto"/>
              </w:rPr>
              <w:instrText xml:space="preserve"> PAGEREF _Toc188744140 \h </w:instrText>
            </w:r>
            <w:r w:rsidRPr="0089524F">
              <w:rPr>
                <w:webHidden/>
                <w:color w:val="auto"/>
              </w:rPr>
            </w:r>
            <w:r w:rsidRPr="0089524F">
              <w:rPr>
                <w:webHidden/>
                <w:color w:val="auto"/>
              </w:rPr>
              <w:fldChar w:fldCharType="separate"/>
            </w:r>
            <w:r w:rsidRPr="0089524F">
              <w:rPr>
                <w:webHidden/>
                <w:color w:val="auto"/>
              </w:rPr>
              <w:t>46</w:t>
            </w:r>
            <w:r w:rsidRPr="0089524F">
              <w:rPr>
                <w:webHidden/>
                <w:color w:val="auto"/>
              </w:rPr>
              <w:fldChar w:fldCharType="end"/>
            </w:r>
          </w:hyperlink>
        </w:p>
        <w:p w14:paraId="028D1400" w14:textId="2918840C"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41" w:history="1">
            <w:r w:rsidRPr="0089524F">
              <w:rPr>
                <w:rStyle w:val="Hyperlink"/>
                <w:color w:val="auto"/>
              </w:rPr>
              <w:t>Figures</w:t>
            </w:r>
            <w:r w:rsidRPr="0089524F">
              <w:rPr>
                <w:webHidden/>
                <w:color w:val="auto"/>
              </w:rPr>
              <w:tab/>
            </w:r>
            <w:r w:rsidRPr="0089524F">
              <w:rPr>
                <w:webHidden/>
                <w:color w:val="auto"/>
              </w:rPr>
              <w:fldChar w:fldCharType="begin"/>
            </w:r>
            <w:r w:rsidRPr="0089524F">
              <w:rPr>
                <w:webHidden/>
                <w:color w:val="auto"/>
              </w:rPr>
              <w:instrText xml:space="preserve"> PAGEREF _Toc188744141 \h </w:instrText>
            </w:r>
            <w:r w:rsidRPr="0089524F">
              <w:rPr>
                <w:webHidden/>
                <w:color w:val="auto"/>
              </w:rPr>
            </w:r>
            <w:r w:rsidRPr="0089524F">
              <w:rPr>
                <w:webHidden/>
                <w:color w:val="auto"/>
              </w:rPr>
              <w:fldChar w:fldCharType="separate"/>
            </w:r>
            <w:r w:rsidRPr="0089524F">
              <w:rPr>
                <w:webHidden/>
                <w:color w:val="auto"/>
              </w:rPr>
              <w:t>48</w:t>
            </w:r>
            <w:r w:rsidRPr="0089524F">
              <w:rPr>
                <w:webHidden/>
                <w:color w:val="auto"/>
              </w:rPr>
              <w:fldChar w:fldCharType="end"/>
            </w:r>
          </w:hyperlink>
        </w:p>
        <w:p w14:paraId="55616459" w14:textId="29B7A7FB" w:rsidR="00410179" w:rsidRPr="0089524F" w:rsidRDefault="00B16389" w:rsidP="004F1A35">
          <w:pPr>
            <w:spacing w:line="240" w:lineRule="auto"/>
          </w:pPr>
          <w:r w:rsidRPr="0089524F">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4" w:name="_Toc188744118"/>
      <w:r w:rsidRPr="00EC1123">
        <w:t>Problem</w:t>
      </w:r>
      <w:bookmarkEnd w:id="4"/>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5" w:name="_Toc188744119"/>
      <w:r>
        <w:lastRenderedPageBreak/>
        <w:t>Project Aim and Supporting Objectives</w:t>
      </w:r>
      <w:bookmarkEnd w:id="5"/>
    </w:p>
    <w:p w14:paraId="66DA0EBB" w14:textId="7F834690"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6" w:name="_Toc188744120"/>
      <w:r>
        <w:t>Practice Question</w:t>
      </w:r>
      <w:bookmarkEnd w:id="6"/>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7" w:name="_Toc188744121"/>
      <w:r>
        <w:t xml:space="preserve">Research Synthesis and </w:t>
      </w:r>
      <w:r w:rsidRPr="00EC1123">
        <w:t>Ev</w:t>
      </w:r>
      <w:r>
        <w:t>i</w:t>
      </w:r>
      <w:r w:rsidRPr="00EC1123">
        <w:t>dence-Based Intervention</w:t>
      </w:r>
      <w:bookmarkEnd w:id="7"/>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8" w:name="_Toc188744122"/>
      <w:r>
        <w:lastRenderedPageBreak/>
        <w:t>Methodology</w:t>
      </w:r>
      <w:bookmarkEnd w:id="8"/>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88744123"/>
      <w:r w:rsidRPr="00EC1123">
        <w:t>Organizational Setting</w:t>
      </w:r>
      <w:bookmarkEnd w:id="9"/>
    </w:p>
    <w:p w14:paraId="1CBDFE0C" w14:textId="10FC425A" w:rsidR="00B9266F" w:rsidRPr="00B2389C" w:rsidRDefault="00B9266F" w:rsidP="00B9266F">
      <w:pPr>
        <w:ind w:firstLine="720"/>
      </w:pPr>
      <w:r>
        <w:t xml:space="preserve">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10" w:name="_Toc188744124"/>
      <w:r w:rsidRPr="00EC1123">
        <w:t>Population</w:t>
      </w:r>
      <w:bookmarkEnd w:id="10"/>
    </w:p>
    <w:p w14:paraId="70E5F2EA" w14:textId="11342905"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w:t>
      </w:r>
      <w:r w:rsidR="001E6A6A">
        <w:t>40</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ill be excluded. In addition, patients with serious mental and physical health </w:t>
      </w:r>
      <w:r>
        <w:lastRenderedPageBreak/>
        <w:t>comorbidities that may impede their participation will be excluded. Participants will be identified during clinic visits and through electronic health records. The DNP project manager will contact the identified participants to seek their informed consent to participate</w:t>
      </w:r>
      <w:r w:rsidR="006A252D">
        <w:t xml:space="preserve"> and enroll</w:t>
      </w:r>
      <w:r>
        <w:t xml:space="preserve"> in their project</w:t>
      </w:r>
      <w:r w:rsidR="00DC692A">
        <w:t xml:space="preserve"> (refer to Appendix E)</w:t>
      </w:r>
      <w:r>
        <w:t xml:space="preserve">. </w:t>
      </w:r>
    </w:p>
    <w:p w14:paraId="40A50194" w14:textId="77777777" w:rsidR="00B9266F" w:rsidRDefault="00B9266F" w:rsidP="00B9266F">
      <w:pPr>
        <w:pStyle w:val="Heading2"/>
      </w:pPr>
      <w:bookmarkStart w:id="11" w:name="_Toc188744125"/>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6DDD30F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ill be based on the AUDIT tool, a validated instrument used to detect risky or harmful drinking patterns. Sustain</w:t>
      </w:r>
      <w:r w:rsidR="006A252D">
        <w:rPr>
          <w:rFonts w:cs="Arial"/>
          <w:szCs w:val="32"/>
        </w:rPr>
        <w:t xml:space="preserve">ing change in the KTA model </w:t>
      </w:r>
      <w:r>
        <w:rPr>
          <w:rFonts w:cs="Arial"/>
          <w:szCs w:val="32"/>
        </w:rPr>
        <w:t xml:space="preserve">will b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7E04702A"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 will also conduct educational sessions at the practicum site on the use of the AUDIT tool as a measurement tool for the severity of alcohol withdrawal in patients </w:t>
      </w:r>
      <w:r w:rsidRPr="00F47009">
        <w:rPr>
          <w:rFonts w:cs="Arial"/>
          <w:szCs w:val="32"/>
        </w:rPr>
        <w:lastRenderedPageBreak/>
        <w:t xml:space="preserve">with alcohol use disorder. All patients who meet the inclusion criteria will be invited to participate. The pre-intervention AUDIT tool will be administered to all participants.  </w:t>
      </w:r>
    </w:p>
    <w:p w14:paraId="1FED6935" w14:textId="77777777" w:rsidR="00767E0F" w:rsidRDefault="00B9266F" w:rsidP="001E6A6A">
      <w:pPr>
        <w:pStyle w:val="BodyText"/>
        <w:rPr>
          <w:rFonts w:cs="Arial"/>
          <w:szCs w:val="32"/>
        </w:rPr>
      </w:pPr>
      <w:r w:rsidRPr="00F47009">
        <w:rPr>
          <w:rFonts w:cs="Arial"/>
          <w:szCs w:val="32"/>
        </w:rPr>
        <w:t>Weeks 2-9: The intervention will be implemented for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 xml:space="preserve">he DNP leader will ob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p>
    <w:p w14:paraId="5F43A789" w14:textId="65022FB7" w:rsidR="00B9266F" w:rsidRPr="00F47009" w:rsidRDefault="00FF4E2F" w:rsidP="001E6A6A">
      <w:pPr>
        <w:pStyle w:val="BodyText"/>
        <w:rPr>
          <w:rFonts w:cs="Arial"/>
          <w:szCs w:val="32"/>
        </w:rPr>
      </w:pPr>
      <w:r>
        <w:rPr>
          <w:rFonts w:cs="Arial"/>
          <w:szCs w:val="32"/>
        </w:rPr>
        <w:t xml:space="preserve"> sessions</w:t>
      </w:r>
      <w:r w:rsidR="00B9266F" w:rsidRPr="00F47009">
        <w:rPr>
          <w:rFonts w:cs="Arial"/>
          <w:szCs w:val="32"/>
        </w:rPr>
        <w:t>.</w:t>
      </w:r>
      <w:r w:rsidR="00B9266F">
        <w:rPr>
          <w:rFonts w:cs="Arial"/>
          <w:szCs w:val="32"/>
        </w:rPr>
        <w:t xml:space="preserve"> </w:t>
      </w:r>
      <w:r w:rsidR="00B9266F" w:rsidRPr="00F47009">
        <w:rPr>
          <w:rFonts w:cs="Arial"/>
          <w:szCs w:val="32"/>
        </w:rPr>
        <w:t xml:space="preserve">The DNP leader will then complete a debriefing of the post-intervention in the outpatient clinic. The debrief will </w:t>
      </w:r>
      <w:r w:rsidR="00884C58">
        <w:rPr>
          <w:rFonts w:cs="Arial"/>
          <w:szCs w:val="32"/>
        </w:rPr>
        <w:t>analyze</w:t>
      </w:r>
      <w:r w:rsidR="00B9266F" w:rsidRPr="00F47009">
        <w:rPr>
          <w:rFonts w:cs="Arial"/>
          <w:szCs w:val="32"/>
        </w:rPr>
        <w:t xml:space="preserve"> the intervention experience related to the participant's response to the CBT intervention. Compliance will be assessed, and real-time education will be provided as needed</w:t>
      </w:r>
      <w:r>
        <w:rPr>
          <w:rFonts w:cs="Arial"/>
          <w:szCs w:val="32"/>
        </w:rPr>
        <w:t xml:space="preserve"> (Refer to Appendix F for compliance checklist)</w:t>
      </w:r>
      <w:r w:rsidR="00B9266F" w:rsidRPr="00F47009">
        <w:rPr>
          <w:rFonts w:cs="Arial"/>
          <w:szCs w:val="32"/>
        </w:rPr>
        <w:t>. Feedback will be provided in weekly staff meetings</w:t>
      </w:r>
      <w:r w:rsidR="00460040">
        <w:rPr>
          <w:rFonts w:cs="Arial"/>
          <w:szCs w:val="32"/>
        </w:rPr>
        <w:t xml:space="preserve"> and any concerns from the nursing staff will b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00B9266F" w:rsidRPr="00F47009">
        <w:rPr>
          <w:rFonts w:cs="Arial"/>
          <w:szCs w:val="32"/>
        </w:rPr>
        <w:t xml:space="preserve">. </w:t>
      </w:r>
    </w:p>
    <w:p w14:paraId="417F2D81" w14:textId="350AAC08" w:rsidR="00B9266F" w:rsidRPr="002318BC" w:rsidRDefault="00B9266F" w:rsidP="00DC692A">
      <w:pPr>
        <w:pStyle w:val="BodyText"/>
        <w:ind w:firstLine="0"/>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i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will complet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plan </w:t>
      </w:r>
      <w:r w:rsidR="00067463">
        <w:rPr>
          <w:rFonts w:cs="Arial"/>
          <w:szCs w:val="32"/>
        </w:rPr>
        <w:t>includes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ill be concluded. The DNP</w:t>
      </w:r>
      <w:r>
        <w:rPr>
          <w:rFonts w:cs="Arial"/>
          <w:szCs w:val="32"/>
        </w:rPr>
        <w:t xml:space="preserve"> l</w:t>
      </w:r>
      <w:r w:rsidRPr="00F47009">
        <w:rPr>
          <w:rFonts w:cs="Arial"/>
          <w:szCs w:val="32"/>
        </w:rPr>
        <w:t xml:space="preserve">eader will thank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 xml:space="preserve">leader will </w:t>
      </w:r>
      <w:r w:rsidR="00067463">
        <w:rPr>
          <w:rFonts w:cs="Arial"/>
          <w:szCs w:val="32"/>
        </w:rPr>
        <w:lastRenderedPageBreak/>
        <w:t>aggregate r</w:t>
      </w:r>
      <w:r w:rsidRPr="00F47009">
        <w:rPr>
          <w:rFonts w:cs="Arial"/>
          <w:szCs w:val="32"/>
        </w:rPr>
        <w:t>esponses from the AUDIT tool screening P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2" w:name="_Toc188744126"/>
      <w:r w:rsidRPr="00BA4B4F">
        <w:t>Plans for Sustainability</w:t>
      </w:r>
      <w:bookmarkEnd w:id="12"/>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3" w:name="_Toc1296718"/>
      <w:bookmarkStart w:id="14" w:name="_Toc188744127"/>
      <w:r>
        <w:t>Barriers, Facilitators, Ethical Considerations</w:t>
      </w:r>
      <w:bookmarkEnd w:id="14"/>
    </w:p>
    <w:p w14:paraId="53BA266C" w14:textId="77777777" w:rsidR="0089524F" w:rsidRDefault="0089524F" w:rsidP="0089524F">
      <w:pPr>
        <w:pStyle w:val="BodyText"/>
      </w:pPr>
      <w:r>
        <w:t xml:space="preserve">One of the potential barriers will include resistance from staff based on the lack of confidence in using CBT and AUDIT assessment tool. The barrier will b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ill also reduce resistance by ensuring buy-in from all the relevant stakeholders. </w:t>
      </w:r>
      <w:r w:rsidRPr="00F31D2A">
        <w:t>Another</w:t>
      </w:r>
      <w:r>
        <w:t xml:space="preserve"> possible barrier is that the limited availability of trained CBT practitioners could be addressed by collaborating with interdisciplinary team members including the PMHNPs to help mitigate the staff shortages. Another possible key challenge is the logistics of scheduling sessions, the writer will create a scheduling plan that will help to address logistical challenges </w:t>
      </w:r>
      <w:r>
        <w:lastRenderedPageBreak/>
        <w:t xml:space="preserve">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is expected to facilitat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2760E89C" w14:textId="77777777" w:rsidR="0089524F" w:rsidRPr="00C1456A" w:rsidRDefault="0089524F" w:rsidP="0089524F">
      <w:pPr>
        <w:pStyle w:val="BodyText"/>
        <w:rPr>
          <w:color w:val="000000"/>
          <w:shd w:val="clear" w:color="auto" w:fill="FFFFFF"/>
        </w:rPr>
      </w:pPr>
      <w:r>
        <w:t>Ethical considerations for confidentiality and privacy will be observed throughout the project. Consistent with Hall et al. (2020), protecting participants’ confidentiality will cover all the information collected through observations, surveys, or medical records. Consequently, the DNP leader will shred the paper-based AUDIT forms after scanning the forms into the patients records and entering into the EHR. At the end of the project, the aggregate AUDIT scores will be drawn from the HER, transferred into an Excel sheet without personally, identifying information, and stored in a password-protected OneDrive, sharing the access code with the project supervisor only. The aggregate data will be maintained for seven years and destroyed afterwards, consistent with the institution’s guidelines. The practicum site does not require ethical approval for quality improvement projects because they do not qualify as human subjects research. I have attached the Letter of Support (Appendix D) to support the decision. Likewise, the project does not require ethical approval from the Institutional Review Board (IRB) because it is not classified as human subjects research.</w:t>
      </w:r>
    </w:p>
    <w:p w14:paraId="4BC86750" w14:textId="77777777" w:rsidR="0089524F" w:rsidRPr="00EC1123" w:rsidRDefault="0089524F" w:rsidP="0089524F">
      <w:pPr>
        <w:pStyle w:val="Heading1"/>
      </w:pPr>
      <w:bookmarkStart w:id="15" w:name="_Toc188744128"/>
      <w:r w:rsidRPr="00EC1123">
        <w:t xml:space="preserve">Data </w:t>
      </w:r>
      <w:r>
        <w:t xml:space="preserve">Collection and Analysis </w:t>
      </w:r>
      <w:r w:rsidRPr="00EC1123">
        <w:t>Plan</w:t>
      </w:r>
      <w:bookmarkEnd w:id="15"/>
    </w:p>
    <w:p w14:paraId="62303C35" w14:textId="77777777" w:rsidR="0089524F" w:rsidRDefault="0089524F" w:rsidP="0089524F">
      <w:pPr>
        <w:pStyle w:val="BodyText"/>
      </w:pPr>
      <w:r w:rsidRPr="00E35DA8">
        <w:t xml:space="preserve">The primary outcome of interest in the project is alcohol use relapse. </w:t>
      </w:r>
      <w:r>
        <w:t>T</w:t>
      </w:r>
      <w:r w:rsidRPr="00E35DA8">
        <w:t>he Alcohol Use Disorders Identification Test (AUDIT) will be administered at baseline and endpoint (10 weeks) to measure the severity of alcohol consumption</w:t>
      </w:r>
      <w:r>
        <w:t xml:space="preserve"> and dependence</w:t>
      </w:r>
      <w:r w:rsidRPr="00E35DA8">
        <w:t xml:space="preserve">. The audit is a widely used tool </w:t>
      </w:r>
      <w:r w:rsidRPr="00E35DA8">
        <w:lastRenderedPageBreak/>
        <w:t>for assessing alcohol consumption severity. The AUDIT tool has been noted an effective and reliable tool for identifying alcohol use disorder, as it has been identified to have a good sensitivity and specificity in detecting problem drinking (</w:t>
      </w:r>
      <w:proofErr w:type="spellStart"/>
      <w:r w:rsidRPr="00E35DA8">
        <w:t>Habtamu</w:t>
      </w:r>
      <w:proofErr w:type="spellEnd"/>
      <w:r w:rsidRPr="00E35DA8">
        <w:t xml:space="preserve"> &amp; </w:t>
      </w:r>
      <w:proofErr w:type="spellStart"/>
      <w:r w:rsidRPr="00E35DA8">
        <w:t>Madoro</w:t>
      </w:r>
      <w:proofErr w:type="spellEnd"/>
      <w:r w:rsidRPr="00E35DA8">
        <w:t>, 2022). The 10-item scale has an acceptable internal consistency (Cronbach's α = 0.817) (Chen et al., 2024). However, there are studies suggesting that in using the AUDIT tool, it is significant to utilize the two-factor model consisting of alcohol consumption, and alcohol-related problems (</w:t>
      </w:r>
      <w:proofErr w:type="spellStart"/>
      <w:r w:rsidRPr="00E35DA8">
        <w:t>Horváth</w:t>
      </w:r>
      <w:proofErr w:type="spellEnd"/>
      <w:r w:rsidRPr="00E35DA8">
        <w:t xml:space="preserve"> et al., 2023). Consistent with its authors, AUDIT scores will be expected to drop below the cut-off score of 8, which indicates harmful or hazardous alcohol use. Participants will fill in paper forms of the AUDIT tool at baseline (during recruitment) and at project endpoint. The DNP project manager will scan the information into patients' charts and enter the information in the EHR for safe storage.</w:t>
      </w:r>
    </w:p>
    <w:p w14:paraId="6F82966A" w14:textId="77777777" w:rsidR="0089524F" w:rsidRPr="00EC1123" w:rsidRDefault="0089524F" w:rsidP="0089524F">
      <w:pPr>
        <w:pStyle w:val="BodyText"/>
      </w:pPr>
      <w:r>
        <w:t xml:space="preserve">The aggregated data will contain pre- and post-intervention columns in an Excel sheet. Descriptive statistics such as means, standard deviations, percentages, counts, and frequencies will be used to describe the participants. In analyzing the primary outcome, descriptive statistics (means and standard deviations) for the pre- and post-intervention AUDIT scores will first be computed. In turn, the Shapiro-Wilk test will be used to determine the normality of the data to inform the selection of a parametric or nonparametric test. Paired samples t-test will be used to compare the AUDIT scores at baseline and endpoint (10 weeks) to determine the severity of alcohol consumption following the intervention. In case the data does not meet the assumptions for normality, the Wilcoxon-signed rank test could be used in place of the paired samples t-test. The significance level for the analysis will be set at 0.05. All analysis will be conducted using SPSS version 26. </w:t>
      </w:r>
    </w:p>
    <w:p w14:paraId="7FD1668D" w14:textId="77777777" w:rsidR="0089524F" w:rsidRDefault="0089524F" w:rsidP="0089524F">
      <w:pPr>
        <w:pStyle w:val="Heading1"/>
      </w:pPr>
      <w:bookmarkStart w:id="16" w:name="_Toc188744129"/>
      <w:r>
        <w:lastRenderedPageBreak/>
        <w:t xml:space="preserve">Required Resources and </w:t>
      </w:r>
      <w:r w:rsidRPr="00EC1123">
        <w:t>Proposed Budget</w:t>
      </w:r>
      <w:bookmarkEnd w:id="16"/>
    </w:p>
    <w:p w14:paraId="1F582DC7" w14:textId="77777777" w:rsidR="0089524F" w:rsidRDefault="0089524F" w:rsidP="0089524F">
      <w:pPr>
        <w:pStyle w:val="BodyText"/>
      </w:pPr>
      <w:r>
        <w:t>Completing the project will require human, financial, and material resources. Pertaining to human resources, the project will require a consistent participation of the nursing staff in conducted the 1:1 CBT sessions and administering the SUDIT tool. The participation of the nursing staff will not be compensated because the initiative is expected to be embedded into the daily clinical workflow. The project also requires stationery, office supplies, and equipment such as a projector, laptop, printer, and printing papers to facilitate staff training and printing of the data collection tools and consent forms. Table 1 illustrates the projected budget for the resources required.</w:t>
      </w:r>
    </w:p>
    <w:p w14:paraId="5D094BCE" w14:textId="37965DE5" w:rsidR="00410179" w:rsidRPr="00BA4B4F" w:rsidRDefault="00410179" w:rsidP="00BA4B4F">
      <w:pPr>
        <w:pStyle w:val="Heading1"/>
      </w:pPr>
      <w:bookmarkStart w:id="17" w:name="_Toc188744130"/>
      <w:r w:rsidRPr="00BA4B4F">
        <w:t>Results</w:t>
      </w:r>
      <w:r w:rsidR="00521CEE">
        <w:t xml:space="preserve"> (NR 709)</w:t>
      </w:r>
      <w:bookmarkEnd w:id="17"/>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8" w:name="_Toc414616517"/>
      <w:bookmarkStart w:id="19" w:name="_Toc1296742"/>
    </w:p>
    <w:p w14:paraId="6894D048" w14:textId="5620F672" w:rsidR="007A53F5" w:rsidRDefault="007A53F5" w:rsidP="007A53F5">
      <w:pPr>
        <w:pStyle w:val="Heading1"/>
      </w:pPr>
      <w:bookmarkStart w:id="20" w:name="_Toc188744131"/>
      <w:r>
        <w:t>Conclusions (</w:t>
      </w:r>
      <w:r w:rsidR="00D4280C">
        <w:t xml:space="preserve">NR </w:t>
      </w:r>
      <w:r>
        <w:t>709)</w:t>
      </w:r>
      <w:bookmarkEnd w:id="20"/>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1" w:name="_Toc188744132"/>
      <w:bookmarkEnd w:id="18"/>
      <w:bookmarkEnd w:id="19"/>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21"/>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3"/>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2" w:name="_Toc1296740"/>
    </w:p>
    <w:bookmarkEnd w:id="22"/>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23" w:name="_Toc498343282"/>
      <w:bookmarkStart w:id="24" w:name="_Toc188744133"/>
      <w:r w:rsidRPr="004F1A35">
        <w:lastRenderedPageBreak/>
        <w:t>References</w:t>
      </w:r>
      <w:bookmarkEnd w:id="23"/>
      <w:bookmarkEnd w:id="24"/>
    </w:p>
    <w:p w14:paraId="66ECA34E" w14:textId="77777777" w:rsidR="007D3B90" w:rsidRPr="00CA053D" w:rsidRDefault="007D3B9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1F41CBF8" w14:textId="77777777" w:rsidR="007D3B90" w:rsidRPr="00122526" w:rsidRDefault="007D3B90"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3A3A9A66"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17" w:history="1">
        <w:r w:rsidRPr="00EF2780">
          <w:rPr>
            <w:rStyle w:val="Hyperlink"/>
          </w:rPr>
          <w:t>https://doi.org/10.1002/jcad.12531</w:t>
        </w:r>
      </w:hyperlink>
      <w:r w:rsidRPr="00EF2780">
        <w:t xml:space="preserve"> </w:t>
      </w:r>
    </w:p>
    <w:p w14:paraId="75420275" w14:textId="77777777" w:rsidR="007D3B90" w:rsidRPr="00EF2780" w:rsidRDefault="007D3B90"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18"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06546AE" w14:textId="77777777" w:rsidR="007D3B90" w:rsidRPr="008B6020" w:rsidRDefault="007D3B9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9"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8554492" w14:textId="77777777" w:rsidR="007D3B90" w:rsidRPr="00D46CA1" w:rsidRDefault="007D3B90"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0A347A33" w14:textId="77777777" w:rsidR="007D3B90" w:rsidRPr="00D46CA1" w:rsidRDefault="007D3B90" w:rsidP="00B9266F">
      <w:pPr>
        <w:ind w:left="720" w:hanging="720"/>
      </w:pPr>
      <w:bookmarkStart w:id="25" w:name="_Hlk182037777"/>
      <w:r w:rsidRPr="00D46CA1">
        <w:rPr>
          <w:color w:val="222222"/>
          <w:shd w:val="clear" w:color="auto" w:fill="FFFFFF"/>
        </w:rPr>
        <w:lastRenderedPageBreak/>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0" w:history="1">
        <w:r w:rsidRPr="00D46CA1">
          <w:rPr>
            <w:rStyle w:val="Hyperlink"/>
            <w:shd w:val="clear" w:color="auto" w:fill="FFFFFF"/>
          </w:rPr>
          <w:t>https://doi.org/</w:t>
        </w:r>
        <w:r w:rsidRPr="00D46CA1">
          <w:rPr>
            <w:rStyle w:val="Hyperlink"/>
          </w:rPr>
          <w:t>10.1002/chp.47</w:t>
        </w:r>
      </w:hyperlink>
    </w:p>
    <w:bookmarkEnd w:id="25"/>
    <w:p w14:paraId="1A409A45" w14:textId="77777777" w:rsidR="007D3B90" w:rsidRPr="008B6020" w:rsidRDefault="007D3B9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3B6B1532" w14:textId="77777777" w:rsidR="007D3B90" w:rsidRPr="00EF2780" w:rsidRDefault="007D3B90" w:rsidP="007D3B90">
      <w:pPr>
        <w:pStyle w:val="BodyText"/>
        <w:ind w:left="720" w:hanging="720"/>
        <w:rPr>
          <w:color w:val="222222"/>
          <w:shd w:val="clear" w:color="auto" w:fill="FFFFFF"/>
        </w:rPr>
      </w:pPr>
      <w:proofErr w:type="spellStart"/>
      <w:r w:rsidRPr="00EF2780">
        <w:rPr>
          <w:color w:val="222222"/>
          <w:shd w:val="clear" w:color="auto" w:fill="FFFFFF"/>
        </w:rPr>
        <w:t>Habtamu</w:t>
      </w:r>
      <w:proofErr w:type="spellEnd"/>
      <w:r w:rsidRPr="00EF2780">
        <w:rPr>
          <w:color w:val="222222"/>
          <w:shd w:val="clear" w:color="auto" w:fill="FFFFFF"/>
        </w:rPr>
        <w:t xml:space="preserve">, E., &amp; </w:t>
      </w:r>
      <w:proofErr w:type="spellStart"/>
      <w:r w:rsidRPr="00EF2780">
        <w:rPr>
          <w:color w:val="222222"/>
          <w:shd w:val="clear" w:color="auto" w:fill="FFFFFF"/>
        </w:rPr>
        <w:t>Madoro</w:t>
      </w:r>
      <w:proofErr w:type="spellEnd"/>
      <w:r w:rsidRPr="00EF2780">
        <w:rPr>
          <w:color w:val="222222"/>
          <w:shd w:val="clear" w:color="auto" w:fill="FFFFFF"/>
        </w:rPr>
        <w:t xml:space="preserve">, D. (2022). Psychometric properties of alcohol use disorder Identification test screening tool among medical outpatients in </w:t>
      </w:r>
      <w:proofErr w:type="spellStart"/>
      <w:r w:rsidRPr="00EF2780">
        <w:rPr>
          <w:color w:val="222222"/>
          <w:shd w:val="clear" w:color="auto" w:fill="FFFFFF"/>
        </w:rPr>
        <w:t>Dilla</w:t>
      </w:r>
      <w:proofErr w:type="spellEnd"/>
      <w:r w:rsidRPr="00EF2780">
        <w:rPr>
          <w:color w:val="222222"/>
          <w:shd w:val="clear" w:color="auto" w:fill="FFFFFF"/>
        </w:rPr>
        <w:t xml:space="preserve">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2"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1618E79F" w14:textId="77777777" w:rsidR="007D3B90" w:rsidRPr="00EF2780" w:rsidRDefault="007D3B90" w:rsidP="007D3B90">
      <w:pPr>
        <w:ind w:left="720" w:hanging="720"/>
        <w:rPr>
          <w:b/>
        </w:rPr>
      </w:pPr>
      <w:r w:rsidRPr="00EF2780">
        <w:rPr>
          <w:color w:val="212121"/>
          <w:shd w:val="clear" w:color="auto" w:fill="FFFFFF"/>
        </w:rPr>
        <w:t xml:space="preserve">Hall, S., Lee, V., &amp; </w:t>
      </w:r>
      <w:proofErr w:type="spellStart"/>
      <w:r w:rsidRPr="00EF2780">
        <w:rPr>
          <w:color w:val="212121"/>
          <w:shd w:val="clear" w:color="auto" w:fill="FFFFFF"/>
        </w:rPr>
        <w:t>Haase</w:t>
      </w:r>
      <w:proofErr w:type="spellEnd"/>
      <w:r w:rsidRPr="00EF2780">
        <w:rPr>
          <w:color w:val="212121"/>
          <w:shd w:val="clear" w:color="auto" w:fill="FFFFFF"/>
        </w:rPr>
        <w:t>,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547A8B0A" w14:textId="77777777" w:rsidR="007D3B90" w:rsidRPr="00EF2780" w:rsidRDefault="007D3B90"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R. L., Chauhan, A., Babalola, T., Mears, S., &amp; Le-Dao, H. (2021). Where do models for change management, improvement and implementation meet? A systematic review of the applications of change management models in 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3" w:history="1">
        <w:r w:rsidRPr="00EF2780">
          <w:rPr>
            <w:rStyle w:val="Hyperlink"/>
            <w:shd w:val="clear" w:color="auto" w:fill="FFFFFF"/>
          </w:rPr>
          <w:t>https://dx.doi.org/10.2147/JHL.S289176</w:t>
        </w:r>
      </w:hyperlink>
      <w:r w:rsidRPr="00EF2780">
        <w:rPr>
          <w:shd w:val="clear" w:color="auto" w:fill="FFFFFF"/>
        </w:rPr>
        <w:t xml:space="preserve"> </w:t>
      </w:r>
    </w:p>
    <w:p w14:paraId="7C34D506" w14:textId="77777777" w:rsidR="007D3B90" w:rsidRPr="007D3B90" w:rsidRDefault="007D3B90" w:rsidP="007D3B90">
      <w:pPr>
        <w:pStyle w:val="BodyText"/>
        <w:ind w:left="720" w:hanging="720"/>
      </w:pPr>
      <w:proofErr w:type="spellStart"/>
      <w:r w:rsidRPr="00EF2780">
        <w:rPr>
          <w:color w:val="222222"/>
          <w:shd w:val="clear" w:color="auto" w:fill="FFFFFF"/>
        </w:rPr>
        <w:t>Horváth</w:t>
      </w:r>
      <w:proofErr w:type="spellEnd"/>
      <w:r w:rsidRPr="00EF2780">
        <w:rPr>
          <w:color w:val="222222"/>
          <w:shd w:val="clear" w:color="auto" w:fill="FFFFFF"/>
        </w:rPr>
        <w:t xml:space="preserve">, Z., Nagy, L., </w:t>
      </w:r>
      <w:proofErr w:type="spellStart"/>
      <w:r w:rsidRPr="00EF2780">
        <w:rPr>
          <w:color w:val="222222"/>
          <w:shd w:val="clear" w:color="auto" w:fill="FFFFFF"/>
        </w:rPr>
        <w:t>Koós</w:t>
      </w:r>
      <w:proofErr w:type="spellEnd"/>
      <w:r w:rsidRPr="00EF2780">
        <w:rPr>
          <w:color w:val="222222"/>
          <w:shd w:val="clear" w:color="auto" w:fill="FFFFFF"/>
        </w:rPr>
        <w:t xml:space="preserve">, M., Kraus, S. W., </w:t>
      </w:r>
      <w:proofErr w:type="spellStart"/>
      <w:r w:rsidRPr="00EF2780">
        <w:rPr>
          <w:color w:val="222222"/>
          <w:shd w:val="clear" w:color="auto" w:fill="FFFFFF"/>
        </w:rPr>
        <w:t>Demetrovics</w:t>
      </w:r>
      <w:proofErr w:type="spellEnd"/>
      <w:r w:rsidRPr="00EF2780">
        <w:rPr>
          <w:color w:val="222222"/>
          <w:shd w:val="clear" w:color="auto" w:fill="FFFFFF"/>
        </w:rPr>
        <w:t xml:space="preserve">, Z., Potenza, M. N., </w:t>
      </w:r>
      <w:proofErr w:type="spellStart"/>
      <w:r w:rsidRPr="00EF2780">
        <w:rPr>
          <w:color w:val="222222"/>
          <w:shd w:val="clear" w:color="auto" w:fill="FFFFFF"/>
        </w:rPr>
        <w:t>Balester-Arnal</w:t>
      </w:r>
      <w:proofErr w:type="spellEnd"/>
      <w:r w:rsidRPr="00EF2780">
        <w:rPr>
          <w:color w:val="222222"/>
          <w:shd w:val="clear" w:color="auto" w:fill="FFFFFF"/>
        </w:rPr>
        <w:t xml:space="preserve">,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w:t>
      </w:r>
      <w:proofErr w:type="spellStart"/>
      <w:r w:rsidRPr="00EF2780">
        <w:rPr>
          <w:color w:val="222222"/>
          <w:shd w:val="clear" w:color="auto" w:fill="FFFFFF"/>
        </w:rPr>
        <w:t>Briken</w:t>
      </w:r>
      <w:proofErr w:type="spellEnd"/>
      <w:r w:rsidRPr="00EF2780">
        <w:rPr>
          <w:color w:val="222222"/>
          <w:shd w:val="clear" w:color="auto" w:fill="FFFFFF"/>
        </w:rPr>
        <w:t xml:space="preserve">,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w:t>
      </w:r>
      <w:proofErr w:type="spellStart"/>
      <w:r w:rsidRPr="00EF2780">
        <w:rPr>
          <w:color w:val="222222"/>
          <w:shd w:val="clear" w:color="auto" w:fill="FFFFFF"/>
        </w:rPr>
        <w:t>Ciocca</w:t>
      </w:r>
      <w:proofErr w:type="spellEnd"/>
      <w:r w:rsidRPr="00EF2780">
        <w:rPr>
          <w:color w:val="222222"/>
          <w:shd w:val="clear" w:color="auto" w:fill="FFFFFF"/>
        </w:rPr>
        <w:t xml:space="preserve">, G., </w:t>
      </w:r>
      <w:proofErr w:type="spellStart"/>
      <w:r w:rsidRPr="00EF2780">
        <w:rPr>
          <w:color w:val="222222"/>
          <w:shd w:val="clear" w:color="auto" w:fill="FFFFFF"/>
        </w:rPr>
        <w:t>Corazza</w:t>
      </w:r>
      <w:proofErr w:type="spellEnd"/>
      <w:r w:rsidRPr="00EF2780">
        <w:rPr>
          <w:color w:val="222222"/>
          <w:shd w:val="clear" w:color="auto" w:fill="FFFFFF"/>
        </w:rPr>
        <w:t xml:space="preserve">,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lastRenderedPageBreak/>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4"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11DD3195" w14:textId="77777777" w:rsidR="007D3B90" w:rsidRPr="00CA053D" w:rsidRDefault="007D3B9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5" w:history="1">
        <w:r w:rsidRPr="00CA053D">
          <w:rPr>
            <w:rStyle w:val="Hyperlink"/>
            <w:shd w:val="clear" w:color="auto" w:fill="FFFFFF"/>
          </w:rPr>
          <w:t>https://doi.org/</w:t>
        </w:r>
        <w:r w:rsidRPr="00CA053D">
          <w:rPr>
            <w:rStyle w:val="Hyperlink"/>
          </w:rPr>
          <w:t>10.1111/add.15270</w:t>
        </w:r>
      </w:hyperlink>
      <w:r w:rsidRPr="00CA053D">
        <w:t xml:space="preserve"> </w:t>
      </w:r>
    </w:p>
    <w:p w14:paraId="6DC3D1E8" w14:textId="77777777" w:rsidR="007D3B90" w:rsidRPr="00CA053D" w:rsidRDefault="007D3B90" w:rsidP="00695060">
      <w:pPr>
        <w:ind w:left="720" w:hanging="720"/>
      </w:pPr>
      <w:proofErr w:type="spellStart"/>
      <w:r w:rsidRPr="00CA053D">
        <w:rPr>
          <w:color w:val="222222"/>
          <w:shd w:val="clear" w:color="auto" w:fill="FFFFFF"/>
        </w:rPr>
        <w:t>Kiluk</w:t>
      </w:r>
      <w:proofErr w:type="spellEnd"/>
      <w:r w:rsidRPr="00CA053D">
        <w:rPr>
          <w:color w:val="222222"/>
          <w:shd w:val="clear" w:color="auto" w:fill="FFFFFF"/>
        </w:rPr>
        <w:t xml:space="preserve">,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6"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0C5894A4" w14:textId="77777777" w:rsidR="007D3B90" w:rsidRPr="008B6020" w:rsidRDefault="007D3B90" w:rsidP="00281364">
      <w:pPr>
        <w:ind w:left="720" w:hanging="720"/>
      </w:pPr>
      <w:proofErr w:type="spellStart"/>
      <w:r w:rsidRPr="008B6020">
        <w:rPr>
          <w:color w:val="222222"/>
          <w:shd w:val="clear" w:color="auto" w:fill="FFFFFF"/>
        </w:rPr>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7"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D4B05A9" w14:textId="77777777" w:rsidR="007D3B90" w:rsidRPr="00CA053D" w:rsidRDefault="007D3B90"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8" w:history="1">
        <w:r w:rsidRPr="00CA053D">
          <w:rPr>
            <w:rStyle w:val="Hyperlink"/>
            <w:shd w:val="clear" w:color="auto" w:fill="FFFFFF"/>
          </w:rPr>
          <w:t>https://doi.org/</w:t>
        </w:r>
        <w:r w:rsidRPr="00CA053D">
          <w:rPr>
            <w:rStyle w:val="Hyperlink"/>
          </w:rPr>
          <w:t>10.1037/ccp0000447</w:t>
        </w:r>
      </w:hyperlink>
      <w:r w:rsidRPr="00CA053D">
        <w:t xml:space="preserve"> </w:t>
      </w:r>
    </w:p>
    <w:p w14:paraId="0224F313" w14:textId="77777777" w:rsidR="007D3B90" w:rsidRPr="00CA053D" w:rsidRDefault="007D3B9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xml:space="preserve">, J. S., Kiluk, B., Ray, L., Walthers, J., &amp; Carroll, K. (2020). The search for mechanisms of cognitive behavioral therapy for alcohol or other drug use disorders: A </w:t>
      </w:r>
      <w:r w:rsidRPr="00CA053D">
        <w:rPr>
          <w:color w:val="1B1B1B"/>
          <w:shd w:val="clear" w:color="auto" w:fill="FFFFFF"/>
        </w:rPr>
        <w:lastRenderedPageBreak/>
        <w:t>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9" w:history="1">
        <w:r w:rsidRPr="00CA053D">
          <w:rPr>
            <w:rStyle w:val="Hyperlink"/>
            <w:shd w:val="clear" w:color="auto" w:fill="FFFFFF"/>
          </w:rPr>
          <w:t>https://doi.org/10.1016/j.brat.2020.103648</w:t>
        </w:r>
      </w:hyperlink>
      <w:r w:rsidRPr="00CA053D">
        <w:rPr>
          <w:color w:val="1B1B1B"/>
          <w:shd w:val="clear" w:color="auto" w:fill="FFFFFF"/>
        </w:rPr>
        <w:t xml:space="preserve"> </w:t>
      </w:r>
    </w:p>
    <w:p w14:paraId="5E8DC8BD" w14:textId="77777777" w:rsidR="007D3B90" w:rsidRPr="008B6020" w:rsidRDefault="007D3B90" w:rsidP="00281364">
      <w:pPr>
        <w:ind w:left="720" w:hanging="720"/>
        <w:rPr>
          <w:color w:val="1B1B1B"/>
          <w:shd w:val="clear" w:color="auto" w:fill="FFFFFF"/>
        </w:rPr>
      </w:pPr>
      <w:proofErr w:type="spellStart"/>
      <w:r w:rsidRPr="008B6020">
        <w:rPr>
          <w:color w:val="1B1B1B"/>
          <w:shd w:val="clear" w:color="auto" w:fill="FFFFFF"/>
        </w:rPr>
        <w:t>Manthey</w:t>
      </w:r>
      <w:proofErr w:type="spellEnd"/>
      <w:r w:rsidRPr="008B6020">
        <w:rPr>
          <w:color w:val="1B1B1B"/>
          <w:shd w:val="clear" w:color="auto" w:fill="FFFFFF"/>
        </w:rPr>
        <w:t>,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0" w:history="1">
        <w:r w:rsidRPr="008B6020">
          <w:rPr>
            <w:rStyle w:val="Hyperlink"/>
            <w:shd w:val="clear" w:color="auto" w:fill="FFFFFF"/>
          </w:rPr>
          <w:t>https://doi.org/10.1007/s40273-021-01031-8</w:t>
        </w:r>
      </w:hyperlink>
      <w:r w:rsidRPr="008B6020">
        <w:rPr>
          <w:color w:val="1B1B1B"/>
          <w:shd w:val="clear" w:color="auto" w:fill="FFFFFF"/>
        </w:rPr>
        <w:t xml:space="preserve"> </w:t>
      </w:r>
    </w:p>
    <w:p w14:paraId="005AD448" w14:textId="77777777" w:rsidR="007D3B90" w:rsidRPr="008B6020" w:rsidRDefault="007D3B90" w:rsidP="00281364">
      <w:pPr>
        <w:ind w:left="720" w:hanging="720"/>
        <w:rPr>
          <w:color w:val="212121"/>
          <w:shd w:val="clear" w:color="auto" w:fill="FFFFFF"/>
        </w:rPr>
      </w:pPr>
      <w:proofErr w:type="spellStart"/>
      <w:r w:rsidRPr="008B6020">
        <w:rPr>
          <w:color w:val="212121"/>
          <w:shd w:val="clear" w:color="auto" w:fill="FFFFFF"/>
        </w:rPr>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1" w:history="1">
        <w:r w:rsidRPr="008B6020">
          <w:rPr>
            <w:rStyle w:val="Hyperlink"/>
            <w:shd w:val="clear" w:color="auto" w:fill="FFFFFF"/>
          </w:rPr>
          <w:t>https://doi.org/10.1111/add.15357</w:t>
        </w:r>
      </w:hyperlink>
      <w:r w:rsidRPr="008B6020">
        <w:rPr>
          <w:color w:val="212121"/>
          <w:shd w:val="clear" w:color="auto" w:fill="FFFFFF"/>
        </w:rPr>
        <w:t xml:space="preserve"> </w:t>
      </w:r>
    </w:p>
    <w:p w14:paraId="378E7B90" w14:textId="77777777" w:rsidR="007D3B90" w:rsidRPr="00D46CA1" w:rsidRDefault="007D3B90" w:rsidP="00B9266F">
      <w:pPr>
        <w:ind w:left="720" w:hanging="720"/>
      </w:pPr>
      <w:r w:rsidRPr="00D46CA1">
        <w:t xml:space="preserve">Minogue, V., Matvienko-Sikar, K., Hayes, C., Morrissey, M., Gorman, G., &amp; Terres,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2" w:history="1">
        <w:r w:rsidRPr="00D46CA1">
          <w:rPr>
            <w:rStyle w:val="Hyperlink"/>
          </w:rPr>
          <w:t>https://doi.org/10.1186/s12961-021-00747-5</w:t>
        </w:r>
      </w:hyperlink>
      <w:r w:rsidRPr="00D46CA1">
        <w:t xml:space="preserve"> </w:t>
      </w:r>
    </w:p>
    <w:p w14:paraId="70271FFF" w14:textId="77777777" w:rsidR="007D3B90" w:rsidRPr="00D46CA1" w:rsidRDefault="007D3B90"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3" w:history="1">
        <w:r w:rsidRPr="00D46CA1">
          <w:rPr>
            <w:rStyle w:val="Hyperlink"/>
          </w:rPr>
          <w:t>https://doi.org/10.1136/bmjoq-2022-002057</w:t>
        </w:r>
      </w:hyperlink>
      <w:r w:rsidRPr="00D46CA1">
        <w:t xml:space="preserve"> </w:t>
      </w:r>
    </w:p>
    <w:p w14:paraId="28037C50" w14:textId="77777777" w:rsidR="007D3B90" w:rsidRPr="008B6020" w:rsidRDefault="007D3B9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4" w:history="1">
        <w:r w:rsidRPr="008B6020">
          <w:rPr>
            <w:rStyle w:val="Hyperlink"/>
          </w:rPr>
          <w:t>https://www.niaaa.nih.gov/alcohols-effects-health</w:t>
        </w:r>
      </w:hyperlink>
      <w:r w:rsidRPr="008B6020">
        <w:t xml:space="preserve"> </w:t>
      </w:r>
    </w:p>
    <w:p w14:paraId="28C4DA83" w14:textId="77777777" w:rsidR="007D3B90" w:rsidRPr="008B6020" w:rsidRDefault="007D3B90"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5"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22FF9814" w14:textId="77777777" w:rsidR="007D3B90" w:rsidRPr="008B6020" w:rsidRDefault="007D3B90"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6" w:history="1">
        <w:r w:rsidRPr="008B6020">
          <w:rPr>
            <w:rStyle w:val="Hyperlink"/>
            <w:shd w:val="clear" w:color="auto" w:fill="FFFFFF"/>
          </w:rPr>
          <w:t>https://doi.org/10.3350/cmh.2020.0160</w:t>
        </w:r>
      </w:hyperlink>
      <w:r w:rsidRPr="008B6020">
        <w:rPr>
          <w:color w:val="1B1B1B"/>
          <w:shd w:val="clear" w:color="auto" w:fill="FFFFFF"/>
        </w:rPr>
        <w:t xml:space="preserve"> </w:t>
      </w:r>
    </w:p>
    <w:p w14:paraId="4279EB7E" w14:textId="77777777" w:rsidR="007D3B90" w:rsidRPr="00CA053D" w:rsidRDefault="007D3B9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7"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5A4C0B67" w14:textId="77777777" w:rsidR="007D3B90" w:rsidRPr="00CA053D" w:rsidRDefault="007D3B90"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8"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25E44F6" w14:textId="77777777" w:rsidR="007D3B90" w:rsidRPr="00D46CA1" w:rsidRDefault="007D3B90"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39" w:history="1">
        <w:r w:rsidRPr="00D46CA1">
          <w:rPr>
            <w:rStyle w:val="Hyperlink"/>
          </w:rPr>
          <w:t>https://doi.org/10.2215/CJN.11501015</w:t>
        </w:r>
      </w:hyperlink>
      <w:r w:rsidRPr="00D46CA1">
        <w:t xml:space="preserve"> </w:t>
      </w:r>
    </w:p>
    <w:p w14:paraId="65886356" w14:textId="77777777" w:rsidR="007D3B90" w:rsidRPr="00CA053D" w:rsidRDefault="007D3B9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0" w:history="1">
        <w:r w:rsidRPr="00CA053D">
          <w:rPr>
            <w:rStyle w:val="Hyperlink"/>
            <w:shd w:val="clear" w:color="auto" w:fill="FFFFFF"/>
          </w:rPr>
          <w:t>https://doi.org/10.4103/ipj.ipj_267_21</w:t>
        </w:r>
      </w:hyperlink>
      <w:r w:rsidRPr="00CA053D">
        <w:rPr>
          <w:color w:val="1B1B1B"/>
          <w:shd w:val="clear" w:color="auto" w:fill="FFFFFF"/>
        </w:rPr>
        <w:t xml:space="preserve"> </w:t>
      </w:r>
    </w:p>
    <w:p w14:paraId="3C57CF81" w14:textId="77777777" w:rsidR="007D3B90" w:rsidRPr="00CA053D" w:rsidRDefault="007D3B90" w:rsidP="00695060">
      <w:pPr>
        <w:ind w:left="720" w:hanging="720"/>
        <w:rPr>
          <w:color w:val="212121"/>
          <w:shd w:val="clear" w:color="auto" w:fill="FFFFFF"/>
        </w:rPr>
      </w:pPr>
      <w:proofErr w:type="spellStart"/>
      <w:r w:rsidRPr="00CA053D">
        <w:rPr>
          <w:color w:val="212121"/>
          <w:shd w:val="clear" w:color="auto" w:fill="FFFFFF"/>
        </w:rPr>
        <w:t>Stasiewicz</w:t>
      </w:r>
      <w:proofErr w:type="spellEnd"/>
      <w:r w:rsidRPr="00CA053D">
        <w:rPr>
          <w:color w:val="212121"/>
          <w:shd w:val="clear" w:color="auto" w:fill="FFFFFF"/>
        </w:rPr>
        <w:t xml:space="preserve">,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w:t>
      </w:r>
      <w:proofErr w:type="spellStart"/>
      <w:r w:rsidRPr="00CA053D">
        <w:rPr>
          <w:color w:val="212121"/>
          <w:shd w:val="clear" w:color="auto" w:fill="FFFFFF"/>
        </w:rPr>
        <w:t>Dermen</w:t>
      </w:r>
      <w:proofErr w:type="spellEnd"/>
      <w:r w:rsidRPr="00CA053D">
        <w:rPr>
          <w:color w:val="212121"/>
          <w:shd w:val="clear" w:color="auto" w:fill="FFFFFF"/>
        </w:rPr>
        <w:t xml:space="preserve">,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1" w:history="1">
        <w:r w:rsidRPr="00CA053D">
          <w:rPr>
            <w:rStyle w:val="Hyperlink"/>
            <w:shd w:val="clear" w:color="auto" w:fill="FFFFFF"/>
          </w:rPr>
          <w:t>https://doi.org/10.1111/acer.15022</w:t>
        </w:r>
      </w:hyperlink>
      <w:r w:rsidRPr="00CA053D">
        <w:rPr>
          <w:color w:val="212121"/>
          <w:shd w:val="clear" w:color="auto" w:fill="FFFFFF"/>
        </w:rPr>
        <w:t xml:space="preserve"> </w:t>
      </w:r>
    </w:p>
    <w:p w14:paraId="0FC06BF9" w14:textId="77777777" w:rsidR="007D3B90" w:rsidRPr="00D46CA1" w:rsidRDefault="007D3B90"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2" w:history="1">
        <w:r w:rsidRPr="00D46CA1">
          <w:rPr>
            <w:rStyle w:val="Hyperlink"/>
          </w:rPr>
          <w:t>https://doi.org/10.1186/s12912-021-00603-5</w:t>
        </w:r>
      </w:hyperlink>
      <w:r w:rsidRPr="00D46CA1">
        <w:rPr>
          <w:rStyle w:val="mixed-citation"/>
        </w:rPr>
        <w:t xml:space="preserve"> </w:t>
      </w:r>
    </w:p>
    <w:p w14:paraId="63FAD658" w14:textId="77777777" w:rsidR="007D3B90" w:rsidRDefault="007D3B90"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3" w:history="1">
        <w:r w:rsidRPr="00157974">
          <w:rPr>
            <w:rStyle w:val="Hyperlink"/>
            <w:shd w:val="clear" w:color="auto" w:fill="FFFFFF"/>
          </w:rPr>
          <w:t>https://store.samhsa.gov/sites/default/files/pep22-06-01-006.pdf</w:t>
        </w:r>
      </w:hyperlink>
    </w:p>
    <w:p w14:paraId="28FDD239" w14:textId="77777777" w:rsidR="007D3B90" w:rsidRPr="00CA053D" w:rsidRDefault="007D3B90" w:rsidP="00695060">
      <w:pPr>
        <w:ind w:left="720" w:hanging="720"/>
      </w:pPr>
      <w:proofErr w:type="spellStart"/>
      <w:r w:rsidRPr="00CA053D">
        <w:rPr>
          <w:color w:val="222222"/>
          <w:shd w:val="clear" w:color="auto" w:fill="FFFFFF"/>
        </w:rPr>
        <w:t>Sundström</w:t>
      </w:r>
      <w:proofErr w:type="spellEnd"/>
      <w:r w:rsidRPr="00CA053D">
        <w:rPr>
          <w:color w:val="222222"/>
          <w:shd w:val="clear" w:color="auto" w:fill="FFFFFF"/>
        </w:rPr>
        <w:t xml:space="preserve">, C., </w:t>
      </w:r>
      <w:proofErr w:type="spellStart"/>
      <w:r w:rsidRPr="00CA053D">
        <w:rPr>
          <w:color w:val="222222"/>
          <w:shd w:val="clear" w:color="auto" w:fill="FFFFFF"/>
        </w:rPr>
        <w:t>Eék</w:t>
      </w:r>
      <w:proofErr w:type="spellEnd"/>
      <w:r w:rsidRPr="00CA053D">
        <w:rPr>
          <w:color w:val="222222"/>
          <w:shd w:val="clear" w:color="auto" w:fill="FFFFFF"/>
        </w:rPr>
        <w:t xml:space="preserve">,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4" w:history="1">
        <w:r w:rsidRPr="00CA053D">
          <w:rPr>
            <w:rStyle w:val="Hyperlink"/>
          </w:rPr>
          <w:t>https://doi.org/10.1111/add.14871</w:t>
        </w:r>
      </w:hyperlink>
      <w:r w:rsidRPr="00CA053D">
        <w:t xml:space="preserve"> </w:t>
      </w:r>
    </w:p>
    <w:p w14:paraId="2C76AFE5" w14:textId="77777777" w:rsidR="007D3B90" w:rsidRPr="00CA053D" w:rsidRDefault="007D3B90"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5" w:history="1">
        <w:r w:rsidRPr="00CA053D">
          <w:rPr>
            <w:rStyle w:val="Hyperlink"/>
            <w:shd w:val="clear" w:color="auto" w:fill="FFFFFF"/>
          </w:rPr>
          <w:t>https://doi.org/10.2196/47083</w:t>
        </w:r>
      </w:hyperlink>
      <w:r w:rsidRPr="00CA053D">
        <w:rPr>
          <w:color w:val="222222"/>
          <w:shd w:val="clear" w:color="auto" w:fill="FFFFFF"/>
        </w:rPr>
        <w:t xml:space="preserve"> </w:t>
      </w:r>
    </w:p>
    <w:p w14:paraId="6046C034" w14:textId="77777777" w:rsidR="007D3B90" w:rsidRPr="00695060" w:rsidRDefault="007D3B90"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46" w:history="1">
        <w:r w:rsidRPr="00CA053D">
          <w:rPr>
            <w:rStyle w:val="Hyperlink"/>
            <w:shd w:val="clear" w:color="auto" w:fill="FFFFFF"/>
          </w:rPr>
          <w:t>https://doi.org/10.1093/alcalc/agac043</w:t>
        </w:r>
      </w:hyperlink>
      <w:r w:rsidRPr="00CA053D">
        <w:rPr>
          <w:color w:val="222222"/>
          <w:shd w:val="clear" w:color="auto" w:fill="FFFFFF"/>
        </w:rPr>
        <w:t xml:space="preserve"> </w:t>
      </w:r>
    </w:p>
    <w:p w14:paraId="154866D5" w14:textId="77777777" w:rsidR="007D3B90" w:rsidRPr="00C95EF0" w:rsidRDefault="007D3B9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7"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59DA7FD" w14:textId="77777777" w:rsidR="007D3B90" w:rsidRDefault="007D3B90"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48" w:anchor="tab=tab_1" w:history="1">
        <w:r w:rsidRPr="008B6020">
          <w:rPr>
            <w:rStyle w:val="Hyperlink"/>
          </w:rPr>
          <w:t>https://www.who.int/health-topics/alcohol#tab=tab_1</w:t>
        </w:r>
      </w:hyperlink>
      <w:r w:rsidRPr="008B6020">
        <w:t xml:space="preserve"> </w:t>
      </w:r>
    </w:p>
    <w:p w14:paraId="5C4247A3" w14:textId="77777777" w:rsidR="007D3B90" w:rsidRDefault="007D3B90"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49"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50"/>
          <w:footerReference w:type="default" r:id="rId51"/>
          <w:footerReference w:type="first" r:id="rId52"/>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26" w:name="_Toc498343283"/>
      <w:bookmarkStart w:id="27" w:name="_Toc188744134"/>
      <w:r w:rsidRPr="00E13BB4">
        <w:lastRenderedPageBreak/>
        <w:t>Appendi</w:t>
      </w:r>
      <w:r w:rsidR="00177C48" w:rsidRPr="00E13BB4">
        <w:t>x</w:t>
      </w:r>
      <w:r w:rsidR="00A30BA2" w:rsidRPr="00E13BB4">
        <w:t xml:space="preserve"> A</w:t>
      </w:r>
      <w:bookmarkEnd w:id="26"/>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27"/>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695060">
        <w:trPr>
          <w:trHeight w:val="662"/>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8" w:name="_Hlk183121598"/>
            <w:r w:rsidRPr="00441050">
              <w:rPr>
                <w:color w:val="222222"/>
                <w:sz w:val="20"/>
                <w:szCs w:val="20"/>
                <w:shd w:val="clear" w:color="auto" w:fill="FFFFFF"/>
              </w:rPr>
              <w:t xml:space="preserve">Sundström </w:t>
            </w:r>
            <w:bookmarkEnd w:id="28"/>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9" w:name="_Hlk140067720"/>
            <w:bookmarkStart w:id="30"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1" w:name="_Hlk178430388"/>
            <w:r w:rsidRPr="00441050">
              <w:rPr>
                <w:color w:val="212121"/>
                <w:sz w:val="20"/>
                <w:szCs w:val="20"/>
                <w:shd w:val="clear" w:color="auto" w:fill="FFFFFF"/>
              </w:rPr>
              <w:t>van Amsterdam</w:t>
            </w:r>
            <w:bookmarkEnd w:id="31"/>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9"/>
      <w:bookmarkEnd w:id="30"/>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3"/>
          <w:footerReference w:type="first" r:id="rId54"/>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32" w:name="_Toc498343286"/>
      <w:bookmarkStart w:id="33" w:name="_Toc184855618"/>
      <w:bookmarkStart w:id="34" w:name="_Toc188744135"/>
      <w:r w:rsidRPr="00E13BB4">
        <w:lastRenderedPageBreak/>
        <w:t xml:space="preserve">Appendix </w:t>
      </w:r>
      <w:bookmarkEnd w:id="32"/>
      <w:r>
        <w:t xml:space="preserve">B: </w:t>
      </w:r>
      <w:r w:rsidRPr="00AB0845">
        <w:t>Plan for Educational Offering</w:t>
      </w:r>
      <w:bookmarkEnd w:id="33"/>
      <w:bookmarkEnd w:id="34"/>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773ECD">
        <w:trPr>
          <w:trHeight w:val="620"/>
        </w:trPr>
        <w:tc>
          <w:tcPr>
            <w:tcW w:w="1905" w:type="dxa"/>
            <w:shd w:val="clear" w:color="auto" w:fill="ADADAD"/>
          </w:tcPr>
          <w:p w14:paraId="2F31330C"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773ECD">
        <w:trPr>
          <w:trHeight w:val="1428"/>
        </w:trPr>
        <w:tc>
          <w:tcPr>
            <w:tcW w:w="1905" w:type="dxa"/>
          </w:tcPr>
          <w:p w14:paraId="224FEFBE"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773ECD">
              <w:trPr>
                <w:tblCellSpacing w:w="15" w:type="dxa"/>
              </w:trPr>
              <w:tc>
                <w:tcPr>
                  <w:tcW w:w="0" w:type="auto"/>
                  <w:vAlign w:val="center"/>
                  <w:hideMark/>
                </w:tcPr>
                <w:p w14:paraId="45FF0EE7" w14:textId="77777777" w:rsidR="00DC692A" w:rsidRPr="00E04DE4" w:rsidRDefault="00DC692A" w:rsidP="00773ECD">
                  <w:pPr>
                    <w:suppressAutoHyphens w:val="0"/>
                    <w:spacing w:line="240" w:lineRule="auto"/>
                  </w:pPr>
                  <w:r w:rsidRPr="00E04DE4">
                    <w:t>15 minutes</w:t>
                  </w:r>
                </w:p>
              </w:tc>
            </w:tr>
          </w:tbl>
          <w:p w14:paraId="3B344274" w14:textId="77777777" w:rsidR="00DC692A" w:rsidRPr="00E04DE4" w:rsidRDefault="00DC692A" w:rsidP="00773ECD">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773ECD">
              <w:trPr>
                <w:tblCellSpacing w:w="15" w:type="dxa"/>
              </w:trPr>
              <w:tc>
                <w:tcPr>
                  <w:tcW w:w="0" w:type="auto"/>
                  <w:vAlign w:val="center"/>
                  <w:hideMark/>
                </w:tcPr>
                <w:p w14:paraId="5EE61EAD" w14:textId="77777777" w:rsidR="00DC692A" w:rsidRPr="00E04DE4" w:rsidRDefault="00DC692A" w:rsidP="00773ECD">
                  <w:pPr>
                    <w:suppressAutoHyphens w:val="0"/>
                    <w:spacing w:line="240" w:lineRule="auto"/>
                  </w:pPr>
                </w:p>
              </w:tc>
            </w:tr>
          </w:tbl>
          <w:p w14:paraId="042999F5" w14:textId="77777777" w:rsidR="00DC692A" w:rsidRPr="00E04DE4" w:rsidRDefault="00DC692A" w:rsidP="00773ECD">
            <w:pPr>
              <w:suppressAutoHyphens w:val="0"/>
              <w:spacing w:line="240" w:lineRule="auto"/>
              <w:rPr>
                <w:rFonts w:ascii="Times New Roman" w:hAnsi="Times New Roman"/>
              </w:rPr>
            </w:pPr>
          </w:p>
        </w:tc>
        <w:tc>
          <w:tcPr>
            <w:tcW w:w="1905" w:type="dxa"/>
          </w:tcPr>
          <w:p w14:paraId="4B03F271"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773ECD">
        <w:trPr>
          <w:trHeight w:val="1502"/>
        </w:trPr>
        <w:tc>
          <w:tcPr>
            <w:tcW w:w="1905" w:type="dxa"/>
          </w:tcPr>
          <w:p w14:paraId="3F7EFA7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773ECD">
        <w:trPr>
          <w:trHeight w:val="1428"/>
        </w:trPr>
        <w:tc>
          <w:tcPr>
            <w:tcW w:w="1905" w:type="dxa"/>
          </w:tcPr>
          <w:p w14:paraId="6B234AD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773ECD">
        <w:trPr>
          <w:trHeight w:val="1428"/>
        </w:trPr>
        <w:tc>
          <w:tcPr>
            <w:tcW w:w="1905" w:type="dxa"/>
          </w:tcPr>
          <w:p w14:paraId="3FA1E43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773ECD">
        <w:trPr>
          <w:trHeight w:val="1428"/>
        </w:trPr>
        <w:tc>
          <w:tcPr>
            <w:tcW w:w="1905" w:type="dxa"/>
          </w:tcPr>
          <w:p w14:paraId="0B20DE3A"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lastRenderedPageBreak/>
              <w:t>5). Develop a plan for implementing nurse-led 1:1 CBT in a clinical setting, considering barriers and facilitators.</w:t>
            </w:r>
          </w:p>
        </w:tc>
        <w:tc>
          <w:tcPr>
            <w:tcW w:w="1905" w:type="dxa"/>
          </w:tcPr>
          <w:p w14:paraId="06FA119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773ECD">
        <w:trPr>
          <w:trHeight w:val="1428"/>
        </w:trPr>
        <w:tc>
          <w:tcPr>
            <w:tcW w:w="1905" w:type="dxa"/>
          </w:tcPr>
          <w:p w14:paraId="3F4B30D3"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Methods for evaluation: relapse rate tracking, patient feedback, and session attendance.</w:t>
            </w:r>
          </w:p>
        </w:tc>
        <w:tc>
          <w:tcPr>
            <w:tcW w:w="1905" w:type="dxa"/>
          </w:tcPr>
          <w:p w14:paraId="15E6BA1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773ECD">
        <w:trPr>
          <w:trHeight w:val="1428"/>
        </w:trPr>
        <w:tc>
          <w:tcPr>
            <w:tcW w:w="1905" w:type="dxa"/>
          </w:tcPr>
          <w:p w14:paraId="4053C8D4" w14:textId="77777777" w:rsidR="00DC692A" w:rsidRPr="00E04DE4" w:rsidRDefault="00DC692A" w:rsidP="00773ECD">
            <w:pPr>
              <w:suppressAutoHyphens w:val="0"/>
              <w:spacing w:line="240" w:lineRule="auto"/>
              <w:rPr>
                <w:rFonts w:ascii="Times New Roman" w:hAnsi="Times New Roman"/>
              </w:rPr>
            </w:pPr>
          </w:p>
        </w:tc>
        <w:tc>
          <w:tcPr>
            <w:tcW w:w="1905" w:type="dxa"/>
          </w:tcPr>
          <w:p w14:paraId="694C37F1" w14:textId="77777777" w:rsidR="00DC692A" w:rsidRPr="00E04DE4" w:rsidRDefault="00DC692A" w:rsidP="00773ECD">
            <w:pPr>
              <w:suppressAutoHyphens w:val="0"/>
              <w:spacing w:line="240" w:lineRule="auto"/>
              <w:rPr>
                <w:rFonts w:ascii="Times New Roman" w:hAnsi="Times New Roman"/>
              </w:rPr>
            </w:pPr>
          </w:p>
        </w:tc>
        <w:tc>
          <w:tcPr>
            <w:tcW w:w="1905" w:type="dxa"/>
          </w:tcPr>
          <w:p w14:paraId="2C0B0AF8" w14:textId="77777777" w:rsidR="00DC692A" w:rsidRPr="00E04DE4" w:rsidRDefault="00DC692A" w:rsidP="00773ECD">
            <w:pPr>
              <w:suppressAutoHyphens w:val="0"/>
              <w:spacing w:line="240" w:lineRule="auto"/>
              <w:rPr>
                <w:rFonts w:ascii="Times New Roman" w:hAnsi="Times New Roman"/>
              </w:rPr>
            </w:pPr>
          </w:p>
        </w:tc>
        <w:tc>
          <w:tcPr>
            <w:tcW w:w="1905" w:type="dxa"/>
          </w:tcPr>
          <w:p w14:paraId="3EB08D95" w14:textId="77777777" w:rsidR="00DC692A" w:rsidRPr="00E04DE4" w:rsidRDefault="00DC692A" w:rsidP="00773ECD">
            <w:pPr>
              <w:suppressAutoHyphens w:val="0"/>
              <w:spacing w:line="240" w:lineRule="auto"/>
              <w:rPr>
                <w:rFonts w:ascii="Times New Roman" w:hAnsi="Times New Roman"/>
              </w:rPr>
            </w:pPr>
          </w:p>
        </w:tc>
        <w:tc>
          <w:tcPr>
            <w:tcW w:w="1905" w:type="dxa"/>
          </w:tcPr>
          <w:p w14:paraId="16345D88" w14:textId="77777777" w:rsidR="00DC692A" w:rsidRPr="00E04DE4" w:rsidRDefault="00DC692A" w:rsidP="00773ECD">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35" w:name="_Toc188744136"/>
      <w:r>
        <w:lastRenderedPageBreak/>
        <w:t>Appendix C: Data Collection Tool</w:t>
      </w:r>
      <w:bookmarkEnd w:id="35"/>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3F53BAD" w14:textId="77777777" w:rsidR="00DC692A" w:rsidRDefault="00DC692A" w:rsidP="00DC692A">
      <w:pPr>
        <w:pStyle w:val="Heading1"/>
      </w:pPr>
      <w:bookmarkStart w:id="36" w:name="_Toc184855619"/>
      <w:bookmarkStart w:id="37" w:name="_Toc188744137"/>
      <w:proofErr w:type="spellStart"/>
      <w:r>
        <w:lastRenderedPageBreak/>
        <w:t>Appendic</w:t>
      </w:r>
      <w:proofErr w:type="spellEnd"/>
      <w:r>
        <w:t xml:space="preserve"> D: Letter of Support</w:t>
      </w:r>
      <w:bookmarkEnd w:id="36"/>
      <w:bookmarkEnd w:id="37"/>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87028" cy="7604475"/>
                    </a:xfrm>
                    <a:prstGeom prst="rect">
                      <a:avLst/>
                    </a:prstGeom>
                  </pic:spPr>
                </pic:pic>
              </a:graphicData>
            </a:graphic>
          </wp:inline>
        </w:drawing>
      </w:r>
      <w:r>
        <w:br w:type="page"/>
      </w:r>
    </w:p>
    <w:p w14:paraId="3AAC6537" w14:textId="77777777" w:rsidR="00DC692A" w:rsidRPr="0091374D" w:rsidRDefault="00DC692A" w:rsidP="00DC692A">
      <w:pPr>
        <w:pStyle w:val="Heading1"/>
      </w:pPr>
      <w:bookmarkStart w:id="38" w:name="_Toc184855620"/>
      <w:bookmarkStart w:id="39" w:name="_Toc188744138"/>
      <w:r>
        <w:lastRenderedPageBreak/>
        <w:t>Appendix E:</w:t>
      </w:r>
      <w:bookmarkStart w:id="40" w:name="_Toc498343288"/>
      <w:r>
        <w:t xml:space="preserve"> </w:t>
      </w:r>
      <w:r w:rsidRPr="0091374D">
        <w:t xml:space="preserve">Informed Consent </w:t>
      </w:r>
      <w:r>
        <w:t>f</w:t>
      </w:r>
      <w:r w:rsidRPr="0091374D">
        <w:t xml:space="preserve">or Participation </w:t>
      </w:r>
      <w:r>
        <w:t>i</w:t>
      </w:r>
      <w:r w:rsidRPr="0091374D">
        <w:t xml:space="preserve">n </w:t>
      </w:r>
      <w:r>
        <w:t>a</w:t>
      </w:r>
      <w:r w:rsidRPr="0091374D">
        <w:t xml:space="preserve"> DNP Project</w:t>
      </w:r>
      <w:bookmarkEnd w:id="38"/>
      <w:bookmarkEnd w:id="39"/>
    </w:p>
    <w:p w14:paraId="02B3D3B1" w14:textId="77777777" w:rsidR="00DC692A" w:rsidRPr="00E04DE4" w:rsidRDefault="00DC692A" w:rsidP="00DC692A">
      <w:pPr>
        <w:pStyle w:val="APA0"/>
        <w:jc w:val="left"/>
        <w:rPr>
          <w:b/>
        </w:rPr>
      </w:pPr>
      <w:r w:rsidRPr="00E04DE4">
        <w:rPr>
          <w:b/>
        </w:rPr>
        <w:t>Project Title:</w:t>
      </w:r>
    </w:p>
    <w:p w14:paraId="47CCD636" w14:textId="77777777" w:rsidR="00DC692A" w:rsidRPr="0091374D" w:rsidRDefault="00DC692A" w:rsidP="00DC692A">
      <w:pPr>
        <w:pStyle w:val="APA0"/>
        <w:jc w:val="left"/>
      </w:pPr>
      <w:r w:rsidRPr="0091374D">
        <w:t>Face-to-Face Cognitive Behavioral Therapy for Adults with Alcohol Use Disorder to Prevent Relapse</w:t>
      </w:r>
    </w:p>
    <w:p w14:paraId="1842B634" w14:textId="77777777" w:rsidR="00DC692A" w:rsidRPr="001F5BEC" w:rsidRDefault="00DC692A" w:rsidP="00DC692A">
      <w:pPr>
        <w:pStyle w:val="APA0"/>
        <w:jc w:val="left"/>
        <w:rPr>
          <w:b/>
        </w:rPr>
      </w:pPr>
      <w:r w:rsidRPr="001F5BEC">
        <w:rPr>
          <w:b/>
        </w:rPr>
        <w:t>Project Manager:</w:t>
      </w:r>
    </w:p>
    <w:p w14:paraId="5254B88A" w14:textId="77777777" w:rsidR="00DC692A" w:rsidRPr="0091374D" w:rsidRDefault="00DC692A" w:rsidP="00DC692A">
      <w:pPr>
        <w:pStyle w:val="APA0"/>
        <w:jc w:val="left"/>
      </w:pPr>
      <w:r w:rsidRPr="0091374D">
        <w:t>Doris Onyima</w:t>
      </w:r>
    </w:p>
    <w:p w14:paraId="17386332" w14:textId="77777777" w:rsidR="00DC692A" w:rsidRPr="001F5BEC" w:rsidRDefault="00DC692A" w:rsidP="00DC692A">
      <w:pPr>
        <w:pStyle w:val="APA0"/>
        <w:jc w:val="left"/>
        <w:rPr>
          <w:b/>
        </w:rPr>
      </w:pPr>
      <w:r w:rsidRPr="001F5BEC">
        <w:rPr>
          <w:b/>
        </w:rPr>
        <w:t>Project Location:</w:t>
      </w:r>
    </w:p>
    <w:p w14:paraId="69423F91" w14:textId="77777777" w:rsidR="00DC692A" w:rsidRPr="0091374D" w:rsidRDefault="00DC692A" w:rsidP="00DC692A">
      <w:pPr>
        <w:pStyle w:val="APA0"/>
        <w:jc w:val="left"/>
      </w:pPr>
      <w:r w:rsidRPr="0091374D">
        <w:t>Legacy Medical and Mental Clinic, Temple Hills, Maryland</w:t>
      </w:r>
    </w:p>
    <w:p w14:paraId="2D8D85AD" w14:textId="77777777" w:rsidR="00DC692A" w:rsidRPr="001F5BEC" w:rsidRDefault="00DC692A" w:rsidP="00DC692A">
      <w:pPr>
        <w:pStyle w:val="APA0"/>
        <w:jc w:val="left"/>
        <w:rPr>
          <w:b/>
        </w:rPr>
      </w:pPr>
      <w:r w:rsidRPr="001F5BEC">
        <w:rPr>
          <w:b/>
        </w:rPr>
        <w:t>Purpose of the Project</w:t>
      </w:r>
    </w:p>
    <w:p w14:paraId="294E1C2F" w14:textId="77777777" w:rsidR="00DC692A" w:rsidRPr="0091374D" w:rsidRDefault="00DC692A" w:rsidP="00DC692A">
      <w:pPr>
        <w:pStyle w:val="APA0"/>
        <w:jc w:val="left"/>
      </w:pPr>
      <w:r w:rsidRPr="0091374D">
        <w:t>The purpose of this DNP project is to implement a face-to-face Cognitive Behavioral Therapy (CBT) program for adult patients diagnosed with Alcohol Use Disorder (AUD) at an outpatient mental health clinic.</w:t>
      </w:r>
    </w:p>
    <w:p w14:paraId="349C04DA" w14:textId="77777777" w:rsidR="00DC692A" w:rsidRPr="001F5BEC" w:rsidRDefault="00DC692A" w:rsidP="00DC692A">
      <w:pPr>
        <w:pStyle w:val="APA0"/>
        <w:jc w:val="left"/>
        <w:rPr>
          <w:b/>
        </w:rPr>
      </w:pPr>
      <w:r w:rsidRPr="001F5BEC">
        <w:rPr>
          <w:b/>
        </w:rPr>
        <w:t>What Will I Be Asked to Do?</w:t>
      </w:r>
    </w:p>
    <w:p w14:paraId="6072E780" w14:textId="77777777" w:rsidR="00DC692A" w:rsidRPr="0091374D" w:rsidRDefault="00DC692A" w:rsidP="00DC692A">
      <w:pPr>
        <w:pStyle w:val="APA0"/>
        <w:jc w:val="left"/>
      </w:pPr>
      <w:r w:rsidRPr="0091374D">
        <w:t>If you agree to participate:</w:t>
      </w:r>
    </w:p>
    <w:p w14:paraId="3327FE34" w14:textId="77777777" w:rsidR="00DC692A" w:rsidRPr="0091374D" w:rsidRDefault="00DC692A" w:rsidP="00DC692A">
      <w:pPr>
        <w:pStyle w:val="APA0"/>
        <w:numPr>
          <w:ilvl w:val="0"/>
          <w:numId w:val="26"/>
        </w:numPr>
        <w:jc w:val="left"/>
      </w:pPr>
      <w:r w:rsidRPr="0091374D">
        <w:t>You will complete the Alcohol Use Disorders Identification Test (AUDIT) to establish baseline data.</w:t>
      </w:r>
    </w:p>
    <w:p w14:paraId="204FEF87" w14:textId="77777777" w:rsidR="00DC692A" w:rsidRPr="0091374D" w:rsidRDefault="00DC692A" w:rsidP="00DC692A">
      <w:pPr>
        <w:pStyle w:val="APA0"/>
        <w:numPr>
          <w:ilvl w:val="0"/>
          <w:numId w:val="26"/>
        </w:numPr>
        <w:jc w:val="left"/>
      </w:pPr>
      <w:r w:rsidRPr="0091374D">
        <w:t>Participate in weekly, one-hour, face-to-face CBT sessions facilitated by nurses. These sessions will cover:</w:t>
      </w:r>
    </w:p>
    <w:p w14:paraId="35A4D154" w14:textId="77777777" w:rsidR="00DC692A" w:rsidRPr="0091374D" w:rsidRDefault="00DC692A" w:rsidP="00DC692A">
      <w:pPr>
        <w:pStyle w:val="APA0"/>
        <w:numPr>
          <w:ilvl w:val="1"/>
          <w:numId w:val="26"/>
        </w:numPr>
        <w:jc w:val="left"/>
      </w:pPr>
      <w:r w:rsidRPr="0091374D">
        <w:t>Understanding Alcohol Use Disorder (AUD)</w:t>
      </w:r>
    </w:p>
    <w:p w14:paraId="0EFF61B4" w14:textId="77777777" w:rsidR="00DC692A" w:rsidRPr="0091374D" w:rsidRDefault="00DC692A" w:rsidP="00DC692A">
      <w:pPr>
        <w:pStyle w:val="APA0"/>
        <w:numPr>
          <w:ilvl w:val="1"/>
          <w:numId w:val="26"/>
        </w:numPr>
        <w:jc w:val="left"/>
      </w:pPr>
      <w:r w:rsidRPr="0091374D">
        <w:t>The ABC model of CBT</w:t>
      </w:r>
    </w:p>
    <w:p w14:paraId="7653F63A" w14:textId="77777777" w:rsidR="00DC692A" w:rsidRPr="0091374D" w:rsidRDefault="00DC692A" w:rsidP="00DC692A">
      <w:pPr>
        <w:pStyle w:val="APA0"/>
        <w:numPr>
          <w:ilvl w:val="1"/>
          <w:numId w:val="26"/>
        </w:numPr>
        <w:jc w:val="left"/>
      </w:pPr>
      <w:r w:rsidRPr="0091374D">
        <w:t>Behavioral activation</w:t>
      </w:r>
    </w:p>
    <w:p w14:paraId="0E1A05FC" w14:textId="77777777" w:rsidR="00DC692A" w:rsidRPr="0091374D" w:rsidRDefault="00DC692A" w:rsidP="00DC692A">
      <w:pPr>
        <w:pStyle w:val="APA0"/>
        <w:numPr>
          <w:ilvl w:val="1"/>
          <w:numId w:val="26"/>
        </w:numPr>
        <w:jc w:val="left"/>
      </w:pPr>
      <w:r w:rsidRPr="0091374D">
        <w:t>Problem-solving skills</w:t>
      </w:r>
    </w:p>
    <w:p w14:paraId="17645237" w14:textId="77777777" w:rsidR="00DC692A" w:rsidRPr="0091374D" w:rsidRDefault="00DC692A" w:rsidP="00DC692A">
      <w:pPr>
        <w:pStyle w:val="APA0"/>
        <w:numPr>
          <w:ilvl w:val="1"/>
          <w:numId w:val="26"/>
        </w:numPr>
        <w:jc w:val="left"/>
      </w:pPr>
      <w:r w:rsidRPr="0091374D">
        <w:t>Cognitive restructuring</w:t>
      </w:r>
    </w:p>
    <w:p w14:paraId="7EB2CE42" w14:textId="77777777" w:rsidR="00DC692A" w:rsidRPr="0091374D" w:rsidRDefault="00DC692A" w:rsidP="00DC692A">
      <w:pPr>
        <w:pStyle w:val="APA0"/>
        <w:numPr>
          <w:ilvl w:val="1"/>
          <w:numId w:val="26"/>
        </w:numPr>
        <w:jc w:val="left"/>
      </w:pPr>
      <w:r w:rsidRPr="0091374D">
        <w:lastRenderedPageBreak/>
        <w:t>Development of individualized well-being plans</w:t>
      </w:r>
    </w:p>
    <w:p w14:paraId="2C9FC8B7" w14:textId="77777777" w:rsidR="00DC692A" w:rsidRPr="0091374D" w:rsidRDefault="00DC692A" w:rsidP="00DC692A">
      <w:pPr>
        <w:pStyle w:val="APA0"/>
        <w:jc w:val="left"/>
      </w:pPr>
      <w:r w:rsidRPr="0091374D">
        <w:t>Keep a journal to document your thoughts, experiences, and concerns during the project.</w:t>
      </w:r>
    </w:p>
    <w:p w14:paraId="08E3EF5F" w14:textId="77777777" w:rsidR="00DC692A" w:rsidRPr="001F5BEC" w:rsidRDefault="00DC692A" w:rsidP="00DC692A">
      <w:pPr>
        <w:pStyle w:val="APA0"/>
        <w:jc w:val="left"/>
        <w:rPr>
          <w:b/>
        </w:rPr>
      </w:pPr>
      <w:r w:rsidRPr="001F5BEC">
        <w:rPr>
          <w:b/>
        </w:rPr>
        <w:t>Duration of Participation</w:t>
      </w:r>
    </w:p>
    <w:p w14:paraId="2B62CFA7" w14:textId="77777777" w:rsidR="00DC692A" w:rsidRPr="001F5BEC" w:rsidRDefault="00DC692A" w:rsidP="00DC692A">
      <w:pPr>
        <w:pStyle w:val="APA0"/>
        <w:numPr>
          <w:ilvl w:val="0"/>
          <w:numId w:val="26"/>
        </w:numPr>
        <w:jc w:val="left"/>
        <w:rPr>
          <w:b/>
        </w:rPr>
      </w:pPr>
      <w:r w:rsidRPr="0091374D">
        <w:t xml:space="preserve">The project will last </w:t>
      </w:r>
      <w:r w:rsidRPr="001F5BEC">
        <w:rPr>
          <w:b/>
        </w:rPr>
        <w:t>10 weeks.</w:t>
      </w:r>
    </w:p>
    <w:p w14:paraId="08C4FFBB" w14:textId="77777777" w:rsidR="00DC692A" w:rsidRPr="0091374D" w:rsidRDefault="00DC692A" w:rsidP="00DC692A">
      <w:pPr>
        <w:pStyle w:val="APA0"/>
        <w:numPr>
          <w:ilvl w:val="0"/>
          <w:numId w:val="26"/>
        </w:numPr>
        <w:jc w:val="left"/>
      </w:pPr>
      <w:r w:rsidRPr="0091374D">
        <w:t>Completing the AUDIT will take 3-5 minutes.</w:t>
      </w:r>
    </w:p>
    <w:p w14:paraId="0893560B" w14:textId="77777777" w:rsidR="00DC692A" w:rsidRPr="0091374D" w:rsidRDefault="00DC692A" w:rsidP="00DC692A">
      <w:pPr>
        <w:pStyle w:val="APA0"/>
        <w:numPr>
          <w:ilvl w:val="0"/>
          <w:numId w:val="26"/>
        </w:numPr>
        <w:jc w:val="left"/>
      </w:pPr>
      <w:r w:rsidRPr="0091374D">
        <w:t>Weekly CBT sessions will last approximately 60 minutes.</w:t>
      </w:r>
    </w:p>
    <w:p w14:paraId="1758A4D0" w14:textId="77777777" w:rsidR="00DC692A" w:rsidRPr="0091374D" w:rsidRDefault="00DC692A" w:rsidP="00DC692A">
      <w:pPr>
        <w:pStyle w:val="APA0"/>
        <w:numPr>
          <w:ilvl w:val="0"/>
          <w:numId w:val="26"/>
        </w:numPr>
        <w:jc w:val="left"/>
      </w:pPr>
      <w:r w:rsidRPr="0091374D">
        <w:t>Journaling will be done at your convenience.</w:t>
      </w:r>
    </w:p>
    <w:p w14:paraId="3EB7779C" w14:textId="77777777" w:rsidR="00DC692A" w:rsidRPr="001F5BEC" w:rsidRDefault="00DC692A" w:rsidP="00DC692A">
      <w:pPr>
        <w:pStyle w:val="APA0"/>
        <w:jc w:val="left"/>
        <w:rPr>
          <w:b/>
        </w:rPr>
      </w:pPr>
      <w:r w:rsidRPr="001F5BEC">
        <w:rPr>
          <w:b/>
        </w:rPr>
        <w:t>Possible Risks or Discomforts</w:t>
      </w:r>
    </w:p>
    <w:p w14:paraId="1F74706B" w14:textId="77777777" w:rsidR="00DC692A" w:rsidRPr="0091374D" w:rsidRDefault="00DC692A" w:rsidP="00DC692A">
      <w:pPr>
        <w:pStyle w:val="APA0"/>
        <w:numPr>
          <w:ilvl w:val="0"/>
          <w:numId w:val="26"/>
        </w:numPr>
        <w:jc w:val="left"/>
      </w:pPr>
      <w:r w:rsidRPr="0091374D">
        <w:t>There are no known risks or discomforts associated with participating in this project.</w:t>
      </w:r>
    </w:p>
    <w:p w14:paraId="51097D0E" w14:textId="77777777" w:rsidR="00DC692A" w:rsidRPr="001F5BEC" w:rsidRDefault="00DC692A" w:rsidP="00DC692A">
      <w:pPr>
        <w:pStyle w:val="APA0"/>
        <w:jc w:val="left"/>
        <w:rPr>
          <w:b/>
        </w:rPr>
      </w:pPr>
      <w:r w:rsidRPr="001F5BEC">
        <w:rPr>
          <w:b/>
        </w:rPr>
        <w:t>Potential Benefits</w:t>
      </w:r>
    </w:p>
    <w:p w14:paraId="740F6729" w14:textId="77777777" w:rsidR="00DC692A" w:rsidRPr="0091374D" w:rsidRDefault="00DC692A" w:rsidP="00DC692A">
      <w:pPr>
        <w:pStyle w:val="APA0"/>
        <w:jc w:val="left"/>
      </w:pPr>
      <w:r w:rsidRPr="0091374D">
        <w:t>Participation may help improve your therapeutic relationships with clinicians and address symptoms of Alcohol Use Disorder.</w:t>
      </w:r>
    </w:p>
    <w:p w14:paraId="0DF59160" w14:textId="77777777" w:rsidR="00DC692A" w:rsidRPr="001F5BEC" w:rsidRDefault="00DC692A" w:rsidP="00DC692A">
      <w:pPr>
        <w:pStyle w:val="APA0"/>
        <w:jc w:val="left"/>
        <w:rPr>
          <w:b/>
        </w:rPr>
      </w:pPr>
      <w:r w:rsidRPr="001F5BEC">
        <w:rPr>
          <w:b/>
        </w:rPr>
        <w:t>Alternatives</w:t>
      </w:r>
    </w:p>
    <w:p w14:paraId="20D6BE8F" w14:textId="77777777" w:rsidR="00DC692A" w:rsidRPr="0091374D" w:rsidRDefault="00DC692A" w:rsidP="00DC692A">
      <w:pPr>
        <w:pStyle w:val="APA0"/>
        <w:numPr>
          <w:ilvl w:val="0"/>
          <w:numId w:val="26"/>
        </w:numPr>
        <w:jc w:val="left"/>
      </w:pPr>
      <w:r w:rsidRPr="0091374D">
        <w:t>You can choose to continue your usual care and opt out of this project.</w:t>
      </w:r>
    </w:p>
    <w:p w14:paraId="69592DA4" w14:textId="77777777" w:rsidR="00DC692A" w:rsidRPr="001F5BEC" w:rsidRDefault="00DC692A" w:rsidP="00DC692A">
      <w:pPr>
        <w:pStyle w:val="APA0"/>
        <w:jc w:val="left"/>
        <w:rPr>
          <w:b/>
        </w:rPr>
      </w:pPr>
      <w:r w:rsidRPr="001F5BEC">
        <w:rPr>
          <w:b/>
        </w:rPr>
        <w:t>Voluntary Participation</w:t>
      </w:r>
    </w:p>
    <w:p w14:paraId="1D38E78A" w14:textId="77777777" w:rsidR="00DC692A" w:rsidRPr="0091374D" w:rsidRDefault="00DC692A" w:rsidP="00DC692A">
      <w:pPr>
        <w:pStyle w:val="APA0"/>
        <w:numPr>
          <w:ilvl w:val="0"/>
          <w:numId w:val="26"/>
        </w:numPr>
        <w:jc w:val="left"/>
      </w:pPr>
      <w:r w:rsidRPr="0091374D">
        <w:t>Participation is entirely voluntary.</w:t>
      </w:r>
    </w:p>
    <w:p w14:paraId="2B174F62" w14:textId="77777777" w:rsidR="00DC692A" w:rsidRPr="0091374D" w:rsidRDefault="00DC692A" w:rsidP="00DC692A">
      <w:pPr>
        <w:pStyle w:val="APA0"/>
        <w:numPr>
          <w:ilvl w:val="0"/>
          <w:numId w:val="26"/>
        </w:numPr>
        <w:jc w:val="left"/>
      </w:pPr>
      <w:r w:rsidRPr="0091374D">
        <w:t>You may withdraw at any time without penalty or loss of benefits.</w:t>
      </w:r>
    </w:p>
    <w:p w14:paraId="384D298F" w14:textId="77777777" w:rsidR="00DC692A" w:rsidRPr="001F5BEC" w:rsidRDefault="00DC692A" w:rsidP="00DC692A">
      <w:pPr>
        <w:pStyle w:val="APA0"/>
        <w:jc w:val="left"/>
        <w:rPr>
          <w:b/>
        </w:rPr>
      </w:pPr>
      <w:r w:rsidRPr="001F5BEC">
        <w:rPr>
          <w:b/>
        </w:rPr>
        <w:t>What Happens if I Withdraw?</w:t>
      </w:r>
    </w:p>
    <w:p w14:paraId="03402D51" w14:textId="77777777" w:rsidR="00DC692A" w:rsidRPr="0091374D" w:rsidRDefault="00DC692A" w:rsidP="00DC692A">
      <w:pPr>
        <w:pStyle w:val="APA0"/>
        <w:numPr>
          <w:ilvl w:val="0"/>
          <w:numId w:val="26"/>
        </w:numPr>
        <w:jc w:val="left"/>
      </w:pPr>
      <w:r w:rsidRPr="0091374D">
        <w:t>You will receive information about alternative treatment options.</w:t>
      </w:r>
    </w:p>
    <w:p w14:paraId="50173226" w14:textId="77777777" w:rsidR="00DC692A" w:rsidRPr="0091374D" w:rsidRDefault="00DC692A" w:rsidP="00DC692A">
      <w:pPr>
        <w:pStyle w:val="APA0"/>
        <w:numPr>
          <w:ilvl w:val="0"/>
          <w:numId w:val="26"/>
        </w:numPr>
        <w:jc w:val="left"/>
      </w:pPr>
      <w:r w:rsidRPr="0091374D">
        <w:t>You will be encouraged to continue with recommended treatments, including medications, if applicable.</w:t>
      </w:r>
    </w:p>
    <w:p w14:paraId="24EBBEB7" w14:textId="77777777" w:rsidR="00DC692A" w:rsidRPr="001F5BEC" w:rsidRDefault="00DC692A" w:rsidP="00DC692A">
      <w:pPr>
        <w:pStyle w:val="APA0"/>
        <w:jc w:val="left"/>
        <w:rPr>
          <w:b/>
        </w:rPr>
      </w:pPr>
      <w:r w:rsidRPr="001F5BEC">
        <w:rPr>
          <w:b/>
        </w:rPr>
        <w:t>Cost to Participate</w:t>
      </w:r>
    </w:p>
    <w:p w14:paraId="030033F9" w14:textId="77777777" w:rsidR="00DC692A" w:rsidRPr="0091374D" w:rsidRDefault="00DC692A" w:rsidP="00DC692A">
      <w:pPr>
        <w:pStyle w:val="APA0"/>
        <w:numPr>
          <w:ilvl w:val="0"/>
          <w:numId w:val="26"/>
        </w:numPr>
        <w:jc w:val="left"/>
      </w:pPr>
      <w:r w:rsidRPr="0091374D">
        <w:lastRenderedPageBreak/>
        <w:t>There is no cost to participate in this project.</w:t>
      </w:r>
    </w:p>
    <w:p w14:paraId="39D6817E" w14:textId="77777777" w:rsidR="00DC692A" w:rsidRPr="001F5BEC" w:rsidRDefault="00DC692A" w:rsidP="00DC692A">
      <w:pPr>
        <w:pStyle w:val="APA0"/>
        <w:jc w:val="left"/>
        <w:rPr>
          <w:b/>
        </w:rPr>
      </w:pPr>
      <w:r w:rsidRPr="001F5BEC">
        <w:rPr>
          <w:b/>
        </w:rPr>
        <w:t>Compensation</w:t>
      </w:r>
    </w:p>
    <w:p w14:paraId="753294CA" w14:textId="77777777" w:rsidR="00DC692A" w:rsidRPr="0091374D" w:rsidRDefault="00DC692A" w:rsidP="00DC692A">
      <w:pPr>
        <w:pStyle w:val="APA0"/>
        <w:numPr>
          <w:ilvl w:val="0"/>
          <w:numId w:val="26"/>
        </w:numPr>
        <w:jc w:val="left"/>
      </w:pPr>
      <w:r w:rsidRPr="0091374D">
        <w:t>No compensation will be provided for participating.</w:t>
      </w:r>
    </w:p>
    <w:p w14:paraId="30830E4F" w14:textId="77777777" w:rsidR="00DC692A" w:rsidRPr="001F5BEC" w:rsidRDefault="00DC692A" w:rsidP="00DC692A">
      <w:pPr>
        <w:pStyle w:val="APA0"/>
        <w:jc w:val="left"/>
        <w:rPr>
          <w:b/>
        </w:rPr>
      </w:pPr>
      <w:r w:rsidRPr="001F5BEC">
        <w:rPr>
          <w:b/>
        </w:rPr>
        <w:t>Confidentiality and Privacy</w:t>
      </w:r>
    </w:p>
    <w:p w14:paraId="2EC8A92B" w14:textId="77777777" w:rsidR="00DC692A" w:rsidRPr="0091374D" w:rsidRDefault="00DC692A" w:rsidP="00DC692A">
      <w:pPr>
        <w:pStyle w:val="APA0"/>
        <w:numPr>
          <w:ilvl w:val="0"/>
          <w:numId w:val="26"/>
        </w:numPr>
        <w:jc w:val="left"/>
      </w:pPr>
      <w:r w:rsidRPr="0091374D">
        <w:t>All information collected will remain confidential.</w:t>
      </w:r>
    </w:p>
    <w:p w14:paraId="630EA080" w14:textId="77777777" w:rsidR="00DC692A" w:rsidRPr="0091374D" w:rsidRDefault="00DC692A" w:rsidP="00DC692A">
      <w:pPr>
        <w:pStyle w:val="APA0"/>
        <w:numPr>
          <w:ilvl w:val="0"/>
          <w:numId w:val="26"/>
        </w:numPr>
        <w:jc w:val="left"/>
      </w:pPr>
      <w:r w:rsidRPr="0091374D">
        <w:t>Only the DNP Project Manager and supervisor will have access to your data.</w:t>
      </w:r>
    </w:p>
    <w:p w14:paraId="43302C16" w14:textId="77777777" w:rsidR="00DC692A" w:rsidRPr="0091374D" w:rsidRDefault="00DC692A" w:rsidP="00DC692A">
      <w:pPr>
        <w:pStyle w:val="APA0"/>
        <w:numPr>
          <w:ilvl w:val="0"/>
          <w:numId w:val="26"/>
        </w:numPr>
        <w:jc w:val="left"/>
      </w:pPr>
      <w:r w:rsidRPr="0091374D">
        <w:t>Identifiable information will be removed from records to ensure privacy.</w:t>
      </w:r>
    </w:p>
    <w:p w14:paraId="2A181CD0" w14:textId="77777777" w:rsidR="00DC692A" w:rsidRPr="0091374D" w:rsidRDefault="00DC692A" w:rsidP="00DC692A">
      <w:pPr>
        <w:pStyle w:val="APA0"/>
        <w:numPr>
          <w:ilvl w:val="0"/>
          <w:numId w:val="26"/>
        </w:numPr>
        <w:jc w:val="left"/>
      </w:pPr>
      <w:r w:rsidRPr="0091374D">
        <w:t>Paper forms, such as your AUDIT responses, will be securely stored until they are entered into your medical record and then shredded.</w:t>
      </w:r>
    </w:p>
    <w:p w14:paraId="7A1622B6" w14:textId="77777777" w:rsidR="00DC692A" w:rsidRPr="0091374D" w:rsidRDefault="00DC692A" w:rsidP="00DC692A">
      <w:pPr>
        <w:pStyle w:val="APA0"/>
        <w:numPr>
          <w:ilvl w:val="0"/>
          <w:numId w:val="26"/>
        </w:numPr>
        <w:jc w:val="left"/>
      </w:pPr>
      <w:r w:rsidRPr="0091374D">
        <w:t xml:space="preserve">Abuse or neglect disclosed during the project may need to be reported to the appropriate agency </w:t>
      </w:r>
      <w:r>
        <w:t>by</w:t>
      </w:r>
      <w:r w:rsidRPr="0091374D">
        <w:t xml:space="preserve"> the law.</w:t>
      </w:r>
    </w:p>
    <w:p w14:paraId="3E3EA770" w14:textId="77777777" w:rsidR="00DC692A" w:rsidRPr="001F5BEC" w:rsidRDefault="00DC692A" w:rsidP="00DC692A">
      <w:pPr>
        <w:pStyle w:val="APA0"/>
        <w:jc w:val="left"/>
        <w:rPr>
          <w:b/>
        </w:rPr>
      </w:pPr>
      <w:r w:rsidRPr="001F5BEC">
        <w:rPr>
          <w:b/>
        </w:rPr>
        <w:t>Future Use of Data</w:t>
      </w:r>
    </w:p>
    <w:p w14:paraId="04AA4F54" w14:textId="77777777" w:rsidR="00DC692A" w:rsidRPr="0091374D" w:rsidRDefault="00DC692A" w:rsidP="00DC692A">
      <w:pPr>
        <w:pStyle w:val="APA0"/>
        <w:numPr>
          <w:ilvl w:val="0"/>
          <w:numId w:val="26"/>
        </w:numPr>
        <w:jc w:val="left"/>
      </w:pPr>
      <w:r w:rsidRPr="0091374D">
        <w:t>Identifiable private information or specimens will be collected:</w:t>
      </w:r>
    </w:p>
    <w:p w14:paraId="14B2029D" w14:textId="77777777" w:rsidR="00DC692A" w:rsidRPr="0091374D" w:rsidRDefault="00DC692A" w:rsidP="00DC692A">
      <w:pPr>
        <w:pStyle w:val="APA0"/>
        <w:ind w:firstLine="720"/>
        <w:jc w:val="left"/>
      </w:pPr>
      <w:r w:rsidRPr="0091374D">
        <w:t xml:space="preserve">Yes </w:t>
      </w:r>
      <w:proofErr w:type="gramStart"/>
      <w:r w:rsidRPr="0091374D">
        <w:t>[ ]</w:t>
      </w:r>
      <w:proofErr w:type="gramEnd"/>
      <w:r w:rsidRPr="0091374D">
        <w:t xml:space="preserve"> No [ ]</w:t>
      </w:r>
    </w:p>
    <w:p w14:paraId="0C1B0440" w14:textId="77777777" w:rsidR="00DC692A" w:rsidRPr="0091374D" w:rsidRDefault="00DC692A" w:rsidP="00DC692A">
      <w:pPr>
        <w:pStyle w:val="APA0"/>
        <w:numPr>
          <w:ilvl w:val="1"/>
          <w:numId w:val="26"/>
        </w:numPr>
        <w:jc w:val="left"/>
      </w:pPr>
      <w:r w:rsidRPr="0091374D">
        <w:t>If Yes, data may be used for future quality improvement projects:</w:t>
      </w:r>
      <w:r w:rsidRPr="0091374D">
        <w:br/>
        <w:t xml:space="preserve">Without further permission: </w:t>
      </w:r>
      <w:proofErr w:type="gramStart"/>
      <w:r w:rsidRPr="0091374D">
        <w:t>[ ]</w:t>
      </w:r>
      <w:proofErr w:type="gramEnd"/>
      <w:r w:rsidRPr="0091374D">
        <w:br/>
        <w:t>Only with your permission: [ ]</w:t>
      </w:r>
      <w:r w:rsidRPr="0091374D">
        <w:br/>
        <w:t>Not at all: [ ]</w:t>
      </w:r>
    </w:p>
    <w:p w14:paraId="037EBC1B" w14:textId="77777777" w:rsidR="00DC692A" w:rsidRPr="001F5BEC" w:rsidRDefault="00DC692A" w:rsidP="00DC692A">
      <w:pPr>
        <w:pStyle w:val="APA0"/>
        <w:jc w:val="left"/>
        <w:rPr>
          <w:b/>
        </w:rPr>
      </w:pPr>
      <w:r w:rsidRPr="001F5BEC">
        <w:rPr>
          <w:b/>
        </w:rPr>
        <w:t>Who Can I Contact with Questions?</w:t>
      </w:r>
    </w:p>
    <w:p w14:paraId="30031BC5" w14:textId="77777777" w:rsidR="00DC692A" w:rsidRPr="0091374D" w:rsidRDefault="00DC692A" w:rsidP="00DC692A">
      <w:pPr>
        <w:pStyle w:val="APA0"/>
        <w:numPr>
          <w:ilvl w:val="0"/>
          <w:numId w:val="26"/>
        </w:numPr>
        <w:jc w:val="left"/>
      </w:pPr>
      <w:r w:rsidRPr="001F5BEC">
        <w:rPr>
          <w:b/>
        </w:rPr>
        <w:t>DNP Project Manager:</w:t>
      </w:r>
      <w:r w:rsidRPr="0091374D">
        <w:t xml:space="preserve"> Doris Onyima, </w:t>
      </w:r>
      <w:hyperlink r:id="rId58" w:history="1">
        <w:r w:rsidRPr="005F4AF8">
          <w:rPr>
            <w:rStyle w:val="Hyperlink"/>
            <w:i/>
            <w:iCs/>
          </w:rPr>
          <w:t>Donyima@hotmail.com</w:t>
        </w:r>
      </w:hyperlink>
    </w:p>
    <w:p w14:paraId="024D24BE" w14:textId="77777777" w:rsidR="00DC692A" w:rsidRPr="0091374D" w:rsidRDefault="00DC692A" w:rsidP="00DC692A">
      <w:pPr>
        <w:pStyle w:val="APA0"/>
        <w:numPr>
          <w:ilvl w:val="0"/>
          <w:numId w:val="26"/>
        </w:numPr>
        <w:jc w:val="left"/>
      </w:pPr>
      <w:r w:rsidRPr="001F5BEC">
        <w:rPr>
          <w:b/>
        </w:rPr>
        <w:t>Project Supervisor:</w:t>
      </w:r>
      <w:r w:rsidRPr="0091374D">
        <w:t xml:space="preserve"> Dr. Chuks Nwaulu, </w:t>
      </w:r>
      <w:r w:rsidRPr="0091374D">
        <w:rPr>
          <w:i/>
          <w:iCs/>
        </w:rPr>
        <w:t>legacymedical2020@gmail.com</w:t>
      </w:r>
    </w:p>
    <w:p w14:paraId="64874E22" w14:textId="77777777" w:rsidR="00DC692A" w:rsidRPr="001F5BEC" w:rsidRDefault="00DC692A" w:rsidP="00DC692A">
      <w:pPr>
        <w:pStyle w:val="APA0"/>
        <w:jc w:val="left"/>
        <w:rPr>
          <w:b/>
        </w:rPr>
      </w:pPr>
      <w:r w:rsidRPr="001F5BEC">
        <w:rPr>
          <w:b/>
        </w:rPr>
        <w:t>Your Rights as a Participant</w:t>
      </w:r>
    </w:p>
    <w:p w14:paraId="35CD68A3" w14:textId="77777777" w:rsidR="00DC692A" w:rsidRPr="0091374D" w:rsidRDefault="00DC692A" w:rsidP="00DC692A">
      <w:pPr>
        <w:pStyle w:val="APA0"/>
        <w:numPr>
          <w:ilvl w:val="0"/>
          <w:numId w:val="26"/>
        </w:numPr>
        <w:jc w:val="left"/>
      </w:pPr>
      <w:r w:rsidRPr="0091374D">
        <w:lastRenderedPageBreak/>
        <w:t>You have the right to:</w:t>
      </w:r>
    </w:p>
    <w:p w14:paraId="2434107B" w14:textId="77777777" w:rsidR="00DC692A" w:rsidRPr="0091374D" w:rsidRDefault="00DC692A" w:rsidP="00DC692A">
      <w:pPr>
        <w:pStyle w:val="APA0"/>
        <w:numPr>
          <w:ilvl w:val="1"/>
          <w:numId w:val="26"/>
        </w:numPr>
        <w:jc w:val="left"/>
      </w:pPr>
      <w:r w:rsidRPr="0091374D">
        <w:t>Be treated with respect and withdraw at any time.</w:t>
      </w:r>
    </w:p>
    <w:p w14:paraId="7C68FB4C" w14:textId="77777777" w:rsidR="00DC692A" w:rsidRPr="0091374D" w:rsidRDefault="00DC692A" w:rsidP="00DC692A">
      <w:pPr>
        <w:pStyle w:val="APA0"/>
        <w:numPr>
          <w:ilvl w:val="1"/>
          <w:numId w:val="26"/>
        </w:numPr>
        <w:jc w:val="left"/>
      </w:pPr>
      <w:r w:rsidRPr="0091374D">
        <w:t>Receive additional project-related information from the project manager or the Institutional Review Board (IRB).</w:t>
      </w:r>
    </w:p>
    <w:p w14:paraId="627D90C9" w14:textId="77777777" w:rsidR="00DC692A" w:rsidRPr="0091374D" w:rsidRDefault="00DC692A" w:rsidP="00DC692A">
      <w:pPr>
        <w:pStyle w:val="APA0"/>
        <w:numPr>
          <w:ilvl w:val="0"/>
          <w:numId w:val="26"/>
        </w:numPr>
        <w:jc w:val="left"/>
      </w:pPr>
      <w:r w:rsidRPr="0091374D">
        <w:t>If you have questions about your rights, contact:</w:t>
      </w:r>
      <w:r w:rsidRPr="0091374D">
        <w:br/>
        <w:t>DNP Program Dean, Chamberlain University</w:t>
      </w:r>
      <w:r w:rsidRPr="0091374D">
        <w:br/>
      </w:r>
      <w:hyperlink r:id="rId59" w:history="1">
        <w:r w:rsidRPr="005F4AF8">
          <w:rPr>
            <w:rStyle w:val="Hyperlink"/>
            <w:i/>
            <w:iCs/>
          </w:rPr>
          <w:t>dnpdean@chamberlain.edu</w:t>
        </w:r>
      </w:hyperlink>
    </w:p>
    <w:p w14:paraId="06286ABB" w14:textId="77777777" w:rsidR="00DC692A" w:rsidRPr="001F5BEC" w:rsidRDefault="00DC692A" w:rsidP="00DC692A">
      <w:pPr>
        <w:pStyle w:val="APA0"/>
        <w:jc w:val="left"/>
        <w:rPr>
          <w:b/>
        </w:rPr>
      </w:pPr>
      <w:r w:rsidRPr="001F5BEC">
        <w:rPr>
          <w:b/>
        </w:rPr>
        <w:t>Authorization for Photography or Videography (Optional)</w:t>
      </w:r>
    </w:p>
    <w:p w14:paraId="57933723" w14:textId="77777777" w:rsidR="00DC692A" w:rsidRPr="007D091E" w:rsidRDefault="00DC692A" w:rsidP="00DC692A">
      <w:pPr>
        <w:pStyle w:val="APA0"/>
        <w:numPr>
          <w:ilvl w:val="0"/>
          <w:numId w:val="26"/>
        </w:numPr>
        <w:jc w:val="left"/>
      </w:pPr>
      <w:r w:rsidRPr="007D091E">
        <w:t>I permit the use of my photographs or videotapes for this project: _________ (initials)</w:t>
      </w:r>
    </w:p>
    <w:p w14:paraId="45B72430" w14:textId="77777777" w:rsidR="00DC692A" w:rsidRPr="007D091E" w:rsidRDefault="00DC692A" w:rsidP="00DC692A">
      <w:pPr>
        <w:pStyle w:val="APA0"/>
        <w:numPr>
          <w:ilvl w:val="0"/>
          <w:numId w:val="26"/>
        </w:numPr>
        <w:jc w:val="left"/>
      </w:pPr>
      <w:r w:rsidRPr="007D091E">
        <w:t>I DO NOT permit the use of my photographs or videotapes: _________ (initials)</w:t>
      </w:r>
    </w:p>
    <w:p w14:paraId="1DF4238D" w14:textId="77777777" w:rsidR="00DC692A" w:rsidRPr="007D091E" w:rsidRDefault="00EF1F57" w:rsidP="00DC692A">
      <w:pPr>
        <w:pStyle w:val="APA0"/>
        <w:jc w:val="left"/>
      </w:pPr>
      <w:r>
        <w:pict w14:anchorId="478F345F">
          <v:rect id="_x0000_i1025" style="width:0;height:1.5pt" o:hrstd="t" o:hr="t" fillcolor="#a0a0a0" stroked="f"/>
        </w:pict>
      </w:r>
    </w:p>
    <w:p w14:paraId="3A049118" w14:textId="77777777" w:rsidR="00DC692A" w:rsidRPr="007D091E" w:rsidRDefault="00DC692A" w:rsidP="00DC692A">
      <w:pPr>
        <w:pStyle w:val="APA0"/>
        <w:jc w:val="left"/>
      </w:pPr>
      <w:r w:rsidRPr="001F5BEC">
        <w:rPr>
          <w:b/>
        </w:rPr>
        <w:t>Consent Statement</w:t>
      </w:r>
      <w:r w:rsidRPr="001F5BEC">
        <w:rPr>
          <w:b/>
        </w:rPr>
        <w:br/>
      </w:r>
      <w:r w:rsidRPr="007D091E">
        <w:t xml:space="preserve">I have read and understood this consent form. The project has been explained to me, and I have had the opportunity to ask questions. I </w:t>
      </w:r>
      <w:r>
        <w:t>know</w:t>
      </w:r>
      <w:r w:rsidRPr="007D091E">
        <w:t xml:space="preserve"> I will receive a copy of this consent form after signing it.</w:t>
      </w:r>
    </w:p>
    <w:p w14:paraId="5C3F1A63" w14:textId="77777777" w:rsidR="00DC692A" w:rsidRPr="007D091E" w:rsidRDefault="00DC692A" w:rsidP="00DC692A">
      <w:pPr>
        <w:pStyle w:val="APA0"/>
        <w:jc w:val="left"/>
      </w:pPr>
      <w:r w:rsidRPr="007D091E">
        <w:t>Participant Signature: _______________________________ Date: _____________________</w:t>
      </w:r>
    </w:p>
    <w:p w14:paraId="7BE42B8B" w14:textId="77777777" w:rsidR="00DC692A" w:rsidRDefault="00DC692A" w:rsidP="00DC692A"/>
    <w:p w14:paraId="7B675CB1" w14:textId="77777777" w:rsidR="00DC692A" w:rsidRDefault="00DC692A" w:rsidP="00DC692A">
      <w:pPr>
        <w:suppressAutoHyphens w:val="0"/>
        <w:spacing w:line="240" w:lineRule="auto"/>
        <w:rPr>
          <w:rFonts w:cs="Arial"/>
          <w:b/>
          <w:bCs/>
          <w:szCs w:val="32"/>
        </w:rPr>
      </w:pPr>
      <w:r>
        <w:br w:type="page"/>
      </w:r>
    </w:p>
    <w:p w14:paraId="475BF367" w14:textId="77777777" w:rsidR="00DC692A" w:rsidRPr="003B1BEE" w:rsidRDefault="00DC692A" w:rsidP="00DC692A">
      <w:pPr>
        <w:pStyle w:val="Heading1"/>
        <w:rPr>
          <w:b w:val="0"/>
          <w:bCs w:val="0"/>
        </w:rPr>
      </w:pPr>
      <w:bookmarkStart w:id="41" w:name="_Toc184855621"/>
      <w:bookmarkStart w:id="42" w:name="_Toc188744139"/>
      <w:r>
        <w:lastRenderedPageBreak/>
        <w:t xml:space="preserve">Appendix </w:t>
      </w:r>
      <w:bookmarkEnd w:id="40"/>
      <w:r>
        <w:t xml:space="preserve">F: </w:t>
      </w:r>
      <w:r w:rsidRPr="003B1BEE">
        <w:t>Compliance checklist</w:t>
      </w:r>
      <w:bookmarkEnd w:id="41"/>
      <w:bookmarkEnd w:id="42"/>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773ECD">
        <w:trPr>
          <w:trHeight w:val="710"/>
        </w:trPr>
        <w:tc>
          <w:tcPr>
            <w:tcW w:w="4230" w:type="dxa"/>
            <w:shd w:val="clear" w:color="auto" w:fill="BFBFBF" w:themeFill="background1" w:themeFillShade="BF"/>
          </w:tcPr>
          <w:p w14:paraId="2D958F0F" w14:textId="77777777" w:rsidR="00DC692A" w:rsidRPr="00E04DE4" w:rsidRDefault="00DC692A" w:rsidP="00773ECD">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773ECD">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773ECD">
            <w:pPr>
              <w:spacing w:line="240" w:lineRule="auto"/>
            </w:pPr>
            <w:r w:rsidRPr="00E04DE4">
              <w:t>Comments</w:t>
            </w:r>
          </w:p>
        </w:tc>
      </w:tr>
      <w:tr w:rsidR="00DC692A" w:rsidRPr="00E04DE4" w14:paraId="40C451CB" w14:textId="77777777" w:rsidTr="00773ECD">
        <w:tc>
          <w:tcPr>
            <w:tcW w:w="4230" w:type="dxa"/>
          </w:tcPr>
          <w:p w14:paraId="73AC2CAD" w14:textId="77777777" w:rsidR="00DC692A" w:rsidRPr="00E04DE4" w:rsidRDefault="00DC692A" w:rsidP="00773ECD">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773ECD">
            <w:pPr>
              <w:spacing w:line="240" w:lineRule="auto"/>
              <w:rPr>
                <w:color w:val="000000"/>
              </w:rPr>
            </w:pPr>
          </w:p>
        </w:tc>
        <w:tc>
          <w:tcPr>
            <w:tcW w:w="4860" w:type="dxa"/>
          </w:tcPr>
          <w:p w14:paraId="7DA1BC5E" w14:textId="77777777" w:rsidR="00DC692A" w:rsidRPr="00E04DE4" w:rsidRDefault="00DC692A" w:rsidP="00773ECD">
            <w:pPr>
              <w:spacing w:line="240" w:lineRule="auto"/>
            </w:pPr>
          </w:p>
        </w:tc>
      </w:tr>
      <w:tr w:rsidR="00DC692A" w:rsidRPr="00E04DE4" w14:paraId="05073D18" w14:textId="77777777" w:rsidTr="00773ECD">
        <w:tc>
          <w:tcPr>
            <w:tcW w:w="4230" w:type="dxa"/>
          </w:tcPr>
          <w:p w14:paraId="4682A519" w14:textId="77777777" w:rsidR="00DC692A" w:rsidRPr="00E04DE4" w:rsidRDefault="00DC692A" w:rsidP="00773ECD">
            <w:pPr>
              <w:spacing w:line="240" w:lineRule="auto"/>
              <w:rPr>
                <w:color w:val="000000"/>
              </w:rPr>
            </w:pPr>
            <w:r w:rsidRPr="00E04DE4">
              <w:rPr>
                <w:color w:val="000000"/>
              </w:rPr>
              <w:t>Conduct initial meetings with the nursing staff.</w:t>
            </w:r>
          </w:p>
          <w:p w14:paraId="1D048D72" w14:textId="77777777" w:rsidR="00DC692A" w:rsidRPr="00E04DE4" w:rsidRDefault="00DC692A" w:rsidP="00773ECD">
            <w:pPr>
              <w:spacing w:line="240" w:lineRule="auto"/>
              <w:rPr>
                <w:b/>
                <w:bCs/>
                <w:color w:val="000000"/>
              </w:rPr>
            </w:pPr>
          </w:p>
        </w:tc>
        <w:tc>
          <w:tcPr>
            <w:tcW w:w="1530" w:type="dxa"/>
          </w:tcPr>
          <w:p w14:paraId="52B30E5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773ECD">
            <w:pPr>
              <w:spacing w:line="240" w:lineRule="auto"/>
              <w:rPr>
                <w:color w:val="000000"/>
              </w:rPr>
            </w:pPr>
          </w:p>
        </w:tc>
        <w:tc>
          <w:tcPr>
            <w:tcW w:w="4860" w:type="dxa"/>
          </w:tcPr>
          <w:p w14:paraId="4B8B06BD" w14:textId="77777777" w:rsidR="00DC692A" w:rsidRPr="00E04DE4" w:rsidRDefault="00DC692A" w:rsidP="00773ECD">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773ECD">
            <w:pPr>
              <w:spacing w:line="240" w:lineRule="auto"/>
            </w:pPr>
          </w:p>
        </w:tc>
      </w:tr>
      <w:tr w:rsidR="00DC692A" w:rsidRPr="00E04DE4" w14:paraId="648A4A81" w14:textId="77777777" w:rsidTr="00773ECD">
        <w:tc>
          <w:tcPr>
            <w:tcW w:w="4230" w:type="dxa"/>
          </w:tcPr>
          <w:p w14:paraId="01BF878E" w14:textId="77777777" w:rsidR="00DC692A" w:rsidRPr="00E04DE4" w:rsidRDefault="00DC692A" w:rsidP="00773ECD">
            <w:pPr>
              <w:spacing w:line="240" w:lineRule="auto"/>
              <w:rPr>
                <w:color w:val="000000"/>
              </w:rPr>
            </w:pPr>
            <w:r w:rsidRPr="00E04DE4">
              <w:rPr>
                <w:color w:val="000000"/>
              </w:rPr>
              <w:t>Provide educational training for nurses.</w:t>
            </w:r>
          </w:p>
          <w:p w14:paraId="2BC01127" w14:textId="77777777" w:rsidR="00DC692A" w:rsidRPr="00E04DE4" w:rsidRDefault="00DC692A" w:rsidP="00773ECD">
            <w:pPr>
              <w:spacing w:line="240" w:lineRule="auto"/>
              <w:rPr>
                <w:b/>
                <w:bCs/>
                <w:color w:val="000000"/>
              </w:rPr>
            </w:pPr>
          </w:p>
        </w:tc>
        <w:tc>
          <w:tcPr>
            <w:tcW w:w="1530" w:type="dxa"/>
          </w:tcPr>
          <w:p w14:paraId="025ED25A"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773ECD">
            <w:pPr>
              <w:spacing w:line="240" w:lineRule="auto"/>
              <w:rPr>
                <w:color w:val="000000"/>
              </w:rPr>
            </w:pPr>
          </w:p>
        </w:tc>
        <w:tc>
          <w:tcPr>
            <w:tcW w:w="4860" w:type="dxa"/>
          </w:tcPr>
          <w:p w14:paraId="606AB038" w14:textId="77777777" w:rsidR="00DC692A" w:rsidRPr="00E04DE4" w:rsidRDefault="00DC692A" w:rsidP="00773ECD">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773ECD">
            <w:pPr>
              <w:spacing w:line="240" w:lineRule="auto"/>
            </w:pPr>
          </w:p>
        </w:tc>
      </w:tr>
      <w:tr w:rsidR="00DC692A" w:rsidRPr="00E04DE4" w14:paraId="2F034979" w14:textId="77777777" w:rsidTr="00773ECD">
        <w:tc>
          <w:tcPr>
            <w:tcW w:w="4230" w:type="dxa"/>
          </w:tcPr>
          <w:p w14:paraId="28591832" w14:textId="77777777" w:rsidR="00DC692A" w:rsidRPr="00E04DE4" w:rsidRDefault="00DC692A" w:rsidP="00773ECD">
            <w:pPr>
              <w:spacing w:line="240" w:lineRule="auto"/>
              <w:rPr>
                <w:color w:val="000000"/>
              </w:rPr>
            </w:pPr>
            <w:r w:rsidRPr="00E04DE4">
              <w:rPr>
                <w:color w:val="000000"/>
              </w:rPr>
              <w:t>Schedule training sessions for nurses.</w:t>
            </w:r>
          </w:p>
          <w:p w14:paraId="7D020E20" w14:textId="77777777" w:rsidR="00DC692A" w:rsidRPr="00E04DE4" w:rsidRDefault="00DC692A" w:rsidP="00773ECD">
            <w:pPr>
              <w:spacing w:line="240" w:lineRule="auto"/>
              <w:rPr>
                <w:b/>
                <w:bCs/>
                <w:color w:val="000000"/>
              </w:rPr>
            </w:pPr>
          </w:p>
        </w:tc>
        <w:tc>
          <w:tcPr>
            <w:tcW w:w="1530" w:type="dxa"/>
          </w:tcPr>
          <w:p w14:paraId="52E4EB4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773ECD">
            <w:pPr>
              <w:spacing w:line="240" w:lineRule="auto"/>
              <w:rPr>
                <w:color w:val="000000"/>
              </w:rPr>
            </w:pPr>
          </w:p>
        </w:tc>
        <w:tc>
          <w:tcPr>
            <w:tcW w:w="4860" w:type="dxa"/>
          </w:tcPr>
          <w:p w14:paraId="4E1A5E6C" w14:textId="77777777" w:rsidR="00DC692A" w:rsidRPr="00E04DE4" w:rsidRDefault="00DC692A" w:rsidP="00773ECD">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773ECD">
            <w:pPr>
              <w:spacing w:line="240" w:lineRule="auto"/>
            </w:pPr>
          </w:p>
        </w:tc>
      </w:tr>
      <w:tr w:rsidR="00DC692A" w:rsidRPr="00E04DE4" w14:paraId="02DDD1FA" w14:textId="77777777" w:rsidTr="00773ECD">
        <w:tc>
          <w:tcPr>
            <w:tcW w:w="4230" w:type="dxa"/>
          </w:tcPr>
          <w:p w14:paraId="2C267BDA" w14:textId="77777777" w:rsidR="00DC692A" w:rsidRPr="00E04DE4" w:rsidRDefault="00DC692A" w:rsidP="00773ECD">
            <w:pPr>
              <w:spacing w:line="240" w:lineRule="auto"/>
              <w:rPr>
                <w:color w:val="000000"/>
              </w:rPr>
            </w:pPr>
            <w:r w:rsidRPr="00E04DE4">
              <w:rPr>
                <w:color w:val="000000"/>
              </w:rPr>
              <w:t>Conduct AUDIT tool educational sessions.</w:t>
            </w:r>
          </w:p>
          <w:p w14:paraId="5B6A2C51" w14:textId="77777777" w:rsidR="00DC692A" w:rsidRPr="00E04DE4" w:rsidRDefault="00DC692A" w:rsidP="00773ECD">
            <w:pPr>
              <w:spacing w:line="240" w:lineRule="auto"/>
              <w:rPr>
                <w:b/>
                <w:bCs/>
                <w:color w:val="000000"/>
              </w:rPr>
            </w:pPr>
          </w:p>
        </w:tc>
        <w:tc>
          <w:tcPr>
            <w:tcW w:w="1530" w:type="dxa"/>
          </w:tcPr>
          <w:p w14:paraId="1332FC4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773ECD">
            <w:pPr>
              <w:spacing w:line="240" w:lineRule="auto"/>
              <w:rPr>
                <w:color w:val="000000"/>
              </w:rPr>
            </w:pPr>
          </w:p>
        </w:tc>
        <w:tc>
          <w:tcPr>
            <w:tcW w:w="4860" w:type="dxa"/>
          </w:tcPr>
          <w:p w14:paraId="139E02E5" w14:textId="77777777" w:rsidR="00DC692A" w:rsidRPr="00E04DE4" w:rsidRDefault="00DC692A" w:rsidP="00773ECD">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773ECD">
            <w:pPr>
              <w:spacing w:line="240" w:lineRule="auto"/>
            </w:pPr>
          </w:p>
        </w:tc>
      </w:tr>
      <w:tr w:rsidR="00DC692A" w:rsidRPr="00E04DE4" w14:paraId="3D8DA127" w14:textId="77777777" w:rsidTr="00773ECD">
        <w:tc>
          <w:tcPr>
            <w:tcW w:w="4230" w:type="dxa"/>
          </w:tcPr>
          <w:p w14:paraId="12CD1D38" w14:textId="77777777" w:rsidR="00DC692A" w:rsidRPr="00E04DE4" w:rsidRDefault="00DC692A" w:rsidP="00773ECD">
            <w:pPr>
              <w:spacing w:line="240" w:lineRule="auto"/>
              <w:rPr>
                <w:color w:val="000000"/>
              </w:rPr>
            </w:pPr>
            <w:r w:rsidRPr="00E04DE4">
              <w:rPr>
                <w:color w:val="000000"/>
              </w:rPr>
              <w:t>Administer pre-intervention AUDIT tool.</w:t>
            </w:r>
          </w:p>
          <w:p w14:paraId="61E6A611" w14:textId="77777777" w:rsidR="00DC692A" w:rsidRPr="00E04DE4" w:rsidRDefault="00DC692A" w:rsidP="00773ECD">
            <w:pPr>
              <w:spacing w:line="240" w:lineRule="auto"/>
              <w:rPr>
                <w:b/>
                <w:bCs/>
                <w:color w:val="000000"/>
              </w:rPr>
            </w:pPr>
          </w:p>
        </w:tc>
        <w:tc>
          <w:tcPr>
            <w:tcW w:w="1530" w:type="dxa"/>
          </w:tcPr>
          <w:p w14:paraId="687DB7E9"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773ECD">
            <w:pPr>
              <w:spacing w:line="240" w:lineRule="auto"/>
              <w:rPr>
                <w:color w:val="000000"/>
              </w:rPr>
            </w:pPr>
          </w:p>
        </w:tc>
        <w:tc>
          <w:tcPr>
            <w:tcW w:w="4860" w:type="dxa"/>
          </w:tcPr>
          <w:p w14:paraId="77B75A53" w14:textId="77777777" w:rsidR="00DC692A" w:rsidRPr="00E04DE4" w:rsidRDefault="00DC692A" w:rsidP="00773ECD">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773ECD">
            <w:pPr>
              <w:spacing w:line="240" w:lineRule="auto"/>
            </w:pPr>
          </w:p>
        </w:tc>
      </w:tr>
      <w:tr w:rsidR="00DC692A" w:rsidRPr="00E04DE4" w14:paraId="3941E84C" w14:textId="77777777" w:rsidTr="00773ECD">
        <w:tc>
          <w:tcPr>
            <w:tcW w:w="4230" w:type="dxa"/>
          </w:tcPr>
          <w:p w14:paraId="7D6C23D7" w14:textId="77777777" w:rsidR="00DC692A" w:rsidRPr="00E04DE4" w:rsidRDefault="00DC692A" w:rsidP="00773ECD">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773ECD">
            <w:pPr>
              <w:spacing w:line="240" w:lineRule="auto"/>
              <w:rPr>
                <w:color w:val="000000"/>
              </w:rPr>
            </w:pPr>
          </w:p>
        </w:tc>
        <w:tc>
          <w:tcPr>
            <w:tcW w:w="4860" w:type="dxa"/>
          </w:tcPr>
          <w:p w14:paraId="1BFC4DD0" w14:textId="77777777" w:rsidR="00DC692A" w:rsidRPr="00E04DE4" w:rsidRDefault="00DC692A" w:rsidP="00773ECD">
            <w:pPr>
              <w:spacing w:line="240" w:lineRule="auto"/>
            </w:pPr>
          </w:p>
        </w:tc>
      </w:tr>
      <w:tr w:rsidR="00DC692A" w:rsidRPr="00E04DE4" w14:paraId="1D4E707D" w14:textId="77777777" w:rsidTr="00773ECD">
        <w:tc>
          <w:tcPr>
            <w:tcW w:w="4230" w:type="dxa"/>
          </w:tcPr>
          <w:p w14:paraId="30798D3E" w14:textId="77777777" w:rsidR="00DC692A" w:rsidRPr="00E04DE4" w:rsidRDefault="00DC692A" w:rsidP="00773ECD">
            <w:pPr>
              <w:spacing w:line="240" w:lineRule="auto"/>
              <w:rPr>
                <w:color w:val="000000"/>
              </w:rPr>
            </w:pPr>
            <w:r w:rsidRPr="00E04DE4">
              <w:rPr>
                <w:color w:val="000000"/>
              </w:rPr>
              <w:t>Conduct initial meetings with the nursing staff.</w:t>
            </w:r>
          </w:p>
          <w:p w14:paraId="422C5100" w14:textId="77777777" w:rsidR="00DC692A" w:rsidRPr="00E04DE4" w:rsidRDefault="00DC692A" w:rsidP="00773ECD">
            <w:pPr>
              <w:spacing w:line="240" w:lineRule="auto"/>
              <w:rPr>
                <w:b/>
                <w:bCs/>
                <w:color w:val="000000"/>
              </w:rPr>
            </w:pPr>
          </w:p>
        </w:tc>
        <w:tc>
          <w:tcPr>
            <w:tcW w:w="1530" w:type="dxa"/>
          </w:tcPr>
          <w:p w14:paraId="392C3FCC"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773ECD">
            <w:pPr>
              <w:spacing w:line="240" w:lineRule="auto"/>
              <w:rPr>
                <w:color w:val="000000"/>
              </w:rPr>
            </w:pPr>
          </w:p>
        </w:tc>
        <w:tc>
          <w:tcPr>
            <w:tcW w:w="4860" w:type="dxa"/>
          </w:tcPr>
          <w:p w14:paraId="797304F5" w14:textId="77777777" w:rsidR="00DC692A" w:rsidRPr="00E04DE4" w:rsidRDefault="00DC692A" w:rsidP="00773ECD">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773ECD">
            <w:pPr>
              <w:spacing w:line="240" w:lineRule="auto"/>
            </w:pPr>
          </w:p>
        </w:tc>
      </w:tr>
      <w:tr w:rsidR="00DC692A" w:rsidRPr="00E04DE4" w14:paraId="7D44CC52" w14:textId="77777777" w:rsidTr="00773ECD">
        <w:tc>
          <w:tcPr>
            <w:tcW w:w="4230" w:type="dxa"/>
          </w:tcPr>
          <w:p w14:paraId="653E269A" w14:textId="77777777" w:rsidR="00DC692A" w:rsidRPr="00E04DE4" w:rsidRDefault="00DC692A" w:rsidP="00773ECD">
            <w:pPr>
              <w:spacing w:line="240" w:lineRule="auto"/>
              <w:rPr>
                <w:color w:val="000000"/>
              </w:rPr>
            </w:pPr>
            <w:r w:rsidRPr="00E04DE4">
              <w:rPr>
                <w:color w:val="000000"/>
              </w:rPr>
              <w:t>Provide educational training for nurses.</w:t>
            </w:r>
          </w:p>
          <w:p w14:paraId="1C5BCED2" w14:textId="77777777" w:rsidR="00DC692A" w:rsidRPr="00E04DE4" w:rsidRDefault="00DC692A" w:rsidP="00773ECD">
            <w:pPr>
              <w:spacing w:line="240" w:lineRule="auto"/>
              <w:rPr>
                <w:b/>
                <w:bCs/>
                <w:color w:val="000000"/>
              </w:rPr>
            </w:pPr>
          </w:p>
        </w:tc>
        <w:tc>
          <w:tcPr>
            <w:tcW w:w="1530" w:type="dxa"/>
          </w:tcPr>
          <w:p w14:paraId="0919FED9"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773ECD">
            <w:pPr>
              <w:spacing w:line="240" w:lineRule="auto"/>
              <w:rPr>
                <w:color w:val="000000"/>
              </w:rPr>
            </w:pPr>
          </w:p>
        </w:tc>
        <w:tc>
          <w:tcPr>
            <w:tcW w:w="4860" w:type="dxa"/>
          </w:tcPr>
          <w:p w14:paraId="070F8208" w14:textId="77777777" w:rsidR="00DC692A" w:rsidRPr="00E04DE4" w:rsidRDefault="00DC692A" w:rsidP="00773ECD">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773ECD">
            <w:pPr>
              <w:spacing w:line="240" w:lineRule="auto"/>
            </w:pPr>
          </w:p>
        </w:tc>
      </w:tr>
      <w:tr w:rsidR="00DC692A" w:rsidRPr="00E04DE4" w14:paraId="0175EA1B" w14:textId="77777777" w:rsidTr="00773ECD">
        <w:tc>
          <w:tcPr>
            <w:tcW w:w="4230" w:type="dxa"/>
          </w:tcPr>
          <w:p w14:paraId="535F561B" w14:textId="77777777" w:rsidR="00DC692A" w:rsidRPr="00E04DE4" w:rsidRDefault="00DC692A" w:rsidP="00773ECD">
            <w:pPr>
              <w:spacing w:line="240" w:lineRule="auto"/>
              <w:rPr>
                <w:color w:val="000000"/>
              </w:rPr>
            </w:pPr>
            <w:r w:rsidRPr="00E04DE4">
              <w:rPr>
                <w:color w:val="000000"/>
              </w:rPr>
              <w:t>Schedule training sessions for nurses.</w:t>
            </w:r>
          </w:p>
          <w:p w14:paraId="0B772E71" w14:textId="77777777" w:rsidR="00DC692A" w:rsidRPr="00E04DE4" w:rsidRDefault="00DC692A" w:rsidP="00773ECD">
            <w:pPr>
              <w:spacing w:line="240" w:lineRule="auto"/>
              <w:rPr>
                <w:b/>
                <w:bCs/>
                <w:color w:val="000000"/>
              </w:rPr>
            </w:pPr>
          </w:p>
        </w:tc>
        <w:tc>
          <w:tcPr>
            <w:tcW w:w="1530" w:type="dxa"/>
          </w:tcPr>
          <w:p w14:paraId="763D565A"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773ECD">
            <w:pPr>
              <w:spacing w:line="240" w:lineRule="auto"/>
              <w:rPr>
                <w:color w:val="000000"/>
              </w:rPr>
            </w:pPr>
          </w:p>
        </w:tc>
        <w:tc>
          <w:tcPr>
            <w:tcW w:w="4860" w:type="dxa"/>
          </w:tcPr>
          <w:p w14:paraId="2819BB1E" w14:textId="77777777" w:rsidR="00DC692A" w:rsidRPr="00E04DE4" w:rsidRDefault="00DC692A" w:rsidP="00773ECD">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773ECD">
            <w:pPr>
              <w:spacing w:line="240" w:lineRule="auto"/>
            </w:pPr>
          </w:p>
        </w:tc>
      </w:tr>
      <w:tr w:rsidR="00DC692A" w:rsidRPr="00E04DE4" w14:paraId="7B31757A" w14:textId="77777777" w:rsidTr="00773ECD">
        <w:tc>
          <w:tcPr>
            <w:tcW w:w="4230" w:type="dxa"/>
          </w:tcPr>
          <w:p w14:paraId="23A2C9FA" w14:textId="77777777" w:rsidR="00DC692A" w:rsidRPr="00E04DE4" w:rsidRDefault="00DC692A" w:rsidP="00773ECD">
            <w:pPr>
              <w:spacing w:line="240" w:lineRule="auto"/>
              <w:rPr>
                <w:color w:val="000000"/>
              </w:rPr>
            </w:pPr>
            <w:r w:rsidRPr="00E04DE4">
              <w:rPr>
                <w:color w:val="000000"/>
              </w:rPr>
              <w:t>Conduct AUDIT tool educational sessions.</w:t>
            </w:r>
          </w:p>
          <w:p w14:paraId="372B5031" w14:textId="77777777" w:rsidR="00DC692A" w:rsidRPr="00E04DE4" w:rsidRDefault="00DC692A" w:rsidP="00773ECD">
            <w:pPr>
              <w:spacing w:line="240" w:lineRule="auto"/>
              <w:rPr>
                <w:b/>
                <w:bCs/>
                <w:color w:val="000000"/>
              </w:rPr>
            </w:pPr>
          </w:p>
        </w:tc>
        <w:tc>
          <w:tcPr>
            <w:tcW w:w="1530" w:type="dxa"/>
          </w:tcPr>
          <w:p w14:paraId="13B03B03"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773ECD">
            <w:pPr>
              <w:spacing w:line="240" w:lineRule="auto"/>
              <w:rPr>
                <w:color w:val="000000"/>
              </w:rPr>
            </w:pPr>
          </w:p>
        </w:tc>
        <w:tc>
          <w:tcPr>
            <w:tcW w:w="4860" w:type="dxa"/>
          </w:tcPr>
          <w:p w14:paraId="79B3FF3F" w14:textId="77777777" w:rsidR="00DC692A" w:rsidRPr="00E04DE4" w:rsidRDefault="00DC692A" w:rsidP="00773ECD">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773ECD">
            <w:pPr>
              <w:spacing w:line="240" w:lineRule="auto"/>
            </w:pPr>
          </w:p>
        </w:tc>
      </w:tr>
      <w:tr w:rsidR="00DC692A" w:rsidRPr="00E04DE4" w14:paraId="11FB4484" w14:textId="77777777" w:rsidTr="00773ECD">
        <w:tc>
          <w:tcPr>
            <w:tcW w:w="4230" w:type="dxa"/>
          </w:tcPr>
          <w:p w14:paraId="3374BE0F" w14:textId="77777777" w:rsidR="00DC692A" w:rsidRPr="00E04DE4" w:rsidRDefault="00DC692A" w:rsidP="00773ECD">
            <w:pPr>
              <w:spacing w:line="240" w:lineRule="auto"/>
              <w:rPr>
                <w:color w:val="000000"/>
              </w:rPr>
            </w:pPr>
            <w:r w:rsidRPr="00E04DE4">
              <w:rPr>
                <w:color w:val="000000"/>
              </w:rPr>
              <w:t>Administer pre-intervention AUDIT tool.</w:t>
            </w:r>
          </w:p>
          <w:p w14:paraId="20AC1F4A" w14:textId="77777777" w:rsidR="00DC692A" w:rsidRPr="00E04DE4" w:rsidRDefault="00DC692A" w:rsidP="00773ECD">
            <w:pPr>
              <w:spacing w:line="240" w:lineRule="auto"/>
              <w:rPr>
                <w:b/>
                <w:bCs/>
                <w:color w:val="000000"/>
              </w:rPr>
            </w:pPr>
          </w:p>
        </w:tc>
        <w:tc>
          <w:tcPr>
            <w:tcW w:w="1530" w:type="dxa"/>
          </w:tcPr>
          <w:p w14:paraId="06392B8F"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773ECD">
            <w:pPr>
              <w:spacing w:line="240" w:lineRule="auto"/>
              <w:rPr>
                <w:color w:val="000000"/>
              </w:rPr>
            </w:pPr>
          </w:p>
        </w:tc>
        <w:tc>
          <w:tcPr>
            <w:tcW w:w="4860" w:type="dxa"/>
          </w:tcPr>
          <w:p w14:paraId="33F9A80C" w14:textId="77777777" w:rsidR="00DC692A" w:rsidRPr="00E04DE4" w:rsidRDefault="00DC692A" w:rsidP="00773ECD">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773ECD">
            <w:pPr>
              <w:spacing w:line="240" w:lineRule="auto"/>
            </w:pPr>
          </w:p>
        </w:tc>
      </w:tr>
      <w:tr w:rsidR="00DC692A" w:rsidRPr="00E04DE4" w14:paraId="1E6B8BD0" w14:textId="77777777" w:rsidTr="00773ECD">
        <w:tc>
          <w:tcPr>
            <w:tcW w:w="4230" w:type="dxa"/>
          </w:tcPr>
          <w:p w14:paraId="6F803678" w14:textId="77777777" w:rsidR="00DC692A" w:rsidRPr="00E04DE4" w:rsidRDefault="00DC692A" w:rsidP="00773ECD">
            <w:pPr>
              <w:spacing w:line="240" w:lineRule="auto"/>
              <w:rPr>
                <w:b/>
                <w:bCs/>
                <w:color w:val="000000"/>
              </w:rPr>
            </w:pPr>
          </w:p>
        </w:tc>
        <w:tc>
          <w:tcPr>
            <w:tcW w:w="1530" w:type="dxa"/>
          </w:tcPr>
          <w:p w14:paraId="24B6947A" w14:textId="77777777" w:rsidR="00DC692A" w:rsidRPr="00E04DE4" w:rsidRDefault="00DC692A" w:rsidP="00773ECD">
            <w:pPr>
              <w:spacing w:line="240" w:lineRule="auto"/>
              <w:rPr>
                <w:color w:val="000000"/>
              </w:rPr>
            </w:pPr>
          </w:p>
        </w:tc>
        <w:tc>
          <w:tcPr>
            <w:tcW w:w="4860" w:type="dxa"/>
          </w:tcPr>
          <w:p w14:paraId="0B6AE1F8" w14:textId="77777777" w:rsidR="00DC692A" w:rsidRPr="00E04DE4" w:rsidRDefault="00DC692A" w:rsidP="00773ECD">
            <w:pPr>
              <w:spacing w:line="240" w:lineRule="auto"/>
            </w:pPr>
          </w:p>
        </w:tc>
      </w:tr>
      <w:tr w:rsidR="00DC692A" w:rsidRPr="00E04DE4" w14:paraId="72D88246" w14:textId="77777777" w:rsidTr="00773ECD">
        <w:tc>
          <w:tcPr>
            <w:tcW w:w="4230" w:type="dxa"/>
          </w:tcPr>
          <w:p w14:paraId="1EDF5E31" w14:textId="77777777" w:rsidR="00DC692A" w:rsidRPr="00E04DE4" w:rsidRDefault="00DC692A" w:rsidP="00773ECD">
            <w:pPr>
              <w:spacing w:line="240" w:lineRule="auto"/>
              <w:rPr>
                <w:b/>
                <w:bCs/>
                <w:color w:val="000000"/>
              </w:rPr>
            </w:pPr>
          </w:p>
        </w:tc>
        <w:tc>
          <w:tcPr>
            <w:tcW w:w="1530" w:type="dxa"/>
          </w:tcPr>
          <w:p w14:paraId="7A2D370B" w14:textId="77777777" w:rsidR="00DC692A" w:rsidRPr="00E04DE4" w:rsidRDefault="00DC692A" w:rsidP="00773ECD">
            <w:pPr>
              <w:spacing w:line="240" w:lineRule="auto"/>
              <w:rPr>
                <w:color w:val="000000"/>
              </w:rPr>
            </w:pPr>
          </w:p>
        </w:tc>
        <w:tc>
          <w:tcPr>
            <w:tcW w:w="4860" w:type="dxa"/>
          </w:tcPr>
          <w:p w14:paraId="33A59882" w14:textId="77777777" w:rsidR="00DC692A" w:rsidRPr="00E04DE4" w:rsidRDefault="00DC692A" w:rsidP="00773ECD">
            <w:pPr>
              <w:spacing w:line="240" w:lineRule="auto"/>
            </w:pPr>
          </w:p>
        </w:tc>
      </w:tr>
      <w:tr w:rsidR="00DC692A" w:rsidRPr="00E04DE4" w14:paraId="6897DF2B" w14:textId="77777777" w:rsidTr="00773ECD">
        <w:tc>
          <w:tcPr>
            <w:tcW w:w="4230" w:type="dxa"/>
          </w:tcPr>
          <w:p w14:paraId="770AA978" w14:textId="77777777" w:rsidR="00DC692A" w:rsidRPr="00E04DE4" w:rsidRDefault="00DC692A" w:rsidP="00773ECD">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773ECD">
            <w:pPr>
              <w:spacing w:line="240" w:lineRule="auto"/>
              <w:rPr>
                <w:color w:val="000000"/>
              </w:rPr>
            </w:pPr>
          </w:p>
        </w:tc>
        <w:tc>
          <w:tcPr>
            <w:tcW w:w="4860" w:type="dxa"/>
          </w:tcPr>
          <w:p w14:paraId="78B8E78C" w14:textId="77777777" w:rsidR="00DC692A" w:rsidRPr="00E04DE4" w:rsidRDefault="00DC692A" w:rsidP="00773ECD">
            <w:pPr>
              <w:spacing w:line="240" w:lineRule="auto"/>
            </w:pPr>
          </w:p>
        </w:tc>
      </w:tr>
      <w:tr w:rsidR="00DC692A" w:rsidRPr="00E04DE4" w14:paraId="6B23E826" w14:textId="77777777" w:rsidTr="00773ECD">
        <w:tc>
          <w:tcPr>
            <w:tcW w:w="4230" w:type="dxa"/>
          </w:tcPr>
          <w:p w14:paraId="25595176" w14:textId="77777777" w:rsidR="00DC692A" w:rsidRPr="00E04DE4" w:rsidRDefault="00DC692A" w:rsidP="00773ECD">
            <w:pPr>
              <w:spacing w:line="240" w:lineRule="auto"/>
              <w:rPr>
                <w:color w:val="000000"/>
              </w:rPr>
            </w:pPr>
            <w:r w:rsidRPr="00E04DE4">
              <w:rPr>
                <w:color w:val="000000"/>
              </w:rPr>
              <w:t>Administer post-intervention AUDIT tool.</w:t>
            </w:r>
          </w:p>
          <w:p w14:paraId="6E96D15D" w14:textId="77777777" w:rsidR="00DC692A" w:rsidRPr="00E04DE4" w:rsidRDefault="00DC692A" w:rsidP="00773ECD">
            <w:pPr>
              <w:spacing w:line="240" w:lineRule="auto"/>
            </w:pPr>
          </w:p>
        </w:tc>
        <w:tc>
          <w:tcPr>
            <w:tcW w:w="1530" w:type="dxa"/>
          </w:tcPr>
          <w:p w14:paraId="2AEAD12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773ECD">
            <w:pPr>
              <w:spacing w:line="240" w:lineRule="auto"/>
            </w:pPr>
          </w:p>
        </w:tc>
        <w:tc>
          <w:tcPr>
            <w:tcW w:w="4860" w:type="dxa"/>
          </w:tcPr>
          <w:p w14:paraId="2FB35DAA" w14:textId="77777777" w:rsidR="00DC692A" w:rsidRPr="00E04DE4" w:rsidRDefault="00DC692A" w:rsidP="00773ECD">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773ECD">
            <w:pPr>
              <w:spacing w:line="240" w:lineRule="auto"/>
            </w:pPr>
          </w:p>
        </w:tc>
      </w:tr>
      <w:tr w:rsidR="00DC692A" w:rsidRPr="00E04DE4" w14:paraId="08C7A6B4" w14:textId="77777777" w:rsidTr="00773ECD">
        <w:tc>
          <w:tcPr>
            <w:tcW w:w="4230" w:type="dxa"/>
          </w:tcPr>
          <w:p w14:paraId="5B8DE361" w14:textId="77777777" w:rsidR="00DC692A" w:rsidRPr="00E04DE4" w:rsidRDefault="00DC692A" w:rsidP="00773ECD">
            <w:pPr>
              <w:spacing w:line="240" w:lineRule="auto"/>
              <w:rPr>
                <w:color w:val="000000"/>
              </w:rPr>
            </w:pPr>
            <w:r w:rsidRPr="00E04DE4">
              <w:rPr>
                <w:color w:val="000000"/>
              </w:rPr>
              <w:t>Aggregate and analyze AUDIT tool data.</w:t>
            </w:r>
          </w:p>
          <w:p w14:paraId="6D58D787" w14:textId="77777777" w:rsidR="00DC692A" w:rsidRPr="00E04DE4" w:rsidRDefault="00DC692A" w:rsidP="00773ECD">
            <w:pPr>
              <w:spacing w:line="240" w:lineRule="auto"/>
            </w:pPr>
          </w:p>
        </w:tc>
        <w:tc>
          <w:tcPr>
            <w:tcW w:w="1530" w:type="dxa"/>
          </w:tcPr>
          <w:p w14:paraId="0451475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773ECD">
            <w:pPr>
              <w:spacing w:line="240" w:lineRule="auto"/>
            </w:pPr>
          </w:p>
        </w:tc>
        <w:tc>
          <w:tcPr>
            <w:tcW w:w="4860" w:type="dxa"/>
          </w:tcPr>
          <w:p w14:paraId="21A27719" w14:textId="77777777" w:rsidR="00DC692A" w:rsidRPr="00E04DE4" w:rsidRDefault="00DC692A" w:rsidP="00773ECD">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773ECD">
            <w:pPr>
              <w:spacing w:line="240" w:lineRule="auto"/>
            </w:pPr>
          </w:p>
        </w:tc>
      </w:tr>
      <w:tr w:rsidR="00DC692A" w:rsidRPr="00E04DE4" w14:paraId="0215A002" w14:textId="77777777" w:rsidTr="00773ECD">
        <w:tc>
          <w:tcPr>
            <w:tcW w:w="4230" w:type="dxa"/>
          </w:tcPr>
          <w:p w14:paraId="6E530EF2" w14:textId="77777777" w:rsidR="00DC692A" w:rsidRPr="00E04DE4" w:rsidRDefault="00DC692A" w:rsidP="00773ECD">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773ECD">
            <w:pPr>
              <w:spacing w:line="240" w:lineRule="auto"/>
            </w:pPr>
          </w:p>
        </w:tc>
        <w:tc>
          <w:tcPr>
            <w:tcW w:w="1530" w:type="dxa"/>
          </w:tcPr>
          <w:p w14:paraId="2B8A460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773ECD">
            <w:pPr>
              <w:spacing w:line="240" w:lineRule="auto"/>
            </w:pPr>
          </w:p>
        </w:tc>
        <w:tc>
          <w:tcPr>
            <w:tcW w:w="4860" w:type="dxa"/>
          </w:tcPr>
          <w:p w14:paraId="7CB0BA9C" w14:textId="77777777" w:rsidR="00DC692A" w:rsidRPr="00E04DE4" w:rsidRDefault="00DC692A" w:rsidP="00773ECD">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773ECD">
            <w:pPr>
              <w:spacing w:line="240" w:lineRule="auto"/>
            </w:pPr>
          </w:p>
        </w:tc>
      </w:tr>
      <w:tr w:rsidR="00DC692A" w:rsidRPr="00E04DE4" w14:paraId="273A6806" w14:textId="77777777" w:rsidTr="00773ECD">
        <w:tc>
          <w:tcPr>
            <w:tcW w:w="4230" w:type="dxa"/>
          </w:tcPr>
          <w:p w14:paraId="12A81A96" w14:textId="77777777" w:rsidR="00DC692A" w:rsidRPr="00E04DE4" w:rsidRDefault="00DC692A" w:rsidP="00773ECD">
            <w:pPr>
              <w:spacing w:line="240" w:lineRule="auto"/>
              <w:rPr>
                <w:color w:val="000000"/>
              </w:rPr>
            </w:pPr>
            <w:r w:rsidRPr="00E04DE4">
              <w:rPr>
                <w:color w:val="000000"/>
              </w:rPr>
              <w:t>Provide feedback to nursing staff.</w:t>
            </w:r>
          </w:p>
          <w:p w14:paraId="5610A643" w14:textId="77777777" w:rsidR="00DC692A" w:rsidRPr="00E04DE4" w:rsidRDefault="00DC692A" w:rsidP="00773ECD">
            <w:pPr>
              <w:spacing w:line="240" w:lineRule="auto"/>
            </w:pPr>
          </w:p>
        </w:tc>
        <w:tc>
          <w:tcPr>
            <w:tcW w:w="1530" w:type="dxa"/>
          </w:tcPr>
          <w:p w14:paraId="57C74AE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773ECD">
            <w:pPr>
              <w:spacing w:line="240" w:lineRule="auto"/>
            </w:pPr>
          </w:p>
        </w:tc>
        <w:tc>
          <w:tcPr>
            <w:tcW w:w="4860" w:type="dxa"/>
          </w:tcPr>
          <w:p w14:paraId="4E5D68E9" w14:textId="77777777" w:rsidR="00DC692A" w:rsidRPr="00E04DE4" w:rsidRDefault="00DC692A" w:rsidP="00773ECD">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773ECD">
            <w:pPr>
              <w:spacing w:line="240" w:lineRule="auto"/>
            </w:pPr>
          </w:p>
        </w:tc>
      </w:tr>
      <w:tr w:rsidR="00DC692A" w:rsidRPr="00E04DE4" w14:paraId="70D6010D" w14:textId="77777777" w:rsidTr="00773ECD">
        <w:tc>
          <w:tcPr>
            <w:tcW w:w="4230" w:type="dxa"/>
          </w:tcPr>
          <w:p w14:paraId="06B570CB" w14:textId="77777777" w:rsidR="00DC692A" w:rsidRPr="00E04DE4" w:rsidRDefault="00DC692A" w:rsidP="00773ECD">
            <w:pPr>
              <w:spacing w:line="240" w:lineRule="auto"/>
              <w:rPr>
                <w:color w:val="000000"/>
              </w:rPr>
            </w:pPr>
            <w:r w:rsidRPr="00E04DE4">
              <w:rPr>
                <w:color w:val="000000"/>
              </w:rPr>
              <w:t>Conclude the project.</w:t>
            </w:r>
          </w:p>
          <w:p w14:paraId="79B4E193" w14:textId="77777777" w:rsidR="00DC692A" w:rsidRPr="00E04DE4" w:rsidRDefault="00DC692A" w:rsidP="00773ECD">
            <w:pPr>
              <w:spacing w:line="240" w:lineRule="auto"/>
            </w:pPr>
          </w:p>
        </w:tc>
        <w:tc>
          <w:tcPr>
            <w:tcW w:w="1530" w:type="dxa"/>
          </w:tcPr>
          <w:p w14:paraId="2B3ECFB2"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773ECD">
            <w:pPr>
              <w:spacing w:line="240" w:lineRule="auto"/>
            </w:pPr>
          </w:p>
        </w:tc>
        <w:tc>
          <w:tcPr>
            <w:tcW w:w="4860" w:type="dxa"/>
          </w:tcPr>
          <w:p w14:paraId="18A07144" w14:textId="77777777" w:rsidR="00DC692A" w:rsidRPr="00E04DE4" w:rsidRDefault="00DC692A" w:rsidP="00773ECD">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773ECD">
            <w:pPr>
              <w:spacing w:line="240" w:lineRule="auto"/>
            </w:pPr>
          </w:p>
        </w:tc>
      </w:tr>
      <w:tr w:rsidR="00DC692A" w:rsidRPr="00E04DE4" w14:paraId="045522F3" w14:textId="77777777" w:rsidTr="00773ECD">
        <w:tc>
          <w:tcPr>
            <w:tcW w:w="4230" w:type="dxa"/>
          </w:tcPr>
          <w:p w14:paraId="5CF35206" w14:textId="77777777" w:rsidR="00DC692A" w:rsidRPr="00E04DE4" w:rsidRDefault="00DC692A" w:rsidP="00773ECD">
            <w:pPr>
              <w:spacing w:line="240" w:lineRule="auto"/>
              <w:rPr>
                <w:b/>
                <w:bCs/>
              </w:rPr>
            </w:pPr>
          </w:p>
        </w:tc>
        <w:tc>
          <w:tcPr>
            <w:tcW w:w="1530" w:type="dxa"/>
          </w:tcPr>
          <w:p w14:paraId="7D9E8538" w14:textId="77777777" w:rsidR="00DC692A" w:rsidRPr="00E04DE4" w:rsidRDefault="00DC692A" w:rsidP="00773ECD">
            <w:pPr>
              <w:spacing w:line="240" w:lineRule="auto"/>
            </w:pPr>
          </w:p>
        </w:tc>
        <w:tc>
          <w:tcPr>
            <w:tcW w:w="4860" w:type="dxa"/>
          </w:tcPr>
          <w:p w14:paraId="4569BBC4" w14:textId="77777777" w:rsidR="00DC692A" w:rsidRPr="00E04DE4" w:rsidRDefault="00DC692A" w:rsidP="00773ECD">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43" w:name="_Toc188744140"/>
      <w:r>
        <w:lastRenderedPageBreak/>
        <w:t>Tables</w:t>
      </w:r>
      <w:bookmarkEnd w:id="43"/>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9616D5">
        <w:tc>
          <w:tcPr>
            <w:tcW w:w="3798" w:type="dxa"/>
          </w:tcPr>
          <w:p w14:paraId="074C95C3" w14:textId="77777777" w:rsidR="0089524F" w:rsidRPr="00E13BB4" w:rsidRDefault="0089524F" w:rsidP="009616D5">
            <w:pPr>
              <w:rPr>
                <w:b/>
              </w:rPr>
            </w:pPr>
            <w:r w:rsidRPr="00E13BB4">
              <w:rPr>
                <w:b/>
              </w:rPr>
              <w:t>EXPENSES</w:t>
            </w:r>
          </w:p>
        </w:tc>
        <w:tc>
          <w:tcPr>
            <w:tcW w:w="849" w:type="dxa"/>
          </w:tcPr>
          <w:p w14:paraId="2019FD22" w14:textId="77777777" w:rsidR="0089524F" w:rsidRPr="00E13BB4" w:rsidRDefault="0089524F" w:rsidP="009616D5">
            <w:pPr>
              <w:jc w:val="right"/>
              <w:rPr>
                <w:b/>
              </w:rPr>
            </w:pPr>
          </w:p>
        </w:tc>
        <w:tc>
          <w:tcPr>
            <w:tcW w:w="4011" w:type="dxa"/>
          </w:tcPr>
          <w:p w14:paraId="2010CA09" w14:textId="77777777" w:rsidR="0089524F" w:rsidRPr="00E13BB4" w:rsidRDefault="0089524F" w:rsidP="009616D5">
            <w:pPr>
              <w:rPr>
                <w:b/>
              </w:rPr>
            </w:pPr>
            <w:r w:rsidRPr="00E13BB4">
              <w:rPr>
                <w:b/>
              </w:rPr>
              <w:t>REVENUE</w:t>
            </w:r>
          </w:p>
        </w:tc>
        <w:tc>
          <w:tcPr>
            <w:tcW w:w="918" w:type="dxa"/>
          </w:tcPr>
          <w:p w14:paraId="3F237617" w14:textId="77777777" w:rsidR="0089524F" w:rsidRPr="00E13BB4" w:rsidRDefault="0089524F" w:rsidP="009616D5">
            <w:pPr>
              <w:jc w:val="right"/>
              <w:rPr>
                <w:b/>
              </w:rPr>
            </w:pPr>
          </w:p>
        </w:tc>
      </w:tr>
      <w:tr w:rsidR="0089524F" w:rsidRPr="00E13BB4" w14:paraId="7B709808" w14:textId="77777777" w:rsidTr="009616D5">
        <w:tc>
          <w:tcPr>
            <w:tcW w:w="3798" w:type="dxa"/>
          </w:tcPr>
          <w:p w14:paraId="23DF0D20" w14:textId="77777777" w:rsidR="0089524F" w:rsidRPr="00E13BB4" w:rsidRDefault="0089524F" w:rsidP="009616D5">
            <w:r w:rsidRPr="00E13BB4">
              <w:t xml:space="preserve">Direct </w:t>
            </w:r>
          </w:p>
        </w:tc>
        <w:tc>
          <w:tcPr>
            <w:tcW w:w="849" w:type="dxa"/>
          </w:tcPr>
          <w:p w14:paraId="3F075134" w14:textId="77777777" w:rsidR="0089524F" w:rsidRPr="00E13BB4" w:rsidRDefault="0089524F" w:rsidP="009616D5">
            <w:pPr>
              <w:jc w:val="right"/>
            </w:pPr>
          </w:p>
        </w:tc>
        <w:tc>
          <w:tcPr>
            <w:tcW w:w="4011" w:type="dxa"/>
          </w:tcPr>
          <w:p w14:paraId="16C303CC" w14:textId="77777777" w:rsidR="0089524F" w:rsidRPr="00E13BB4" w:rsidRDefault="0089524F" w:rsidP="009616D5">
            <w:r w:rsidRPr="00E13BB4">
              <w:t>Billing</w:t>
            </w:r>
          </w:p>
        </w:tc>
        <w:tc>
          <w:tcPr>
            <w:tcW w:w="918" w:type="dxa"/>
          </w:tcPr>
          <w:p w14:paraId="52755CA9" w14:textId="77777777" w:rsidR="0089524F" w:rsidRPr="00E13BB4" w:rsidRDefault="0089524F" w:rsidP="009616D5">
            <w:pPr>
              <w:jc w:val="right"/>
            </w:pPr>
          </w:p>
        </w:tc>
      </w:tr>
      <w:tr w:rsidR="0089524F" w:rsidRPr="00E13BB4" w14:paraId="38241332" w14:textId="77777777" w:rsidTr="009616D5">
        <w:tc>
          <w:tcPr>
            <w:tcW w:w="3798" w:type="dxa"/>
          </w:tcPr>
          <w:p w14:paraId="2985668A" w14:textId="77777777" w:rsidR="0089524F" w:rsidRPr="00E13BB4" w:rsidRDefault="0089524F" w:rsidP="009616D5">
            <w:r>
              <w:t xml:space="preserve">     </w:t>
            </w:r>
            <w:r w:rsidRPr="00E13BB4">
              <w:t>Salary and benefits</w:t>
            </w:r>
          </w:p>
        </w:tc>
        <w:tc>
          <w:tcPr>
            <w:tcW w:w="849" w:type="dxa"/>
          </w:tcPr>
          <w:p w14:paraId="7DBB8AE1" w14:textId="77777777" w:rsidR="0089524F" w:rsidRPr="00E13BB4" w:rsidRDefault="0089524F" w:rsidP="009616D5">
            <w:pPr>
              <w:jc w:val="right"/>
            </w:pPr>
            <w:r>
              <w:t>$0</w:t>
            </w:r>
          </w:p>
        </w:tc>
        <w:tc>
          <w:tcPr>
            <w:tcW w:w="4011" w:type="dxa"/>
          </w:tcPr>
          <w:p w14:paraId="1ECBD645" w14:textId="77777777" w:rsidR="0089524F" w:rsidRPr="00E13BB4" w:rsidRDefault="0089524F" w:rsidP="009616D5">
            <w:r w:rsidRPr="00E13BB4">
              <w:t>Grants</w:t>
            </w:r>
          </w:p>
        </w:tc>
        <w:tc>
          <w:tcPr>
            <w:tcW w:w="918" w:type="dxa"/>
          </w:tcPr>
          <w:p w14:paraId="0CE7EAB6" w14:textId="77777777" w:rsidR="0089524F" w:rsidRPr="00E13BB4" w:rsidRDefault="0089524F" w:rsidP="009616D5">
            <w:pPr>
              <w:jc w:val="right"/>
            </w:pPr>
          </w:p>
        </w:tc>
      </w:tr>
      <w:tr w:rsidR="0089524F" w:rsidRPr="00E13BB4" w14:paraId="7293D440" w14:textId="77777777" w:rsidTr="009616D5">
        <w:tc>
          <w:tcPr>
            <w:tcW w:w="3798" w:type="dxa"/>
          </w:tcPr>
          <w:p w14:paraId="5B013F27" w14:textId="77777777" w:rsidR="0089524F" w:rsidRPr="00E13BB4" w:rsidRDefault="0089524F" w:rsidP="009616D5">
            <w:r>
              <w:t xml:space="preserve">     </w:t>
            </w:r>
            <w:r w:rsidRPr="00E13BB4">
              <w:t>Supplies</w:t>
            </w:r>
          </w:p>
        </w:tc>
        <w:tc>
          <w:tcPr>
            <w:tcW w:w="849" w:type="dxa"/>
          </w:tcPr>
          <w:p w14:paraId="59E09AC6" w14:textId="77777777" w:rsidR="0089524F" w:rsidRPr="00E13BB4" w:rsidRDefault="0089524F" w:rsidP="009616D5">
            <w:pPr>
              <w:jc w:val="right"/>
            </w:pPr>
            <w:r>
              <w:t>$500</w:t>
            </w:r>
          </w:p>
        </w:tc>
        <w:tc>
          <w:tcPr>
            <w:tcW w:w="4011" w:type="dxa"/>
          </w:tcPr>
          <w:p w14:paraId="189E9571" w14:textId="77777777" w:rsidR="0089524F" w:rsidRPr="00E13BB4" w:rsidRDefault="0089524F" w:rsidP="009616D5">
            <w:r w:rsidRPr="00E13BB4">
              <w:t>Institutional budget support</w:t>
            </w:r>
          </w:p>
        </w:tc>
        <w:tc>
          <w:tcPr>
            <w:tcW w:w="918" w:type="dxa"/>
          </w:tcPr>
          <w:p w14:paraId="16D7DF07" w14:textId="77777777" w:rsidR="0089524F" w:rsidRPr="00E13BB4" w:rsidRDefault="0089524F" w:rsidP="009616D5">
            <w:pPr>
              <w:jc w:val="right"/>
            </w:pPr>
            <w:r>
              <w:t>$900</w:t>
            </w:r>
          </w:p>
        </w:tc>
      </w:tr>
      <w:tr w:rsidR="0089524F" w:rsidRPr="00E13BB4" w14:paraId="51A54930" w14:textId="77777777" w:rsidTr="009616D5">
        <w:tc>
          <w:tcPr>
            <w:tcW w:w="3798" w:type="dxa"/>
          </w:tcPr>
          <w:p w14:paraId="2C428ABF" w14:textId="77777777" w:rsidR="0089524F" w:rsidRPr="00E13BB4" w:rsidRDefault="0089524F" w:rsidP="009616D5">
            <w:r>
              <w:t xml:space="preserve">     </w:t>
            </w:r>
            <w:r w:rsidRPr="00E13BB4">
              <w:t>Services</w:t>
            </w:r>
          </w:p>
        </w:tc>
        <w:tc>
          <w:tcPr>
            <w:tcW w:w="849" w:type="dxa"/>
          </w:tcPr>
          <w:p w14:paraId="0FD17FA8" w14:textId="77777777" w:rsidR="0089524F" w:rsidRPr="00E13BB4" w:rsidRDefault="0089524F" w:rsidP="009616D5">
            <w:pPr>
              <w:jc w:val="right"/>
            </w:pPr>
            <w:r>
              <w:t>$200</w:t>
            </w:r>
          </w:p>
        </w:tc>
        <w:tc>
          <w:tcPr>
            <w:tcW w:w="4011" w:type="dxa"/>
          </w:tcPr>
          <w:p w14:paraId="731B0155" w14:textId="77777777" w:rsidR="0089524F" w:rsidRPr="00E13BB4" w:rsidRDefault="0089524F" w:rsidP="009616D5"/>
        </w:tc>
        <w:tc>
          <w:tcPr>
            <w:tcW w:w="918" w:type="dxa"/>
          </w:tcPr>
          <w:p w14:paraId="6E0F07A5" w14:textId="77777777" w:rsidR="0089524F" w:rsidRPr="00E13BB4" w:rsidRDefault="0089524F" w:rsidP="009616D5">
            <w:pPr>
              <w:jc w:val="right"/>
            </w:pPr>
          </w:p>
        </w:tc>
      </w:tr>
      <w:tr w:rsidR="0089524F" w:rsidRPr="00E13BB4" w14:paraId="027D1894" w14:textId="77777777" w:rsidTr="009616D5">
        <w:tc>
          <w:tcPr>
            <w:tcW w:w="3798" w:type="dxa"/>
          </w:tcPr>
          <w:p w14:paraId="4CF5A734" w14:textId="77777777" w:rsidR="0089524F" w:rsidRPr="00E13BB4" w:rsidRDefault="0089524F" w:rsidP="009616D5">
            <w:r>
              <w:t xml:space="preserve">     </w:t>
            </w:r>
            <w:r w:rsidRPr="00E13BB4">
              <w:t>Statistician</w:t>
            </w:r>
          </w:p>
        </w:tc>
        <w:tc>
          <w:tcPr>
            <w:tcW w:w="849" w:type="dxa"/>
          </w:tcPr>
          <w:p w14:paraId="071C5DE5" w14:textId="77777777" w:rsidR="0089524F" w:rsidRPr="00E13BB4" w:rsidRDefault="0089524F" w:rsidP="009616D5">
            <w:pPr>
              <w:jc w:val="right"/>
            </w:pPr>
            <w:r>
              <w:t>$0</w:t>
            </w:r>
          </w:p>
        </w:tc>
        <w:tc>
          <w:tcPr>
            <w:tcW w:w="4011" w:type="dxa"/>
          </w:tcPr>
          <w:p w14:paraId="664AD229" w14:textId="77777777" w:rsidR="0089524F" w:rsidRPr="00E13BB4" w:rsidRDefault="0089524F" w:rsidP="009616D5"/>
        </w:tc>
        <w:tc>
          <w:tcPr>
            <w:tcW w:w="918" w:type="dxa"/>
          </w:tcPr>
          <w:p w14:paraId="5F6D6308" w14:textId="77777777" w:rsidR="0089524F" w:rsidRPr="00E13BB4" w:rsidRDefault="0089524F" w:rsidP="009616D5">
            <w:pPr>
              <w:jc w:val="right"/>
            </w:pPr>
          </w:p>
        </w:tc>
      </w:tr>
      <w:tr w:rsidR="0089524F" w:rsidRPr="00E13BB4" w14:paraId="62285540" w14:textId="77777777" w:rsidTr="009616D5">
        <w:tc>
          <w:tcPr>
            <w:tcW w:w="3798" w:type="dxa"/>
          </w:tcPr>
          <w:p w14:paraId="1424A41C" w14:textId="77777777" w:rsidR="0089524F" w:rsidRPr="00E13BB4" w:rsidRDefault="0089524F" w:rsidP="009616D5">
            <w:pPr>
              <w:ind w:left="720"/>
            </w:pPr>
          </w:p>
        </w:tc>
        <w:tc>
          <w:tcPr>
            <w:tcW w:w="849" w:type="dxa"/>
          </w:tcPr>
          <w:p w14:paraId="5CB87E72" w14:textId="77777777" w:rsidR="0089524F" w:rsidRPr="00E13BB4" w:rsidRDefault="0089524F" w:rsidP="009616D5">
            <w:pPr>
              <w:jc w:val="right"/>
            </w:pPr>
          </w:p>
        </w:tc>
        <w:tc>
          <w:tcPr>
            <w:tcW w:w="4011" w:type="dxa"/>
          </w:tcPr>
          <w:p w14:paraId="2CD7B5B4" w14:textId="77777777" w:rsidR="0089524F" w:rsidRPr="00E13BB4" w:rsidRDefault="0089524F" w:rsidP="009616D5"/>
        </w:tc>
        <w:tc>
          <w:tcPr>
            <w:tcW w:w="918" w:type="dxa"/>
          </w:tcPr>
          <w:p w14:paraId="6A628F82" w14:textId="77777777" w:rsidR="0089524F" w:rsidRPr="00E13BB4" w:rsidRDefault="0089524F" w:rsidP="009616D5">
            <w:pPr>
              <w:jc w:val="right"/>
            </w:pPr>
          </w:p>
        </w:tc>
      </w:tr>
      <w:tr w:rsidR="0089524F" w:rsidRPr="00E13BB4" w14:paraId="646F2846" w14:textId="77777777" w:rsidTr="009616D5">
        <w:tc>
          <w:tcPr>
            <w:tcW w:w="3798" w:type="dxa"/>
          </w:tcPr>
          <w:p w14:paraId="405B6F16" w14:textId="77777777" w:rsidR="0089524F" w:rsidRPr="00E13BB4" w:rsidRDefault="0089524F" w:rsidP="009616D5">
            <w:pPr>
              <w:ind w:left="720"/>
            </w:pPr>
          </w:p>
        </w:tc>
        <w:tc>
          <w:tcPr>
            <w:tcW w:w="849" w:type="dxa"/>
          </w:tcPr>
          <w:p w14:paraId="0EC17BFB" w14:textId="77777777" w:rsidR="0089524F" w:rsidRPr="00E13BB4" w:rsidRDefault="0089524F" w:rsidP="009616D5">
            <w:pPr>
              <w:jc w:val="right"/>
            </w:pPr>
          </w:p>
        </w:tc>
        <w:tc>
          <w:tcPr>
            <w:tcW w:w="4011" w:type="dxa"/>
          </w:tcPr>
          <w:p w14:paraId="2FBE0F9F" w14:textId="77777777" w:rsidR="0089524F" w:rsidRPr="00E13BB4" w:rsidRDefault="0089524F" w:rsidP="009616D5"/>
        </w:tc>
        <w:tc>
          <w:tcPr>
            <w:tcW w:w="918" w:type="dxa"/>
          </w:tcPr>
          <w:p w14:paraId="296A0C86" w14:textId="77777777" w:rsidR="0089524F" w:rsidRPr="00E13BB4" w:rsidRDefault="0089524F" w:rsidP="009616D5">
            <w:pPr>
              <w:jc w:val="right"/>
            </w:pPr>
          </w:p>
        </w:tc>
      </w:tr>
      <w:tr w:rsidR="0089524F" w:rsidRPr="00E13BB4" w14:paraId="3FF62DE5" w14:textId="77777777" w:rsidTr="009616D5">
        <w:tc>
          <w:tcPr>
            <w:tcW w:w="3798" w:type="dxa"/>
          </w:tcPr>
          <w:p w14:paraId="1768FD18" w14:textId="77777777" w:rsidR="0089524F" w:rsidRPr="00E13BB4" w:rsidRDefault="0089524F" w:rsidP="009616D5">
            <w:r w:rsidRPr="00E13BB4">
              <w:t>Indirect</w:t>
            </w:r>
          </w:p>
        </w:tc>
        <w:tc>
          <w:tcPr>
            <w:tcW w:w="849" w:type="dxa"/>
          </w:tcPr>
          <w:p w14:paraId="31C23845" w14:textId="77777777" w:rsidR="0089524F" w:rsidRPr="00E13BB4" w:rsidRDefault="0089524F" w:rsidP="009616D5">
            <w:pPr>
              <w:jc w:val="right"/>
            </w:pPr>
          </w:p>
        </w:tc>
        <w:tc>
          <w:tcPr>
            <w:tcW w:w="4011" w:type="dxa"/>
          </w:tcPr>
          <w:p w14:paraId="02F56B8A" w14:textId="77777777" w:rsidR="0089524F" w:rsidRPr="00E13BB4" w:rsidRDefault="0089524F" w:rsidP="009616D5"/>
        </w:tc>
        <w:tc>
          <w:tcPr>
            <w:tcW w:w="918" w:type="dxa"/>
          </w:tcPr>
          <w:p w14:paraId="1C2B30A7" w14:textId="77777777" w:rsidR="0089524F" w:rsidRPr="00E13BB4" w:rsidRDefault="0089524F" w:rsidP="009616D5">
            <w:pPr>
              <w:jc w:val="right"/>
            </w:pPr>
          </w:p>
        </w:tc>
      </w:tr>
      <w:tr w:rsidR="0089524F" w:rsidRPr="00E13BB4" w14:paraId="7C3593DD" w14:textId="77777777" w:rsidTr="009616D5">
        <w:tc>
          <w:tcPr>
            <w:tcW w:w="3798" w:type="dxa"/>
          </w:tcPr>
          <w:p w14:paraId="624B6FA6" w14:textId="77777777" w:rsidR="0089524F" w:rsidRPr="00E13BB4" w:rsidRDefault="0089524F" w:rsidP="009616D5">
            <w:r>
              <w:t xml:space="preserve">     </w:t>
            </w:r>
            <w:r w:rsidRPr="00E13BB4">
              <w:t>Overhead</w:t>
            </w:r>
          </w:p>
        </w:tc>
        <w:tc>
          <w:tcPr>
            <w:tcW w:w="849" w:type="dxa"/>
          </w:tcPr>
          <w:p w14:paraId="03071BC2" w14:textId="77777777" w:rsidR="0089524F" w:rsidRPr="00E13BB4" w:rsidRDefault="0089524F" w:rsidP="009616D5">
            <w:pPr>
              <w:jc w:val="right"/>
            </w:pPr>
            <w:r>
              <w:t>$200</w:t>
            </w:r>
          </w:p>
        </w:tc>
        <w:tc>
          <w:tcPr>
            <w:tcW w:w="4011" w:type="dxa"/>
          </w:tcPr>
          <w:p w14:paraId="42C09CE5" w14:textId="77777777" w:rsidR="0089524F" w:rsidRPr="00E13BB4" w:rsidRDefault="0089524F" w:rsidP="009616D5"/>
        </w:tc>
        <w:tc>
          <w:tcPr>
            <w:tcW w:w="918" w:type="dxa"/>
          </w:tcPr>
          <w:p w14:paraId="724FD89B" w14:textId="77777777" w:rsidR="0089524F" w:rsidRPr="00E13BB4" w:rsidRDefault="0089524F" w:rsidP="009616D5">
            <w:pPr>
              <w:jc w:val="right"/>
            </w:pPr>
          </w:p>
        </w:tc>
      </w:tr>
      <w:tr w:rsidR="0089524F" w:rsidRPr="00E13BB4" w14:paraId="4761867D" w14:textId="77777777" w:rsidTr="009616D5">
        <w:tc>
          <w:tcPr>
            <w:tcW w:w="3798" w:type="dxa"/>
          </w:tcPr>
          <w:p w14:paraId="2E76724F" w14:textId="77777777" w:rsidR="0089524F" w:rsidRPr="00E13BB4" w:rsidRDefault="0089524F" w:rsidP="009616D5">
            <w:pPr>
              <w:ind w:left="720"/>
            </w:pPr>
          </w:p>
        </w:tc>
        <w:tc>
          <w:tcPr>
            <w:tcW w:w="849" w:type="dxa"/>
          </w:tcPr>
          <w:p w14:paraId="110BFF44" w14:textId="77777777" w:rsidR="0089524F" w:rsidRPr="00E13BB4" w:rsidRDefault="0089524F" w:rsidP="009616D5">
            <w:pPr>
              <w:jc w:val="right"/>
            </w:pPr>
          </w:p>
        </w:tc>
        <w:tc>
          <w:tcPr>
            <w:tcW w:w="4011" w:type="dxa"/>
          </w:tcPr>
          <w:p w14:paraId="144CA0E2" w14:textId="77777777" w:rsidR="0089524F" w:rsidRPr="00E13BB4" w:rsidRDefault="0089524F" w:rsidP="009616D5"/>
        </w:tc>
        <w:tc>
          <w:tcPr>
            <w:tcW w:w="918" w:type="dxa"/>
          </w:tcPr>
          <w:p w14:paraId="5AC4B506" w14:textId="77777777" w:rsidR="0089524F" w:rsidRPr="00E13BB4" w:rsidRDefault="0089524F" w:rsidP="009616D5">
            <w:pPr>
              <w:jc w:val="right"/>
            </w:pPr>
          </w:p>
        </w:tc>
      </w:tr>
      <w:tr w:rsidR="0089524F" w:rsidRPr="00E13BB4" w14:paraId="28EF26CE" w14:textId="77777777" w:rsidTr="009616D5">
        <w:tc>
          <w:tcPr>
            <w:tcW w:w="3798" w:type="dxa"/>
          </w:tcPr>
          <w:p w14:paraId="0371450D" w14:textId="77777777" w:rsidR="0089524F" w:rsidRPr="00E13BB4" w:rsidRDefault="0089524F" w:rsidP="009616D5">
            <w:r w:rsidRPr="00E13BB4">
              <w:t>Total Expenses</w:t>
            </w:r>
          </w:p>
        </w:tc>
        <w:tc>
          <w:tcPr>
            <w:tcW w:w="849" w:type="dxa"/>
          </w:tcPr>
          <w:p w14:paraId="2B72BCD2" w14:textId="77777777" w:rsidR="0089524F" w:rsidRPr="00E13BB4" w:rsidRDefault="0089524F" w:rsidP="009616D5">
            <w:pPr>
              <w:jc w:val="right"/>
            </w:pPr>
            <w:r>
              <w:t>$900</w:t>
            </w:r>
          </w:p>
        </w:tc>
        <w:tc>
          <w:tcPr>
            <w:tcW w:w="4011" w:type="dxa"/>
          </w:tcPr>
          <w:p w14:paraId="6BC2877F" w14:textId="77777777" w:rsidR="0089524F" w:rsidRPr="00E13BB4" w:rsidRDefault="0089524F" w:rsidP="009616D5">
            <w:r w:rsidRPr="00E13BB4">
              <w:t>Total Revenue</w:t>
            </w:r>
          </w:p>
        </w:tc>
        <w:tc>
          <w:tcPr>
            <w:tcW w:w="918" w:type="dxa"/>
          </w:tcPr>
          <w:p w14:paraId="20D510B8" w14:textId="77777777" w:rsidR="0089524F" w:rsidRPr="00E13BB4" w:rsidRDefault="0089524F" w:rsidP="009616D5">
            <w:pPr>
              <w:jc w:val="right"/>
            </w:pPr>
            <w:r>
              <w:t>$900</w:t>
            </w:r>
          </w:p>
        </w:tc>
      </w:tr>
      <w:tr w:rsidR="0089524F" w:rsidRPr="00E13BB4" w14:paraId="7F73A7E2" w14:textId="77777777" w:rsidTr="009616D5">
        <w:tc>
          <w:tcPr>
            <w:tcW w:w="8658" w:type="dxa"/>
            <w:gridSpan w:val="3"/>
          </w:tcPr>
          <w:p w14:paraId="79B07D02" w14:textId="77777777" w:rsidR="0089524F" w:rsidRPr="00E13BB4" w:rsidRDefault="0089524F" w:rsidP="009616D5">
            <w:r w:rsidRPr="00E13BB4">
              <w:t>Net Balance</w:t>
            </w:r>
          </w:p>
        </w:tc>
        <w:tc>
          <w:tcPr>
            <w:tcW w:w="918" w:type="dxa"/>
          </w:tcPr>
          <w:p w14:paraId="02B89D35" w14:textId="77777777" w:rsidR="0089524F" w:rsidRPr="00E13BB4" w:rsidRDefault="0089524F" w:rsidP="009616D5">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End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End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End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End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End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End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End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End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End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End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End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End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End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End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End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End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End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End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End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End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End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End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End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End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End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End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End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End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End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End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End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End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End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End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End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End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44" w:name="_Toc188744141"/>
      <w:r>
        <w:lastRenderedPageBreak/>
        <w:t>Figures</w:t>
      </w:r>
      <w:bookmarkEnd w:id="4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1"/>
      <w:footerReference w:type="first" r:id="rId6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5DE7" w14:textId="77777777" w:rsidR="00EF1F57" w:rsidRDefault="00EF1F57">
      <w:r>
        <w:separator/>
      </w:r>
    </w:p>
  </w:endnote>
  <w:endnote w:type="continuationSeparator" w:id="0">
    <w:p w14:paraId="3336CF07" w14:textId="77777777" w:rsidR="00EF1F57" w:rsidRDefault="00EF1F57">
      <w:r>
        <w:continuationSeparator/>
      </w:r>
    </w:p>
  </w:endnote>
  <w:endnote w:type="continuationNotice" w:id="1">
    <w:p w14:paraId="1E3B89DC" w14:textId="77777777" w:rsidR="00EF1F57" w:rsidRDefault="00EF1F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2FA5DFDA" w14:textId="77777777" w:rsidTr="1C564C7F">
      <w:tc>
        <w:tcPr>
          <w:tcW w:w="3120" w:type="dxa"/>
        </w:tcPr>
        <w:p w14:paraId="7A8D4E2C" w14:textId="6F33498F" w:rsidR="007D6B1D" w:rsidRDefault="007D6B1D" w:rsidP="1C564C7F">
          <w:pPr>
            <w:pStyle w:val="Header"/>
            <w:ind w:left="-115"/>
          </w:pPr>
        </w:p>
      </w:tc>
      <w:tc>
        <w:tcPr>
          <w:tcW w:w="3120" w:type="dxa"/>
        </w:tcPr>
        <w:p w14:paraId="4457AFAF" w14:textId="442D12B4" w:rsidR="007D6B1D" w:rsidRDefault="007D6B1D" w:rsidP="1C564C7F">
          <w:pPr>
            <w:pStyle w:val="Header"/>
            <w:jc w:val="center"/>
          </w:pPr>
        </w:p>
      </w:tc>
      <w:tc>
        <w:tcPr>
          <w:tcW w:w="3120" w:type="dxa"/>
        </w:tcPr>
        <w:p w14:paraId="472AA492" w14:textId="1E0A632E" w:rsidR="007D6B1D" w:rsidRDefault="007D6B1D" w:rsidP="1C564C7F">
          <w:pPr>
            <w:pStyle w:val="Header"/>
            <w:ind w:right="-115"/>
            <w:jc w:val="right"/>
          </w:pPr>
        </w:p>
      </w:tc>
    </w:tr>
  </w:tbl>
  <w:p w14:paraId="1492FAB0" w14:textId="30C5DEEF" w:rsidR="007D6B1D" w:rsidRDefault="007D6B1D"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39683144" w14:textId="77777777" w:rsidTr="1C564C7F">
      <w:tc>
        <w:tcPr>
          <w:tcW w:w="3120" w:type="dxa"/>
        </w:tcPr>
        <w:p w14:paraId="470073C3" w14:textId="6BD760E6" w:rsidR="007D6B1D" w:rsidRDefault="007D6B1D" w:rsidP="1C564C7F">
          <w:pPr>
            <w:pStyle w:val="Header"/>
            <w:ind w:left="-115"/>
          </w:pPr>
        </w:p>
      </w:tc>
      <w:tc>
        <w:tcPr>
          <w:tcW w:w="3120" w:type="dxa"/>
        </w:tcPr>
        <w:p w14:paraId="4A3081BB" w14:textId="25FD621C" w:rsidR="007D6B1D" w:rsidRDefault="007D6B1D" w:rsidP="1C564C7F">
          <w:pPr>
            <w:pStyle w:val="Header"/>
            <w:jc w:val="center"/>
          </w:pPr>
        </w:p>
      </w:tc>
      <w:tc>
        <w:tcPr>
          <w:tcW w:w="3120" w:type="dxa"/>
        </w:tcPr>
        <w:p w14:paraId="34FA7D96" w14:textId="0A3FC7CB" w:rsidR="007D6B1D" w:rsidRDefault="007D6B1D" w:rsidP="1C564C7F">
          <w:pPr>
            <w:pStyle w:val="Header"/>
            <w:ind w:right="-115"/>
            <w:jc w:val="right"/>
          </w:pPr>
        </w:p>
      </w:tc>
    </w:tr>
  </w:tbl>
  <w:p w14:paraId="5EBAF18D" w14:textId="5F139F3C" w:rsidR="007D6B1D" w:rsidRDefault="007D6B1D"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384671CE" w14:textId="77777777" w:rsidTr="1C564C7F">
      <w:tc>
        <w:tcPr>
          <w:tcW w:w="3120" w:type="dxa"/>
        </w:tcPr>
        <w:p w14:paraId="57A27946" w14:textId="29A25224" w:rsidR="007D6B1D" w:rsidRDefault="007D6B1D" w:rsidP="1C564C7F">
          <w:pPr>
            <w:pStyle w:val="Header"/>
            <w:ind w:left="-115"/>
          </w:pPr>
        </w:p>
      </w:tc>
      <w:tc>
        <w:tcPr>
          <w:tcW w:w="3120" w:type="dxa"/>
        </w:tcPr>
        <w:p w14:paraId="29204865" w14:textId="15ABFB9C" w:rsidR="007D6B1D" w:rsidRDefault="007D6B1D" w:rsidP="1C564C7F">
          <w:pPr>
            <w:pStyle w:val="Header"/>
            <w:jc w:val="center"/>
          </w:pPr>
        </w:p>
      </w:tc>
      <w:tc>
        <w:tcPr>
          <w:tcW w:w="3120" w:type="dxa"/>
        </w:tcPr>
        <w:p w14:paraId="1CF1DE72" w14:textId="43FB03D8" w:rsidR="007D6B1D" w:rsidRDefault="007D6B1D" w:rsidP="1C564C7F">
          <w:pPr>
            <w:pStyle w:val="Header"/>
            <w:ind w:right="-115"/>
            <w:jc w:val="right"/>
          </w:pPr>
        </w:p>
      </w:tc>
    </w:tr>
  </w:tbl>
  <w:p w14:paraId="1EF85F51" w14:textId="2EB3FE74" w:rsidR="007D6B1D" w:rsidRDefault="007D6B1D"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1019A9A1" w14:textId="77777777" w:rsidTr="1C564C7F">
      <w:tc>
        <w:tcPr>
          <w:tcW w:w="3120" w:type="dxa"/>
        </w:tcPr>
        <w:p w14:paraId="2A56730F" w14:textId="6B8C6ABB" w:rsidR="007D6B1D" w:rsidRDefault="007D6B1D" w:rsidP="1C564C7F">
          <w:pPr>
            <w:pStyle w:val="Header"/>
            <w:ind w:left="-115"/>
          </w:pPr>
        </w:p>
      </w:tc>
      <w:tc>
        <w:tcPr>
          <w:tcW w:w="3120" w:type="dxa"/>
        </w:tcPr>
        <w:p w14:paraId="01A15283" w14:textId="0740C76E" w:rsidR="007D6B1D" w:rsidRDefault="007D6B1D" w:rsidP="1C564C7F">
          <w:pPr>
            <w:pStyle w:val="Header"/>
            <w:jc w:val="center"/>
          </w:pPr>
        </w:p>
      </w:tc>
      <w:tc>
        <w:tcPr>
          <w:tcW w:w="3120" w:type="dxa"/>
        </w:tcPr>
        <w:p w14:paraId="152415B2" w14:textId="367347FB" w:rsidR="007D6B1D" w:rsidRDefault="007D6B1D" w:rsidP="1C564C7F">
          <w:pPr>
            <w:pStyle w:val="Header"/>
            <w:ind w:right="-115"/>
            <w:jc w:val="right"/>
          </w:pPr>
        </w:p>
      </w:tc>
    </w:tr>
  </w:tbl>
  <w:p w14:paraId="3E871643" w14:textId="0467E444" w:rsidR="007D6B1D" w:rsidRDefault="007D6B1D"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7D6B1D" w:rsidRDefault="007D6B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7D6B1D" w14:paraId="5549AFBA" w14:textId="77777777" w:rsidTr="1C564C7F">
      <w:tc>
        <w:tcPr>
          <w:tcW w:w="4800" w:type="dxa"/>
        </w:tcPr>
        <w:p w14:paraId="610FE422" w14:textId="6E0DF039" w:rsidR="007D6B1D" w:rsidRDefault="007D6B1D" w:rsidP="1C564C7F">
          <w:pPr>
            <w:pStyle w:val="Header"/>
            <w:ind w:left="-115"/>
          </w:pPr>
        </w:p>
      </w:tc>
      <w:tc>
        <w:tcPr>
          <w:tcW w:w="4800" w:type="dxa"/>
        </w:tcPr>
        <w:p w14:paraId="530BA716" w14:textId="3D641848" w:rsidR="007D6B1D" w:rsidRDefault="007D6B1D" w:rsidP="1C564C7F">
          <w:pPr>
            <w:pStyle w:val="Header"/>
            <w:jc w:val="center"/>
          </w:pPr>
        </w:p>
      </w:tc>
      <w:tc>
        <w:tcPr>
          <w:tcW w:w="4800" w:type="dxa"/>
        </w:tcPr>
        <w:p w14:paraId="5D54C31B" w14:textId="255DE8F0" w:rsidR="007D6B1D" w:rsidRDefault="007D6B1D" w:rsidP="1C564C7F">
          <w:pPr>
            <w:pStyle w:val="Header"/>
            <w:ind w:right="-115"/>
            <w:jc w:val="right"/>
          </w:pPr>
        </w:p>
      </w:tc>
    </w:tr>
  </w:tbl>
  <w:p w14:paraId="4D3AC082" w14:textId="078E96E7" w:rsidR="007D6B1D" w:rsidRDefault="007D6B1D"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7D6B1D" w:rsidRDefault="007D6B1D"/>
  <w:p w14:paraId="088D6860" w14:textId="77777777" w:rsidR="007D6B1D" w:rsidRDefault="007D6B1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7BDCD8D5" w14:textId="77777777" w:rsidTr="1C564C7F">
      <w:tc>
        <w:tcPr>
          <w:tcW w:w="3120" w:type="dxa"/>
        </w:tcPr>
        <w:p w14:paraId="7D9D527B" w14:textId="1683947C" w:rsidR="007D6B1D" w:rsidRDefault="007D6B1D" w:rsidP="1C564C7F">
          <w:pPr>
            <w:pStyle w:val="Header"/>
            <w:ind w:left="-115"/>
          </w:pPr>
        </w:p>
      </w:tc>
      <w:tc>
        <w:tcPr>
          <w:tcW w:w="3120" w:type="dxa"/>
        </w:tcPr>
        <w:p w14:paraId="7EF6F960" w14:textId="5B8D2DAA" w:rsidR="007D6B1D" w:rsidRDefault="007D6B1D" w:rsidP="1C564C7F">
          <w:pPr>
            <w:pStyle w:val="Header"/>
            <w:jc w:val="center"/>
          </w:pPr>
        </w:p>
      </w:tc>
      <w:tc>
        <w:tcPr>
          <w:tcW w:w="3120" w:type="dxa"/>
        </w:tcPr>
        <w:p w14:paraId="36DDBF50" w14:textId="5D46C5E2" w:rsidR="007D6B1D" w:rsidRDefault="007D6B1D" w:rsidP="1C564C7F">
          <w:pPr>
            <w:pStyle w:val="Header"/>
            <w:ind w:right="-115"/>
            <w:jc w:val="right"/>
          </w:pPr>
        </w:p>
      </w:tc>
    </w:tr>
  </w:tbl>
  <w:p w14:paraId="739BF24C" w14:textId="1EC44E11" w:rsidR="007D6B1D" w:rsidRDefault="007D6B1D"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7B134" w14:textId="77777777" w:rsidR="00EF1F57" w:rsidRDefault="00EF1F57">
      <w:r>
        <w:separator/>
      </w:r>
    </w:p>
  </w:footnote>
  <w:footnote w:type="continuationSeparator" w:id="0">
    <w:p w14:paraId="78E9ED9A" w14:textId="77777777" w:rsidR="00EF1F57" w:rsidRDefault="00EF1F57">
      <w:r>
        <w:continuationSeparator/>
      </w:r>
    </w:p>
  </w:footnote>
  <w:footnote w:type="continuationNotice" w:id="1">
    <w:p w14:paraId="497EF47B" w14:textId="77777777" w:rsidR="00EF1F57" w:rsidRDefault="00EF1F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7D6B1D" w:rsidRDefault="007D6B1D">
    <w:pPr>
      <w:pStyle w:val="Header"/>
    </w:pPr>
    <w:r>
      <w:t>3-4WORDS OF TITLE ALL CAPS</w:t>
    </w:r>
    <w:r>
      <w:tab/>
    </w:r>
  </w:p>
  <w:p w14:paraId="687D4BD2" w14:textId="77777777" w:rsidR="007D6B1D" w:rsidRDefault="007D6B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6"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8"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2"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4"/>
  </w:num>
  <w:num w:numId="4">
    <w:abstractNumId w:val="24"/>
  </w:num>
  <w:num w:numId="5">
    <w:abstractNumId w:val="25"/>
  </w:num>
  <w:num w:numId="6">
    <w:abstractNumId w:val="15"/>
  </w:num>
  <w:num w:numId="7">
    <w:abstractNumId w:val="21"/>
  </w:num>
  <w:num w:numId="8">
    <w:abstractNumId w:val="2"/>
  </w:num>
  <w:num w:numId="9">
    <w:abstractNumId w:val="17"/>
  </w:num>
  <w:num w:numId="10">
    <w:abstractNumId w:val="13"/>
  </w:num>
  <w:num w:numId="11">
    <w:abstractNumId w:val="6"/>
  </w:num>
  <w:num w:numId="12">
    <w:abstractNumId w:val="7"/>
  </w:num>
  <w:num w:numId="13">
    <w:abstractNumId w:val="20"/>
  </w:num>
  <w:num w:numId="14">
    <w:abstractNumId w:val="16"/>
  </w:num>
  <w:num w:numId="15">
    <w:abstractNumId w:val="22"/>
  </w:num>
  <w:num w:numId="16">
    <w:abstractNumId w:val="5"/>
  </w:num>
  <w:num w:numId="17">
    <w:abstractNumId w:val="14"/>
  </w:num>
  <w:num w:numId="18">
    <w:abstractNumId w:val="12"/>
  </w:num>
  <w:num w:numId="19">
    <w:abstractNumId w:val="10"/>
  </w:num>
  <w:num w:numId="20">
    <w:abstractNumId w:val="3"/>
  </w:num>
  <w:num w:numId="21">
    <w:abstractNumId w:val="8"/>
  </w:num>
  <w:num w:numId="22">
    <w:abstractNumId w:val="23"/>
  </w:num>
  <w:num w:numId="23">
    <w:abstractNumId w:val="19"/>
  </w:num>
  <w:num w:numId="24">
    <w:abstractNumId w:val="9"/>
  </w:num>
  <w:num w:numId="25">
    <w:abstractNumId w:val="1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66E"/>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252D"/>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374D"/>
    <w:rsid w:val="00916E65"/>
    <w:rsid w:val="00917EA3"/>
    <w:rsid w:val="009238CE"/>
    <w:rsid w:val="00926516"/>
    <w:rsid w:val="00926E1E"/>
    <w:rsid w:val="00927C90"/>
    <w:rsid w:val="00940112"/>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649E"/>
    <w:rsid w:val="00DF46EE"/>
    <w:rsid w:val="00DF4710"/>
    <w:rsid w:val="00DF622A"/>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24F1"/>
    <w:rsid w:val="00EE460A"/>
    <w:rsid w:val="00EE5AE8"/>
    <w:rsid w:val="00EF1D8F"/>
    <w:rsid w:val="00EF1F57"/>
    <w:rsid w:val="00EF3F7D"/>
    <w:rsid w:val="00EF4380"/>
    <w:rsid w:val="00EF661E"/>
    <w:rsid w:val="00F1230D"/>
    <w:rsid w:val="00F13153"/>
    <w:rsid w:val="00F17DB7"/>
    <w:rsid w:val="00F245BD"/>
    <w:rsid w:val="00F25329"/>
    <w:rsid w:val="00F25A77"/>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36/bmjoq-2023-002522" TargetMode="External"/><Relationship Id="rId26" Type="http://schemas.openxmlformats.org/officeDocument/2006/relationships/hyperlink" Target="https://doi.org/10.1001/jamanetworkopen.2024.35205" TargetMode="External"/><Relationship Id="rId39" Type="http://schemas.openxmlformats.org/officeDocument/2006/relationships/hyperlink" Target="https://doi.org/10.2215/CJN.11501015"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www.niaaa.nih.gov/alcohols-effects-health" TargetMode="External"/><Relationship Id="rId42" Type="http://schemas.openxmlformats.org/officeDocument/2006/relationships/hyperlink" Target="https://doi.org/10.1186/s12912-021-00603-5" TargetMode="External"/><Relationship Id="rId47" Type="http://schemas.openxmlformats.org/officeDocument/2006/relationships/hyperlink" Target="https://doi.org/10.7759/cureus.30057" TargetMode="External"/><Relationship Id="rId50" Type="http://schemas.openxmlformats.org/officeDocument/2006/relationships/header" Target="header3.xml"/><Relationship Id="rId55" Type="http://schemas.openxmlformats.org/officeDocument/2006/relationships/image" Target="media/image1.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0" Type="http://schemas.openxmlformats.org/officeDocument/2006/relationships/hyperlink" Target="https://doi.org/10.1002/chp.47" TargetMode="External"/><Relationship Id="rId29" Type="http://schemas.openxmlformats.org/officeDocument/2006/relationships/hyperlink" Target="https://doi.org/10.1016/j.brat.2020.103648" TargetMode="External"/><Relationship Id="rId41" Type="http://schemas.openxmlformats.org/officeDocument/2006/relationships/hyperlink" Target="https://doi.org/10.1111/acer.15022" TargetMode="External"/><Relationship Id="rId54" Type="http://schemas.openxmlformats.org/officeDocument/2006/relationships/footer" Target="footer6.xm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comppsych.2023.152427" TargetMode="External"/><Relationship Id="rId32" Type="http://schemas.openxmlformats.org/officeDocument/2006/relationships/hyperlink" Target="https://doi.org/10.1186/s12961-021-00747-5" TargetMode="External"/><Relationship Id="rId37" Type="http://schemas.openxmlformats.org/officeDocument/2006/relationships/hyperlink" Target="http://dx.doi.org/10.1097/MD.0000000000030459" TargetMode="External"/><Relationship Id="rId40" Type="http://schemas.openxmlformats.org/officeDocument/2006/relationships/hyperlink" Target="https://doi.org/10.4103/ipj.ipj_267_21" TargetMode="External"/><Relationship Id="rId45" Type="http://schemas.openxmlformats.org/officeDocument/2006/relationships/hyperlink" Target="https://doi.org/10.2196/47083" TargetMode="External"/><Relationship Id="rId53" Type="http://schemas.openxmlformats.org/officeDocument/2006/relationships/footer" Target="footer5.xml"/><Relationship Id="rId58" Type="http://schemas.openxmlformats.org/officeDocument/2006/relationships/hyperlink" Target="mailto:Donyima@hotmail.com" TargetMode="Externa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x.doi.org/10.2147/JHL.S289176" TargetMode="External"/><Relationship Id="rId28" Type="http://schemas.openxmlformats.org/officeDocument/2006/relationships/hyperlink" Target="https://doi.org/10.1037/ccp0000447" TargetMode="External"/><Relationship Id="rId36" Type="http://schemas.openxmlformats.org/officeDocument/2006/relationships/hyperlink" Target="https://doi.org/10.3350/cmh.2020.0160" TargetMode="External"/><Relationship Id="rId49" Type="http://schemas.openxmlformats.org/officeDocument/2006/relationships/hyperlink" Target="https://doi.org/10.1186/s13643-020-01567-4" TargetMode="External"/><Relationship Id="rId57" Type="http://schemas.openxmlformats.org/officeDocument/2006/relationships/image" Target="media/image3.png"/><Relationship Id="rId61"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https://doi.org/10.1016/j.addbeh.2019.106128" TargetMode="External"/><Relationship Id="rId31" Type="http://schemas.openxmlformats.org/officeDocument/2006/relationships/hyperlink" Target="https://doi.org/10.1111/add.15357" TargetMode="External"/><Relationship Id="rId44" Type="http://schemas.openxmlformats.org/officeDocument/2006/relationships/hyperlink" Target="https://doi.org/10.1111/add.14871" TargetMode="External"/><Relationship Id="rId52" Type="http://schemas.openxmlformats.org/officeDocument/2006/relationships/footer" Target="footer4.xml"/><Relationship Id="rId60" Type="http://schemas.openxmlformats.org/officeDocument/2006/relationships/chart" Target="charts/chart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77/20503121221077568" TargetMode="External"/><Relationship Id="rId27" Type="http://schemas.openxmlformats.org/officeDocument/2006/relationships/hyperlink" Target="https://doi.org/10.1186/s13011-022-00486-y" TargetMode="External"/><Relationship Id="rId30" Type="http://schemas.openxmlformats.org/officeDocument/2006/relationships/hyperlink" Target="https://doi.org/10.1007/s40273-021-01031-8" TargetMode="External"/><Relationship Id="rId35" Type="http://schemas.openxmlformats.org/officeDocument/2006/relationships/hyperlink" Target="https://doi.org/10.1016/j.jpsychires.2020.04.003" TargetMode="External"/><Relationship Id="rId43" Type="http://schemas.openxmlformats.org/officeDocument/2006/relationships/hyperlink" Target="https://store.samhsa.gov/sites/default/files/pep22-06-01-006.pdf" TargetMode="External"/><Relationship Id="rId48" Type="http://schemas.openxmlformats.org/officeDocument/2006/relationships/hyperlink" Target="https://www.who.int/health-topics/alcohol" TargetMode="External"/><Relationship Id="rId56" Type="http://schemas.openxmlformats.org/officeDocument/2006/relationships/image" Target="media/image2.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002/jcad.12531" TargetMode="External"/><Relationship Id="rId25" Type="http://schemas.openxmlformats.org/officeDocument/2006/relationships/hyperlink" Target="https://doi.org/10.1111/add.15270" TargetMode="External"/><Relationship Id="rId33" Type="http://schemas.openxmlformats.org/officeDocument/2006/relationships/hyperlink" Target="https://doi.org/10.1136/bmjoq-2022-002057" TargetMode="External"/><Relationship Id="rId38" Type="http://schemas.openxmlformats.org/officeDocument/2006/relationships/hyperlink" Target="https://doi.org/10.1001/jamanetworkopen.2020.8279" TargetMode="External"/><Relationship Id="rId46" Type="http://schemas.openxmlformats.org/officeDocument/2006/relationships/hyperlink" Target="https://doi.org/10.1093/alcalc/agac043" TargetMode="External"/><Relationship Id="rId59" Type="http://schemas.openxmlformats.org/officeDocument/2006/relationships/hyperlink" Target="mailto:dnpdean@chamberlain.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927D6"/>
    <w:rsid w:val="001B1F1D"/>
    <w:rsid w:val="001B4831"/>
    <w:rsid w:val="001D3562"/>
    <w:rsid w:val="002302A2"/>
    <w:rsid w:val="00232DDB"/>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83DCD"/>
    <w:rsid w:val="006C7A49"/>
    <w:rsid w:val="006F5CCE"/>
    <w:rsid w:val="00717124"/>
    <w:rsid w:val="007661D4"/>
    <w:rsid w:val="00775EF9"/>
    <w:rsid w:val="007919E7"/>
    <w:rsid w:val="007A31E0"/>
    <w:rsid w:val="007E0737"/>
    <w:rsid w:val="00800BCE"/>
    <w:rsid w:val="0082532A"/>
    <w:rsid w:val="00856DE6"/>
    <w:rsid w:val="008633B5"/>
    <w:rsid w:val="00864478"/>
    <w:rsid w:val="00897DF4"/>
    <w:rsid w:val="008D4F3C"/>
    <w:rsid w:val="00954512"/>
    <w:rsid w:val="00954C74"/>
    <w:rsid w:val="00964406"/>
    <w:rsid w:val="00A43081"/>
    <w:rsid w:val="00A51053"/>
    <w:rsid w:val="00AC4102"/>
    <w:rsid w:val="00AE08A8"/>
    <w:rsid w:val="00AE0F43"/>
    <w:rsid w:val="00AE1669"/>
    <w:rsid w:val="00B15303"/>
    <w:rsid w:val="00B37A05"/>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70770"/>
    <w:rsid w:val="00EA482A"/>
    <w:rsid w:val="00EE32B1"/>
    <w:rsid w:val="00F245BD"/>
    <w:rsid w:val="00F4436A"/>
    <w:rsid w:val="00F5292B"/>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2E9F1533-9AC0-4C0B-BDA7-B3BDAC03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1</TotalTime>
  <Pages>48</Pages>
  <Words>10295</Words>
  <Characters>58686</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6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2</cp:revision>
  <dcterms:created xsi:type="dcterms:W3CDTF">2025-01-25T21:36:00Z</dcterms:created>
  <dcterms:modified xsi:type="dcterms:W3CDTF">2025-01-25T21:36: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